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2F830" w14:textId="082B84B2" w:rsidR="00DA0F46" w:rsidRDefault="00197A57" w:rsidP="003E595A">
      <w:pPr>
        <w:pStyle w:val="Title"/>
      </w:pPr>
      <w:r>
        <w:t>Ohio’s 2022 Special Education Ratings Process</w:t>
      </w:r>
    </w:p>
    <w:p w14:paraId="088E5651" w14:textId="36B9B48D" w:rsidR="00197A57" w:rsidRDefault="00197A57" w:rsidP="00197A57">
      <w:r>
        <w:t>The special education program in a district or school is the basis of success for students with disabilities. Annually, the Ohio Department of Education issues a rating on the performance of the special education program for each district and community school in the state. This is known as the Special Education Rating and meets federal requirements for local education agencies that receive IDEA funding</w:t>
      </w:r>
      <w:r w:rsidR="007102C6">
        <w:t xml:space="preserve"> (Section 300.600(a</w:t>
      </w:r>
      <w:r w:rsidR="00A37A63">
        <w:t>)</w:t>
      </w:r>
      <w:r w:rsidR="007102C6">
        <w:t>(2) of the Individuals with Disabilities Education Act (IDEA))</w:t>
      </w:r>
      <w:r>
        <w:t>.</w:t>
      </w:r>
    </w:p>
    <w:p w14:paraId="532361ED" w14:textId="221B87A7" w:rsidR="00197A57" w:rsidRDefault="00197A57" w:rsidP="00197A57">
      <w:r>
        <w:t xml:space="preserve">The district rating evaluates the implementation of federal requirements, also called compliance measures, as well as results for students with disabilities. The rating is one of the following: </w:t>
      </w:r>
    </w:p>
    <w:p w14:paraId="152FDB7A" w14:textId="61F545BF" w:rsidR="00197A57" w:rsidRDefault="00197A57" w:rsidP="00EB77BE">
      <w:pPr>
        <w:pStyle w:val="ListParagraph"/>
        <w:numPr>
          <w:ilvl w:val="0"/>
          <w:numId w:val="23"/>
        </w:numPr>
      </w:pPr>
      <w:r>
        <w:t>Meets Requirements</w:t>
      </w:r>
    </w:p>
    <w:p w14:paraId="6BA46BB5" w14:textId="2BD568DA" w:rsidR="00197A57" w:rsidRDefault="00197A57" w:rsidP="00EB77BE">
      <w:pPr>
        <w:pStyle w:val="ListParagraph"/>
        <w:numPr>
          <w:ilvl w:val="0"/>
          <w:numId w:val="23"/>
        </w:numPr>
      </w:pPr>
      <w:r>
        <w:t>Needs Assistance</w:t>
      </w:r>
    </w:p>
    <w:p w14:paraId="35243210" w14:textId="08D4D709" w:rsidR="00197A57" w:rsidRDefault="00197A57" w:rsidP="00EB77BE">
      <w:pPr>
        <w:pStyle w:val="ListParagraph"/>
        <w:numPr>
          <w:ilvl w:val="0"/>
          <w:numId w:val="23"/>
        </w:numPr>
      </w:pPr>
      <w:r>
        <w:t>Needs Intervention</w:t>
      </w:r>
    </w:p>
    <w:p w14:paraId="684A292B" w14:textId="07578708" w:rsidR="00197A57" w:rsidRDefault="00197A57" w:rsidP="00EB77BE">
      <w:pPr>
        <w:pStyle w:val="ListParagraph"/>
        <w:numPr>
          <w:ilvl w:val="0"/>
          <w:numId w:val="23"/>
        </w:numPr>
      </w:pPr>
      <w:r>
        <w:t>Needs Substantial Intervention</w:t>
      </w:r>
    </w:p>
    <w:p w14:paraId="43E3F14F" w14:textId="4C898778" w:rsidR="00197A57" w:rsidRDefault="00197A57" w:rsidP="00197A57">
      <w:r>
        <w:t xml:space="preserve">Districts submit final special education program data through Ohio’s Education Management Information System (EMIS). The Department used the data for the 2020-2021 school year to create each district’s Special Education </w:t>
      </w:r>
      <w:r w:rsidR="00417DC5">
        <w:t>Rating</w:t>
      </w:r>
      <w:r>
        <w:t xml:space="preserve">. </w:t>
      </w:r>
    </w:p>
    <w:p w14:paraId="531EF3EA" w14:textId="513910D5" w:rsidR="00417DC5" w:rsidRDefault="00417DC5" w:rsidP="00197A57">
      <w:r>
        <w:t xml:space="preserve">Special Education Ratings have historically been based on measures of procedural compliance. Starting in 2018, these ratings also included measures of results for students with disabilities. </w:t>
      </w:r>
    </w:p>
    <w:p w14:paraId="1547A1E2" w14:textId="649CDC2D" w:rsidR="00086292" w:rsidRDefault="00086292" w:rsidP="00CB22C4">
      <w:pPr>
        <w:pStyle w:val="Heading1"/>
      </w:pPr>
      <w:r>
        <w:t>Rating Criteria</w:t>
      </w:r>
    </w:p>
    <w:p w14:paraId="2A278024" w14:textId="3A9FFF9E" w:rsidR="00086292" w:rsidRDefault="00086292" w:rsidP="00197A57">
      <w:r>
        <w:t>The 20</w:t>
      </w:r>
      <w:r w:rsidR="009C7C45">
        <w:t>2</w:t>
      </w:r>
      <w:r>
        <w:t>2 rating assesses districts’ performance on the following compliance measures:</w:t>
      </w:r>
    </w:p>
    <w:p w14:paraId="4F1BAC4B" w14:textId="66B72F9B" w:rsidR="00086292" w:rsidRDefault="00086292" w:rsidP="00EB77BE">
      <w:pPr>
        <w:pStyle w:val="ListParagraph"/>
        <w:numPr>
          <w:ilvl w:val="0"/>
          <w:numId w:val="22"/>
        </w:numPr>
      </w:pPr>
      <w:r>
        <w:t>Discipline discrepancies by race (Indicator 4b)</w:t>
      </w:r>
    </w:p>
    <w:p w14:paraId="1CAA396F" w14:textId="0ABEC32A" w:rsidR="00086292" w:rsidRDefault="00086292" w:rsidP="00EB77BE">
      <w:pPr>
        <w:pStyle w:val="ListParagraph"/>
        <w:numPr>
          <w:ilvl w:val="0"/>
          <w:numId w:val="22"/>
        </w:numPr>
      </w:pPr>
      <w:r>
        <w:t>Disproportionality in identification into special education and specific disability categories (Indicators 9 &amp; 10)</w:t>
      </w:r>
    </w:p>
    <w:p w14:paraId="5351E3F8" w14:textId="29CF5D63" w:rsidR="00086292" w:rsidRDefault="00086292" w:rsidP="00EB77BE">
      <w:pPr>
        <w:pStyle w:val="ListParagraph"/>
        <w:numPr>
          <w:ilvl w:val="0"/>
          <w:numId w:val="22"/>
        </w:numPr>
      </w:pPr>
      <w:r>
        <w:t>Initial evaluation timelines (Indicator 11)</w:t>
      </w:r>
    </w:p>
    <w:p w14:paraId="133E6028" w14:textId="22B84A30" w:rsidR="00086292" w:rsidRDefault="00086292" w:rsidP="00EB77BE">
      <w:pPr>
        <w:pStyle w:val="ListParagraph"/>
        <w:numPr>
          <w:ilvl w:val="0"/>
          <w:numId w:val="22"/>
        </w:numPr>
      </w:pPr>
      <w:r>
        <w:t>Early childhood transition (Indicator 12)</w:t>
      </w:r>
    </w:p>
    <w:p w14:paraId="1302E530" w14:textId="0076AED5" w:rsidR="00086292" w:rsidRDefault="005274FC" w:rsidP="00EB77BE">
      <w:pPr>
        <w:pStyle w:val="ListParagraph"/>
        <w:numPr>
          <w:ilvl w:val="0"/>
          <w:numId w:val="22"/>
        </w:numPr>
      </w:pPr>
      <w:r>
        <w:t>Secondary transition planning (Indicator 13)</w:t>
      </w:r>
    </w:p>
    <w:p w14:paraId="641DBF20" w14:textId="4C373414" w:rsidR="005274FC" w:rsidRDefault="005274FC" w:rsidP="00EB77BE">
      <w:pPr>
        <w:pStyle w:val="ListParagraph"/>
        <w:numPr>
          <w:ilvl w:val="0"/>
          <w:numId w:val="22"/>
        </w:numPr>
      </w:pPr>
      <w:r>
        <w:t>Timely correction of noncompliance (Indicator 15)</w:t>
      </w:r>
    </w:p>
    <w:p w14:paraId="7CD5B35C" w14:textId="543B5FBF" w:rsidR="005274FC" w:rsidRDefault="005274FC" w:rsidP="00EB77BE">
      <w:pPr>
        <w:pStyle w:val="ListParagraph"/>
        <w:numPr>
          <w:ilvl w:val="0"/>
          <w:numId w:val="22"/>
        </w:numPr>
      </w:pPr>
      <w:r>
        <w:t>Timely and accurate data reporting (Indicator 20)</w:t>
      </w:r>
    </w:p>
    <w:p w14:paraId="04D50EBD" w14:textId="6420645C" w:rsidR="005274FC" w:rsidRDefault="005274FC" w:rsidP="00EB77BE">
      <w:pPr>
        <w:pStyle w:val="ListParagraph"/>
        <w:numPr>
          <w:ilvl w:val="0"/>
          <w:numId w:val="22"/>
        </w:numPr>
      </w:pPr>
      <w:r>
        <w:t>Special education audit findings</w:t>
      </w:r>
    </w:p>
    <w:p w14:paraId="49B71262" w14:textId="50D1F594" w:rsidR="00F85D36" w:rsidRDefault="00F85D36" w:rsidP="00F85D36">
      <w:r>
        <w:t>Future ratings will also include:</w:t>
      </w:r>
    </w:p>
    <w:p w14:paraId="1809293E" w14:textId="24EBEA3F" w:rsidR="00AF1C18" w:rsidRDefault="00F622E4" w:rsidP="00AF1C18">
      <w:pPr>
        <w:pStyle w:val="ListParagraph"/>
        <w:numPr>
          <w:ilvl w:val="0"/>
          <w:numId w:val="21"/>
        </w:numPr>
      </w:pPr>
      <w:r>
        <w:t>Standard r</w:t>
      </w:r>
      <w:r w:rsidR="00AF1C18">
        <w:t>eading proficiency rates for students with disabilities</w:t>
      </w:r>
      <w:r w:rsidR="0049193E">
        <w:t xml:space="preserve"> (Indicator 3c)</w:t>
      </w:r>
    </w:p>
    <w:p w14:paraId="6BE13122" w14:textId="6AF4355B" w:rsidR="00F85D36" w:rsidRDefault="00F622E4" w:rsidP="00F85D36">
      <w:pPr>
        <w:pStyle w:val="ListParagraph"/>
        <w:numPr>
          <w:ilvl w:val="0"/>
          <w:numId w:val="21"/>
        </w:numPr>
      </w:pPr>
      <w:r>
        <w:t>Standard m</w:t>
      </w:r>
      <w:r w:rsidR="00F85D36">
        <w:t xml:space="preserve">ath proficiency rates for students with disabilities </w:t>
      </w:r>
      <w:r w:rsidR="0049193E">
        <w:t>(Indicator 3c)</w:t>
      </w:r>
    </w:p>
    <w:p w14:paraId="2219632A" w14:textId="20BF190B" w:rsidR="00F85D36" w:rsidRDefault="00F85D36" w:rsidP="00F85D36">
      <w:pPr>
        <w:pStyle w:val="ListParagraph"/>
        <w:numPr>
          <w:ilvl w:val="0"/>
          <w:numId w:val="21"/>
        </w:numPr>
      </w:pPr>
      <w:r>
        <w:t>Alternate assessment rates</w:t>
      </w:r>
      <w:r w:rsidR="00AF1C18">
        <w:t xml:space="preserve"> for reading and math</w:t>
      </w:r>
    </w:p>
    <w:p w14:paraId="42FE143B" w14:textId="77777777" w:rsidR="00F85D36" w:rsidRDefault="00F85D36" w:rsidP="00F85D36">
      <w:pPr>
        <w:pStyle w:val="ListParagraph"/>
        <w:numPr>
          <w:ilvl w:val="0"/>
          <w:numId w:val="21"/>
        </w:numPr>
      </w:pPr>
      <w:r>
        <w:t>Graduation rate for students with disabilities (Indicator 1)</w:t>
      </w:r>
    </w:p>
    <w:p w14:paraId="590C3707" w14:textId="119EB23E" w:rsidR="0049193E" w:rsidRDefault="0049193E" w:rsidP="00F85D36">
      <w:pPr>
        <w:pStyle w:val="ListParagraph"/>
        <w:numPr>
          <w:ilvl w:val="0"/>
          <w:numId w:val="21"/>
        </w:numPr>
      </w:pPr>
      <w:r>
        <w:t>Dropout rate for students with disabilities (Indicator 2)</w:t>
      </w:r>
    </w:p>
    <w:p w14:paraId="5777427D" w14:textId="14D97CC8" w:rsidR="005274FC" w:rsidRDefault="005274FC" w:rsidP="00CB22C4">
      <w:pPr>
        <w:pStyle w:val="Heading1"/>
      </w:pPr>
      <w:r>
        <w:t>Enforcement Actions</w:t>
      </w:r>
    </w:p>
    <w:p w14:paraId="1183690F" w14:textId="2ED7E514" w:rsidR="00417DC5" w:rsidRDefault="00594DC5" w:rsidP="00197A57">
      <w:pPr>
        <w:rPr>
          <w:rFonts w:eastAsia="Times New Roman" w:cs="Arial"/>
        </w:rPr>
      </w:pPr>
      <w:r>
        <w:t xml:space="preserve">The IDEA Part B regulations at </w:t>
      </w:r>
      <w:r w:rsidRPr="00CA7C3A">
        <w:rPr>
          <w:rFonts w:eastAsia="Times New Roman" w:cs="Arial"/>
        </w:rPr>
        <w:t>§</w:t>
      </w:r>
      <w:r>
        <w:rPr>
          <w:rFonts w:eastAsia="Times New Roman" w:cs="Arial"/>
        </w:rPr>
        <w:t>300.600(a) specifically designate the enforcement actions that states must apply after a district is determined “Needs Assistance” for two consecutive years, “Needs Intervention” for three or more consecutive years, or immediately when a district is determined “Needs Substantial Intervention.”</w:t>
      </w:r>
    </w:p>
    <w:p w14:paraId="2B7C0DB4" w14:textId="4E30D394" w:rsidR="00594DC5" w:rsidRDefault="00594DC5" w:rsidP="00197A57">
      <w:pPr>
        <w:rPr>
          <w:rFonts w:eastAsia="Times New Roman" w:cs="Arial"/>
        </w:rPr>
      </w:pPr>
      <w:r>
        <w:rPr>
          <w:rFonts w:eastAsia="Times New Roman" w:cs="Arial"/>
        </w:rPr>
        <w:t>The table below displays the enforcement actions required by the Department for ratings other than “Meets Requirements.” In some cases, no action is required because the issues lowering the district’s rating have been corrected.</w:t>
      </w:r>
    </w:p>
    <w:tbl>
      <w:tblPr>
        <w:tblStyle w:val="TableGrid"/>
        <w:tblW w:w="0" w:type="auto"/>
        <w:tblLook w:val="04A0" w:firstRow="1" w:lastRow="0" w:firstColumn="1" w:lastColumn="0" w:noHBand="0" w:noVBand="1"/>
        <w:tblCaption w:val="Enforcement Actions"/>
        <w:tblDescription w:val="This table displays the enforcement actions required by the Department for ratings other than &quot;Meets Requirements.&quot;"/>
      </w:tblPr>
      <w:tblGrid>
        <w:gridCol w:w="3595"/>
        <w:gridCol w:w="7195"/>
      </w:tblGrid>
      <w:tr w:rsidR="00594DC5" w:rsidRPr="005F20F4" w14:paraId="394B0C59" w14:textId="77777777" w:rsidTr="00B445DD">
        <w:trPr>
          <w:cantSplit/>
          <w:tblHeader/>
        </w:trPr>
        <w:tc>
          <w:tcPr>
            <w:tcW w:w="3595" w:type="dxa"/>
            <w:shd w:val="clear" w:color="auto" w:fill="D9D9D9" w:themeFill="background1" w:themeFillShade="D9"/>
          </w:tcPr>
          <w:p w14:paraId="22092C73" w14:textId="15AB8248" w:rsidR="00594DC5" w:rsidRPr="005F20F4" w:rsidRDefault="00594DC5" w:rsidP="00197A57">
            <w:pPr>
              <w:rPr>
                <w:b/>
                <w:bCs/>
              </w:rPr>
            </w:pPr>
            <w:bookmarkStart w:id="0" w:name="Title_Enforcement_Actions"/>
            <w:bookmarkEnd w:id="0"/>
            <w:r w:rsidRPr="005F20F4">
              <w:rPr>
                <w:b/>
                <w:bCs/>
              </w:rPr>
              <w:lastRenderedPageBreak/>
              <w:t>Category</w:t>
            </w:r>
          </w:p>
        </w:tc>
        <w:tc>
          <w:tcPr>
            <w:tcW w:w="7195" w:type="dxa"/>
            <w:shd w:val="clear" w:color="auto" w:fill="D9D9D9" w:themeFill="background1" w:themeFillShade="D9"/>
          </w:tcPr>
          <w:p w14:paraId="54FAEC60" w14:textId="5E9A3B5D" w:rsidR="00594DC5" w:rsidRPr="005F20F4" w:rsidRDefault="00594DC5" w:rsidP="00197A57">
            <w:pPr>
              <w:rPr>
                <w:b/>
                <w:bCs/>
              </w:rPr>
            </w:pPr>
            <w:r w:rsidRPr="005F20F4">
              <w:rPr>
                <w:b/>
                <w:bCs/>
              </w:rPr>
              <w:t>Enforcement Actions</w:t>
            </w:r>
          </w:p>
        </w:tc>
      </w:tr>
      <w:tr w:rsidR="00594DC5" w14:paraId="79E2244C" w14:textId="77777777" w:rsidTr="005F20F4">
        <w:tc>
          <w:tcPr>
            <w:tcW w:w="3595" w:type="dxa"/>
            <w:shd w:val="clear" w:color="auto" w:fill="FFE57F"/>
          </w:tcPr>
          <w:p w14:paraId="0F257446" w14:textId="0B9446F4" w:rsidR="00594DC5" w:rsidRDefault="00594DC5" w:rsidP="00197A57">
            <w:r>
              <w:t>Needs Assistance (Year 1)</w:t>
            </w:r>
          </w:p>
        </w:tc>
        <w:tc>
          <w:tcPr>
            <w:tcW w:w="7195" w:type="dxa"/>
          </w:tcPr>
          <w:p w14:paraId="2AEA4EEA" w14:textId="5AF2F917" w:rsidR="00594DC5" w:rsidRDefault="00594DC5" w:rsidP="00197A57">
            <w:r>
              <w:t>Inform districts of technical assistance available from State Support Teams (SSTs) and other resources.</w:t>
            </w:r>
          </w:p>
        </w:tc>
      </w:tr>
      <w:tr w:rsidR="00594DC5" w14:paraId="308C8A88" w14:textId="77777777" w:rsidTr="005F20F4">
        <w:tc>
          <w:tcPr>
            <w:tcW w:w="3595" w:type="dxa"/>
            <w:shd w:val="clear" w:color="auto" w:fill="FFCC99"/>
          </w:tcPr>
          <w:p w14:paraId="739767C6" w14:textId="28C9C528" w:rsidR="00594DC5" w:rsidRDefault="00594DC5" w:rsidP="00197A57">
            <w:r>
              <w:t>Needs Assistance (Year 2)</w:t>
            </w:r>
          </w:p>
        </w:tc>
        <w:tc>
          <w:tcPr>
            <w:tcW w:w="7195" w:type="dxa"/>
          </w:tcPr>
          <w:p w14:paraId="127513FD" w14:textId="30EA18F1" w:rsidR="00594DC5" w:rsidRDefault="00594DC5" w:rsidP="00197A57">
            <w:r>
              <w:t>Require a district self-review and improvement plan to address compliance indicator(s) with lower scores.</w:t>
            </w:r>
          </w:p>
        </w:tc>
      </w:tr>
      <w:tr w:rsidR="00594DC5" w14:paraId="6063DA29" w14:textId="77777777" w:rsidTr="005F20F4">
        <w:tc>
          <w:tcPr>
            <w:tcW w:w="3595" w:type="dxa"/>
            <w:shd w:val="clear" w:color="auto" w:fill="FFAD93"/>
          </w:tcPr>
          <w:p w14:paraId="1AAB5109" w14:textId="3FCFA3DF" w:rsidR="00594DC5" w:rsidRDefault="00594DC5" w:rsidP="00197A57">
            <w:r>
              <w:t>Needs Intervention</w:t>
            </w:r>
          </w:p>
        </w:tc>
        <w:tc>
          <w:tcPr>
            <w:tcW w:w="7195" w:type="dxa"/>
          </w:tcPr>
          <w:p w14:paraId="395080A4" w14:textId="1FF9EB52" w:rsidR="00594DC5" w:rsidRDefault="00594DC5" w:rsidP="00197A57">
            <w:r>
              <w:t xml:space="preserve">Require a district self-review and improvement plan to address the compliance and/or student results indicator(s) with lower scores. </w:t>
            </w:r>
          </w:p>
        </w:tc>
      </w:tr>
      <w:tr w:rsidR="00594DC5" w14:paraId="2D30F295" w14:textId="77777777" w:rsidTr="005F20F4">
        <w:tc>
          <w:tcPr>
            <w:tcW w:w="3595" w:type="dxa"/>
            <w:shd w:val="clear" w:color="auto" w:fill="FF7C80"/>
          </w:tcPr>
          <w:p w14:paraId="71B534C7" w14:textId="219F640F" w:rsidR="00594DC5" w:rsidRDefault="00594DC5" w:rsidP="00197A57">
            <w:r>
              <w:t>Needs Substantial Intervention</w:t>
            </w:r>
          </w:p>
        </w:tc>
        <w:tc>
          <w:tcPr>
            <w:tcW w:w="7195" w:type="dxa"/>
          </w:tcPr>
          <w:p w14:paraId="1A2DE269" w14:textId="6730B696" w:rsidR="00594DC5" w:rsidRDefault="405F71C9" w:rsidP="005F20F4">
            <w:pPr>
              <w:pStyle w:val="ListParagraph"/>
            </w:pPr>
            <w:r>
              <w:t>Withhold</w:t>
            </w:r>
            <w:r w:rsidR="00594DC5">
              <w:t xml:space="preserve">, in whole or in part, any Part B funds; </w:t>
            </w:r>
          </w:p>
          <w:p w14:paraId="2C33BC3F" w14:textId="43F510A2" w:rsidR="00594DC5" w:rsidRDefault="00594DC5" w:rsidP="005F20F4">
            <w:pPr>
              <w:pStyle w:val="ListParagraph"/>
            </w:pPr>
            <w:r>
              <w:t>Require completion of specific corrective actions before release of funds; and</w:t>
            </w:r>
          </w:p>
          <w:p w14:paraId="4FB6A6FC" w14:textId="6C7B577C" w:rsidR="00594DC5" w:rsidRDefault="00594DC5" w:rsidP="00197A57">
            <w:pPr>
              <w:pStyle w:val="ListParagraph"/>
            </w:pPr>
            <w:r>
              <w:t>Require intensive SST support.</w:t>
            </w:r>
          </w:p>
        </w:tc>
      </w:tr>
    </w:tbl>
    <w:p w14:paraId="746F7830" w14:textId="516E072D" w:rsidR="008A4F5C" w:rsidRDefault="005F20F4" w:rsidP="008A4F5C">
      <w:pPr>
        <w:rPr>
          <w:rFonts w:eastAsia="Times New Roman" w:cs="Arial"/>
          <w:iCs/>
        </w:rPr>
      </w:pPr>
      <w:r>
        <w:t xml:space="preserve">The maintenance </w:t>
      </w:r>
      <w:r w:rsidR="008A4F5C">
        <w:t xml:space="preserve">of effort provisions of IDEA </w:t>
      </w:r>
      <w:r w:rsidR="008A4F5C" w:rsidRPr="003C0F2A">
        <w:rPr>
          <w:rFonts w:eastAsia="Times New Roman" w:cs="Arial"/>
        </w:rPr>
        <w:t>§300.203(b)</w:t>
      </w:r>
      <w:r w:rsidR="008A4F5C">
        <w:rPr>
          <w:rFonts w:eastAsia="Times New Roman" w:cs="Arial"/>
        </w:rPr>
        <w:t xml:space="preserve"> require school districts to maintain </w:t>
      </w:r>
      <w:r w:rsidR="008A4F5C" w:rsidRPr="003C0F2A">
        <w:rPr>
          <w:rFonts w:eastAsia="Times New Roman" w:cs="Arial"/>
        </w:rPr>
        <w:t xml:space="preserve">(or increase) the amount of local, or </w:t>
      </w:r>
      <w:r w:rsidR="008A4F5C">
        <w:rPr>
          <w:rFonts w:eastAsia="Times New Roman" w:cs="Arial"/>
        </w:rPr>
        <w:t>s</w:t>
      </w:r>
      <w:r w:rsidR="008A4F5C" w:rsidRPr="003C0F2A">
        <w:rPr>
          <w:rFonts w:eastAsia="Times New Roman" w:cs="Arial"/>
        </w:rPr>
        <w:t xml:space="preserve">tate and local, funds </w:t>
      </w:r>
      <w:r w:rsidR="008A4F5C">
        <w:rPr>
          <w:rFonts w:eastAsia="Times New Roman" w:cs="Arial"/>
        </w:rPr>
        <w:t>spent</w:t>
      </w:r>
      <w:r w:rsidR="008A4F5C" w:rsidRPr="003C0F2A">
        <w:rPr>
          <w:rFonts w:eastAsia="Times New Roman" w:cs="Arial"/>
        </w:rPr>
        <w:t xml:space="preserve"> for the education of children with disabilities when compared to the preceding fiscal year</w:t>
      </w:r>
      <w:r w:rsidR="008A4F5C">
        <w:rPr>
          <w:rFonts w:eastAsia="Times New Roman" w:cs="Arial"/>
        </w:rPr>
        <w:t xml:space="preserve">. When specific criteria are met within a given fiscal year, districts have the flexibility to reduce their maintenance of effort. According to IDEA </w:t>
      </w:r>
      <w:r w:rsidR="008A4F5C" w:rsidRPr="003C0F2A">
        <w:rPr>
          <w:rFonts w:eastAsia="Times New Roman" w:cs="Arial"/>
        </w:rPr>
        <w:t>§300</w:t>
      </w:r>
      <w:r w:rsidR="008A4F5C">
        <w:rPr>
          <w:rFonts w:eastAsia="Times New Roman" w:cs="Arial"/>
        </w:rPr>
        <w:t>.205(c), this flexibility is not available to districts receiving annual Special Education Ratings other than “</w:t>
      </w:r>
      <w:r w:rsidR="008A4F5C" w:rsidRPr="008A4F5C">
        <w:rPr>
          <w:rFonts w:eastAsia="Times New Roman" w:cs="Arial"/>
          <w:iCs/>
        </w:rPr>
        <w:t>Meets Requirements</w:t>
      </w:r>
      <w:r w:rsidR="008A4F5C">
        <w:rPr>
          <w:rFonts w:eastAsia="Times New Roman" w:cs="Arial"/>
          <w:i/>
        </w:rPr>
        <w:t>.</w:t>
      </w:r>
      <w:r w:rsidR="008A4F5C">
        <w:rPr>
          <w:rFonts w:eastAsia="Times New Roman" w:cs="Arial"/>
          <w:iCs/>
        </w:rPr>
        <w:t>”</w:t>
      </w:r>
    </w:p>
    <w:p w14:paraId="05161913" w14:textId="1F3D0C5D" w:rsidR="008A4F5C" w:rsidRDefault="008A4F5C" w:rsidP="00CB22C4">
      <w:pPr>
        <w:pStyle w:val="Heading1"/>
      </w:pPr>
      <w:r>
        <w:t>Calculating Ratings</w:t>
      </w:r>
    </w:p>
    <w:p w14:paraId="42A5AA86" w14:textId="19C59226" w:rsidR="00CB1705" w:rsidRDefault="008A4F5C" w:rsidP="005263CF">
      <w:r>
        <w:rPr>
          <w:rFonts w:eastAsia="Times New Roman" w:cs="Arial"/>
          <w:iCs/>
        </w:rPr>
        <w:t xml:space="preserve">To </w:t>
      </w:r>
      <w:r w:rsidR="00CB1705">
        <w:rPr>
          <w:rFonts w:eastAsia="Times New Roman" w:cs="Arial"/>
          <w:iCs/>
        </w:rPr>
        <w:t>determine each district’s overall rating, the Department</w:t>
      </w:r>
      <w:r w:rsidR="005263CF">
        <w:rPr>
          <w:rFonts w:eastAsia="Times New Roman" w:cs="Arial"/>
          <w:iCs/>
        </w:rPr>
        <w:t xml:space="preserve"> t</w:t>
      </w:r>
      <w:r w:rsidR="00CB1705">
        <w:t xml:space="preserve">otals the points across the compliance measures and divides that total by the number of measures for which the district has data. The total number of measures can be up to </w:t>
      </w:r>
      <w:r w:rsidR="005263CF">
        <w:t>eight</w:t>
      </w:r>
      <w:r w:rsidR="00CB1705">
        <w:t xml:space="preserve"> and not every district has data for every measure each year. This is the </w:t>
      </w:r>
      <w:r w:rsidR="00CB1705" w:rsidRPr="00EB77BE">
        <w:rPr>
          <w:b/>
          <w:bCs/>
        </w:rPr>
        <w:t>compliance score</w:t>
      </w:r>
      <w:r w:rsidR="00CB1705">
        <w:t>.</w:t>
      </w:r>
    </w:p>
    <w:p w14:paraId="153812C7" w14:textId="1C6B4953" w:rsidR="00CB1705" w:rsidRDefault="005263CF" w:rsidP="005263CF">
      <w:r>
        <w:t xml:space="preserve">The 2022 Special Education Rating is based entirely on compliance indicators. There is no results score for the 2022 rating. The compliance score is equal to the </w:t>
      </w:r>
      <w:r w:rsidRPr="005263CF">
        <w:rPr>
          <w:b/>
          <w:bCs/>
        </w:rPr>
        <w:t>overall score</w:t>
      </w:r>
      <w:r>
        <w:t>.</w:t>
      </w:r>
      <w:r w:rsidR="009C7C45">
        <w:t xml:space="preserve"> Beginning with the 2023 Special Education Rating, the results indicators will be included in a projected rating. </w:t>
      </w:r>
    </w:p>
    <w:p w14:paraId="375FF027" w14:textId="399F0606" w:rsidR="00CB1705" w:rsidRPr="008A4F5C" w:rsidRDefault="00CB1705" w:rsidP="00CB1705">
      <w:r>
        <w:t>The overall score corresponds to a point range for each rating category, as shown in the table below.</w:t>
      </w:r>
    </w:p>
    <w:tbl>
      <w:tblPr>
        <w:tblStyle w:val="TableGrid"/>
        <w:tblW w:w="0" w:type="auto"/>
        <w:tblLook w:val="04A0" w:firstRow="1" w:lastRow="0" w:firstColumn="1" w:lastColumn="0" w:noHBand="0" w:noVBand="1"/>
        <w:tblCaption w:val="Overall Score Point Range"/>
        <w:tblDescription w:val="This table shows the corresponding point range for each rating category."/>
      </w:tblPr>
      <w:tblGrid>
        <w:gridCol w:w="5395"/>
        <w:gridCol w:w="5395"/>
      </w:tblGrid>
      <w:tr w:rsidR="00B445DD" w:rsidRPr="00B445DD" w14:paraId="50C22C4B" w14:textId="77777777" w:rsidTr="00B445DD">
        <w:trPr>
          <w:cantSplit/>
          <w:tblHeader/>
        </w:trPr>
        <w:tc>
          <w:tcPr>
            <w:tcW w:w="5395" w:type="dxa"/>
            <w:shd w:val="clear" w:color="auto" w:fill="D9D9D9" w:themeFill="background1" w:themeFillShade="D9"/>
            <w:vAlign w:val="center"/>
          </w:tcPr>
          <w:p w14:paraId="34B221B1" w14:textId="4CF0ABBB" w:rsidR="00B445DD" w:rsidRPr="00B445DD" w:rsidRDefault="00B445DD" w:rsidP="00B445DD">
            <w:pPr>
              <w:jc w:val="center"/>
              <w:rPr>
                <w:b/>
                <w:bCs/>
              </w:rPr>
            </w:pPr>
            <w:bookmarkStart w:id="1" w:name="Title_Corresponding_Score_and_Rating"/>
            <w:bookmarkEnd w:id="1"/>
            <w:r w:rsidRPr="00B445DD">
              <w:rPr>
                <w:b/>
                <w:bCs/>
              </w:rPr>
              <w:t>Overall Score</w:t>
            </w:r>
          </w:p>
        </w:tc>
        <w:tc>
          <w:tcPr>
            <w:tcW w:w="5395" w:type="dxa"/>
            <w:shd w:val="clear" w:color="auto" w:fill="D9D9D9" w:themeFill="background1" w:themeFillShade="D9"/>
            <w:vAlign w:val="center"/>
          </w:tcPr>
          <w:p w14:paraId="30C355DF" w14:textId="44DF04F3" w:rsidR="00B445DD" w:rsidRPr="00B445DD" w:rsidRDefault="00B445DD" w:rsidP="00B445DD">
            <w:pPr>
              <w:jc w:val="center"/>
              <w:rPr>
                <w:b/>
                <w:bCs/>
              </w:rPr>
            </w:pPr>
            <w:r w:rsidRPr="00B445DD">
              <w:rPr>
                <w:b/>
                <w:bCs/>
              </w:rPr>
              <w:t>2022 Rating</w:t>
            </w:r>
          </w:p>
        </w:tc>
      </w:tr>
      <w:tr w:rsidR="00B445DD" w14:paraId="2713B617" w14:textId="77777777" w:rsidTr="00B445DD">
        <w:tc>
          <w:tcPr>
            <w:tcW w:w="5395" w:type="dxa"/>
            <w:vAlign w:val="center"/>
          </w:tcPr>
          <w:p w14:paraId="3544CB0B" w14:textId="24916DEF" w:rsidR="00B445DD" w:rsidRDefault="00B445DD" w:rsidP="00B445DD">
            <w:pPr>
              <w:jc w:val="center"/>
            </w:pPr>
            <w:r>
              <w:t>3.75 – 4.00</w:t>
            </w:r>
          </w:p>
        </w:tc>
        <w:tc>
          <w:tcPr>
            <w:tcW w:w="5395" w:type="dxa"/>
          </w:tcPr>
          <w:p w14:paraId="2B2E377E" w14:textId="21F7E120" w:rsidR="00B445DD" w:rsidRDefault="00B445DD" w:rsidP="00197A57">
            <w:r>
              <w:t>Meets Requirements</w:t>
            </w:r>
          </w:p>
        </w:tc>
      </w:tr>
      <w:tr w:rsidR="00B445DD" w14:paraId="1DDB3A4C" w14:textId="77777777" w:rsidTr="00B445DD">
        <w:tc>
          <w:tcPr>
            <w:tcW w:w="5395" w:type="dxa"/>
            <w:vAlign w:val="center"/>
          </w:tcPr>
          <w:p w14:paraId="442A22BF" w14:textId="082A44DC" w:rsidR="00B445DD" w:rsidRDefault="00B445DD" w:rsidP="00B445DD">
            <w:pPr>
              <w:jc w:val="center"/>
            </w:pPr>
            <w:r>
              <w:t>3.00 – 3.74</w:t>
            </w:r>
          </w:p>
        </w:tc>
        <w:tc>
          <w:tcPr>
            <w:tcW w:w="5395" w:type="dxa"/>
          </w:tcPr>
          <w:p w14:paraId="1F83C9A3" w14:textId="7C42B13A" w:rsidR="00B445DD" w:rsidRDefault="00B445DD" w:rsidP="00197A57">
            <w:r>
              <w:t>Needs Assistance</w:t>
            </w:r>
          </w:p>
        </w:tc>
      </w:tr>
      <w:tr w:rsidR="00B445DD" w14:paraId="08C467D2" w14:textId="77777777" w:rsidTr="00B445DD">
        <w:tc>
          <w:tcPr>
            <w:tcW w:w="5395" w:type="dxa"/>
            <w:vAlign w:val="center"/>
          </w:tcPr>
          <w:p w14:paraId="7E584568" w14:textId="1B2DA107" w:rsidR="00B445DD" w:rsidRDefault="00B445DD" w:rsidP="00B445DD">
            <w:pPr>
              <w:jc w:val="center"/>
            </w:pPr>
            <w:r>
              <w:t>1.25 – 2.99</w:t>
            </w:r>
          </w:p>
        </w:tc>
        <w:tc>
          <w:tcPr>
            <w:tcW w:w="5395" w:type="dxa"/>
          </w:tcPr>
          <w:p w14:paraId="1B6B91C8" w14:textId="2005A96C" w:rsidR="00B445DD" w:rsidRDefault="00B445DD" w:rsidP="00197A57">
            <w:r>
              <w:t>Needs Intervention</w:t>
            </w:r>
          </w:p>
        </w:tc>
      </w:tr>
      <w:tr w:rsidR="00B445DD" w14:paraId="7D18F114" w14:textId="77777777" w:rsidTr="00B445DD">
        <w:tc>
          <w:tcPr>
            <w:tcW w:w="5395" w:type="dxa"/>
            <w:vAlign w:val="center"/>
          </w:tcPr>
          <w:p w14:paraId="71CFA5AC" w14:textId="649E5268" w:rsidR="00B445DD" w:rsidRDefault="00B445DD" w:rsidP="00B445DD">
            <w:pPr>
              <w:jc w:val="center"/>
            </w:pPr>
            <w:r>
              <w:t>0.00 – 1.25</w:t>
            </w:r>
          </w:p>
        </w:tc>
        <w:tc>
          <w:tcPr>
            <w:tcW w:w="5395" w:type="dxa"/>
          </w:tcPr>
          <w:p w14:paraId="4613B524" w14:textId="2FB542C4" w:rsidR="00B445DD" w:rsidRDefault="00B445DD" w:rsidP="00197A57">
            <w:r>
              <w:t>Needs Substantial Intervention</w:t>
            </w:r>
          </w:p>
        </w:tc>
      </w:tr>
    </w:tbl>
    <w:p w14:paraId="211F7E49" w14:textId="77777777" w:rsidR="00EB77BE" w:rsidRDefault="00EB77BE" w:rsidP="00266B90"/>
    <w:p w14:paraId="3ADA805E" w14:textId="77777777" w:rsidR="00EB77BE" w:rsidRDefault="00EB77BE">
      <w:pPr>
        <w:spacing w:before="0" w:after="0"/>
        <w:ind w:left="-907"/>
        <w:rPr>
          <w:b/>
          <w:caps/>
          <w:color w:val="4F81BD" w:themeColor="accent1"/>
        </w:rPr>
      </w:pPr>
      <w:r>
        <w:br w:type="page"/>
      </w:r>
    </w:p>
    <w:p w14:paraId="4231A10B" w14:textId="503C7828" w:rsidR="00594DC5" w:rsidRDefault="00B13CA4" w:rsidP="00CB22C4">
      <w:pPr>
        <w:pStyle w:val="Heading1"/>
      </w:pPr>
      <w:r>
        <w:lastRenderedPageBreak/>
        <w:t>Performance on Compliance Indicators</w:t>
      </w:r>
    </w:p>
    <w:p w14:paraId="4A481E16" w14:textId="333FB836" w:rsidR="00B13CA4" w:rsidRPr="00CB22C4" w:rsidRDefault="00B13CA4" w:rsidP="00CB22C4">
      <w:pPr>
        <w:pStyle w:val="Heading3"/>
        <w:rPr>
          <w:rStyle w:val="Emphasis"/>
          <w:i w:val="0"/>
          <w:iCs w:val="0"/>
        </w:rPr>
      </w:pPr>
      <w:r w:rsidRPr="00CB22C4">
        <w:rPr>
          <w:rStyle w:val="Emphasis"/>
          <w:i w:val="0"/>
          <w:iCs w:val="0"/>
        </w:rPr>
        <w:t>Indicator 4b: Discipline Discrepancy by Race</w:t>
      </w:r>
    </w:p>
    <w:p w14:paraId="70B6553E" w14:textId="725317E4" w:rsidR="00B13CA4" w:rsidRPr="00197A57" w:rsidRDefault="00B13CA4" w:rsidP="00197A57">
      <w:r>
        <w:t xml:space="preserve">Indicator 4b measures significant discrepancies, by race or ethnicity, in the rate of suspensions and expulsions of greater than 10 </w:t>
      </w:r>
      <w:r w:rsidR="00BB157C">
        <w:t xml:space="preserve">cumulative </w:t>
      </w:r>
      <w:r>
        <w:t>days in a school year fo</w:t>
      </w:r>
      <w:r w:rsidR="00A37A63">
        <w:t>r</w:t>
      </w:r>
      <w:r>
        <w:t xml:space="preserve"> children with Individualized Education Programs (IEPs) </w:t>
      </w:r>
      <w:r w:rsidRPr="00B13CA4">
        <w:rPr>
          <w:i/>
          <w:iCs/>
        </w:rPr>
        <w:t>and</w:t>
      </w:r>
      <w:r>
        <w:t xml:space="preserve"> policies, procedures or practices that contribute to the significant discrepancy and do not comply with IDEA discipline requirements.</w:t>
      </w:r>
    </w:p>
    <w:p w14:paraId="347B7149" w14:textId="37AB93F8" w:rsidR="00BB157C" w:rsidRDefault="0057200A" w:rsidP="00BB157C">
      <w:pPr>
        <w:pStyle w:val="Heading4"/>
      </w:pPr>
      <w:r>
        <w:t>Target</w:t>
      </w:r>
    </w:p>
    <w:p w14:paraId="3FBFA9FC" w14:textId="697954D4" w:rsidR="00197A57" w:rsidRDefault="00BB157C" w:rsidP="0057200A">
      <w:r>
        <w:t>The target for Indicator 4b is a r</w:t>
      </w:r>
      <w:r w:rsidR="0057200A">
        <w:t>isk ratio less than or equal to 2.50 for three consecutive years</w:t>
      </w:r>
      <w:r>
        <w:t>.</w:t>
      </w:r>
    </w:p>
    <w:p w14:paraId="2ED23B89" w14:textId="0D674FE8" w:rsidR="00BB157C" w:rsidRDefault="0057200A" w:rsidP="00BB157C">
      <w:pPr>
        <w:pStyle w:val="Heading4"/>
      </w:pPr>
      <w:r>
        <w:t xml:space="preserve">Data </w:t>
      </w:r>
      <w:r w:rsidR="00E8023E">
        <w:t>S</w:t>
      </w:r>
      <w:r>
        <w:t>ource</w:t>
      </w:r>
    </w:p>
    <w:p w14:paraId="17B33275" w14:textId="417420CF" w:rsidR="0057200A" w:rsidRDefault="0057200A" w:rsidP="0057200A">
      <w:r>
        <w:t xml:space="preserve">Data </w:t>
      </w:r>
      <w:r w:rsidR="00BB157C">
        <w:t xml:space="preserve">are </w:t>
      </w:r>
      <w:r>
        <w:t>collected in</w:t>
      </w:r>
      <w:r w:rsidR="0021239F">
        <w:t xml:space="preserve"> the</w:t>
      </w:r>
      <w:r>
        <w:t xml:space="preserve"> 2018-2019, 2019-2020, and 2020-2021 EMIS year-end discipline and enrollment files, calculated to identify districts with significant discrepancies. </w:t>
      </w:r>
    </w:p>
    <w:p w14:paraId="4634491F" w14:textId="72BF0E44" w:rsidR="00BB157C" w:rsidRDefault="00BB157C" w:rsidP="00BB157C">
      <w:pPr>
        <w:pStyle w:val="Heading4"/>
      </w:pPr>
      <w:r>
        <w:t>Notes</w:t>
      </w:r>
    </w:p>
    <w:p w14:paraId="04753C6C" w14:textId="45F6AD60" w:rsidR="00BB157C" w:rsidRDefault="00BB157C" w:rsidP="0057200A">
      <w:r>
        <w:t xml:space="preserve">The measurement for Indicator 4b requires </w:t>
      </w:r>
      <w:r w:rsidR="00010181">
        <w:t xml:space="preserve">the following </w:t>
      </w:r>
      <w:r>
        <w:t>two steps:</w:t>
      </w:r>
    </w:p>
    <w:p w14:paraId="08CFC174" w14:textId="1B107EE0" w:rsidR="00BB157C" w:rsidRDefault="00010181" w:rsidP="00EB77BE">
      <w:pPr>
        <w:pStyle w:val="ListParagraph"/>
        <w:numPr>
          <w:ilvl w:val="0"/>
          <w:numId w:val="19"/>
        </w:numPr>
      </w:pPr>
      <w:r>
        <w:t xml:space="preserve">The Department identifies significant discipline discrepancies in districts with risk ratios greater than 2.50 for three consecutive years, using a minimum cell size of 10 and n-size of 30. </w:t>
      </w:r>
    </w:p>
    <w:p w14:paraId="0FB78334" w14:textId="66042770" w:rsidR="00010181" w:rsidRDefault="00010181" w:rsidP="00EB77BE">
      <w:pPr>
        <w:pStyle w:val="ListParagraph"/>
        <w:numPr>
          <w:ilvl w:val="0"/>
          <w:numId w:val="19"/>
        </w:numPr>
      </w:pPr>
      <w:r>
        <w:t xml:space="preserve">Districts with significant discipline discrepancies complete a self-review of their policies, procedures and practices relating to the development and implementation of IEPs, the use of positive behavioral interventions and supports, and procedural safeguards. Using the results of this self-review and corresponding records, the Department determines if the district has policies, procedures or practices that do not comply with IDEA discipline requirements. </w:t>
      </w:r>
    </w:p>
    <w:p w14:paraId="36538E96" w14:textId="189F69F3" w:rsidR="00010181" w:rsidRDefault="00010181" w:rsidP="0057200A">
      <w:r>
        <w:t xml:space="preserve">Points </w:t>
      </w:r>
      <w:r w:rsidR="00BF29D0">
        <w:t xml:space="preserve">for Indicator 4b </w:t>
      </w:r>
      <w:r>
        <w:t xml:space="preserve">are assigned to districts based on the criteria </w:t>
      </w:r>
      <w:r w:rsidR="00BF29D0">
        <w:t xml:space="preserve">described </w:t>
      </w:r>
      <w:r>
        <w:t>in the table below.</w:t>
      </w:r>
    </w:p>
    <w:tbl>
      <w:tblPr>
        <w:tblStyle w:val="TableGrid"/>
        <w:tblW w:w="0" w:type="auto"/>
        <w:tblLook w:val="04A0" w:firstRow="1" w:lastRow="0" w:firstColumn="1" w:lastColumn="0" w:noHBand="0" w:noVBand="1"/>
        <w:tblCaption w:val="Indicator 4b Scoring Criteria"/>
        <w:tblDescription w:val="This table describes the criteria for each possible score on Indicator 4."/>
      </w:tblPr>
      <w:tblGrid>
        <w:gridCol w:w="2515"/>
        <w:gridCol w:w="8275"/>
      </w:tblGrid>
      <w:tr w:rsidR="00010181" w:rsidRPr="00C4496E" w14:paraId="474F4947" w14:textId="77777777" w:rsidTr="00BF29D0">
        <w:trPr>
          <w:cantSplit/>
          <w:tblHeader/>
        </w:trPr>
        <w:tc>
          <w:tcPr>
            <w:tcW w:w="2515" w:type="dxa"/>
            <w:shd w:val="clear" w:color="auto" w:fill="D9D9D9" w:themeFill="background1" w:themeFillShade="D9"/>
          </w:tcPr>
          <w:p w14:paraId="7236A2B4" w14:textId="76561548" w:rsidR="00010181" w:rsidRPr="00C4496E" w:rsidRDefault="00010181" w:rsidP="00CC7EA6">
            <w:pPr>
              <w:jc w:val="center"/>
              <w:rPr>
                <w:b/>
                <w:bCs/>
              </w:rPr>
            </w:pPr>
            <w:bookmarkStart w:id="2" w:name="Title_4b_Criteria"/>
            <w:bookmarkStart w:id="3" w:name="_Hlk106093908"/>
            <w:bookmarkEnd w:id="2"/>
            <w:r w:rsidRPr="00C4496E">
              <w:rPr>
                <w:b/>
                <w:bCs/>
              </w:rPr>
              <w:t>Indicator 4b Points</w:t>
            </w:r>
          </w:p>
        </w:tc>
        <w:tc>
          <w:tcPr>
            <w:tcW w:w="8275" w:type="dxa"/>
            <w:shd w:val="clear" w:color="auto" w:fill="D9D9D9" w:themeFill="background1" w:themeFillShade="D9"/>
          </w:tcPr>
          <w:p w14:paraId="350CCE33" w14:textId="01FFC128" w:rsidR="00010181" w:rsidRPr="00C4496E" w:rsidRDefault="00010181" w:rsidP="0057200A">
            <w:pPr>
              <w:rPr>
                <w:b/>
                <w:bCs/>
              </w:rPr>
            </w:pPr>
            <w:r w:rsidRPr="00C4496E">
              <w:rPr>
                <w:b/>
                <w:bCs/>
              </w:rPr>
              <w:t>Criteria</w:t>
            </w:r>
          </w:p>
        </w:tc>
      </w:tr>
      <w:tr w:rsidR="00010181" w14:paraId="3DFEF36D" w14:textId="77777777" w:rsidTr="00BF29D0">
        <w:tc>
          <w:tcPr>
            <w:tcW w:w="2515" w:type="dxa"/>
          </w:tcPr>
          <w:p w14:paraId="47BAFEF6" w14:textId="37C34870" w:rsidR="00010181" w:rsidRDefault="00010181" w:rsidP="00BF29D0">
            <w:pPr>
              <w:jc w:val="center"/>
            </w:pPr>
            <w:r>
              <w:t>4</w:t>
            </w:r>
          </w:p>
        </w:tc>
        <w:tc>
          <w:tcPr>
            <w:tcW w:w="8275" w:type="dxa"/>
          </w:tcPr>
          <w:p w14:paraId="6BD3F8DC" w14:textId="45838DB8" w:rsidR="00010181" w:rsidRPr="00010181" w:rsidRDefault="00010181" w:rsidP="0057200A">
            <w:r>
              <w:t xml:space="preserve">District does not have a significant discrepancy, by race or ethnicity, in the rate of suspensions and expulsions of greater than 10 cumulative days in a school year for children with IEPs </w:t>
            </w:r>
            <w:r>
              <w:rPr>
                <w:i/>
                <w:iCs/>
              </w:rPr>
              <w:t>and</w:t>
            </w:r>
            <w:r>
              <w:t xml:space="preserve"> policies, procedures or practices that contribute to the significant discrepancy.</w:t>
            </w:r>
          </w:p>
        </w:tc>
      </w:tr>
      <w:tr w:rsidR="00010181" w14:paraId="2BF58EB8" w14:textId="77777777" w:rsidTr="00BF29D0">
        <w:tc>
          <w:tcPr>
            <w:tcW w:w="2515" w:type="dxa"/>
          </w:tcPr>
          <w:p w14:paraId="78CD7ED3" w14:textId="039EBBE7" w:rsidR="00010181" w:rsidRDefault="00010181" w:rsidP="00BF29D0">
            <w:pPr>
              <w:jc w:val="center"/>
            </w:pPr>
            <w:r>
              <w:t>1</w:t>
            </w:r>
          </w:p>
        </w:tc>
        <w:tc>
          <w:tcPr>
            <w:tcW w:w="8275" w:type="dxa"/>
          </w:tcPr>
          <w:p w14:paraId="7E8769DF" w14:textId="1B08E0CD" w:rsidR="00010181" w:rsidRPr="00010181" w:rsidRDefault="00010181" w:rsidP="0057200A">
            <w:r>
              <w:t xml:space="preserve">District has a significant discrepancy, by race or ethnicity, in the rate of suspensions and expulsions of greater than 10 cumulative days in a school year for children with IEPs </w:t>
            </w:r>
            <w:r>
              <w:rPr>
                <w:i/>
                <w:iCs/>
              </w:rPr>
              <w:t xml:space="preserve">and </w:t>
            </w:r>
            <w:r>
              <w:t xml:space="preserve">policies, procedures or practices that contribute to the significant discrepancy. </w:t>
            </w:r>
          </w:p>
        </w:tc>
      </w:tr>
      <w:tr w:rsidR="00010181" w:rsidRPr="00010181" w14:paraId="6CB63369" w14:textId="77777777" w:rsidTr="00BF29D0">
        <w:tc>
          <w:tcPr>
            <w:tcW w:w="2515" w:type="dxa"/>
          </w:tcPr>
          <w:p w14:paraId="3240A30D" w14:textId="5D3DCE4F" w:rsidR="00010181" w:rsidRPr="00010181" w:rsidRDefault="00010181" w:rsidP="00BF29D0">
            <w:pPr>
              <w:jc w:val="center"/>
            </w:pPr>
            <w:r>
              <w:t>NR</w:t>
            </w:r>
          </w:p>
        </w:tc>
        <w:tc>
          <w:tcPr>
            <w:tcW w:w="8275" w:type="dxa"/>
          </w:tcPr>
          <w:p w14:paraId="74BC091A" w14:textId="63C41874" w:rsidR="00010181" w:rsidRPr="00010181" w:rsidRDefault="00010181" w:rsidP="0057200A">
            <w:r>
              <w:t>District does not meet the minimum cell size of 10 or n-size of 30.</w:t>
            </w:r>
          </w:p>
        </w:tc>
      </w:tr>
      <w:bookmarkEnd w:id="3"/>
    </w:tbl>
    <w:p w14:paraId="6DD0BDC4" w14:textId="77777777" w:rsidR="00EB77BE" w:rsidRDefault="00EB77BE" w:rsidP="00C4496E">
      <w:pPr>
        <w:rPr>
          <w:rStyle w:val="Emphasis"/>
          <w:i w:val="0"/>
          <w:iCs w:val="0"/>
        </w:rPr>
      </w:pPr>
    </w:p>
    <w:p w14:paraId="16904301" w14:textId="77777777" w:rsidR="00EB77BE" w:rsidRDefault="00EB77BE">
      <w:pPr>
        <w:spacing w:before="0" w:after="0"/>
        <w:ind w:left="-907"/>
        <w:rPr>
          <w:rStyle w:val="Emphasis"/>
          <w:b/>
          <w:i w:val="0"/>
          <w:iCs w:val="0"/>
        </w:rPr>
      </w:pPr>
      <w:r>
        <w:rPr>
          <w:rStyle w:val="Emphasis"/>
          <w:i w:val="0"/>
          <w:iCs w:val="0"/>
        </w:rPr>
        <w:br w:type="page"/>
      </w:r>
    </w:p>
    <w:p w14:paraId="70E2EF89" w14:textId="7C0CEA95" w:rsidR="000722C5" w:rsidRPr="0057200A" w:rsidRDefault="000722C5" w:rsidP="00CB22C4">
      <w:pPr>
        <w:pStyle w:val="Heading3"/>
        <w:rPr>
          <w:rStyle w:val="Emphasis"/>
          <w:i w:val="0"/>
          <w:iCs w:val="0"/>
        </w:rPr>
      </w:pPr>
      <w:r w:rsidRPr="0057200A">
        <w:rPr>
          <w:rStyle w:val="Emphasis"/>
          <w:i w:val="0"/>
          <w:iCs w:val="0"/>
        </w:rPr>
        <w:lastRenderedPageBreak/>
        <w:t>Indicator</w:t>
      </w:r>
      <w:r>
        <w:rPr>
          <w:rStyle w:val="Emphasis"/>
          <w:i w:val="0"/>
          <w:iCs w:val="0"/>
          <w:sz w:val="24"/>
        </w:rPr>
        <w:t>s</w:t>
      </w:r>
      <w:r w:rsidRPr="0057200A">
        <w:rPr>
          <w:rStyle w:val="Emphasis"/>
          <w:i w:val="0"/>
          <w:iCs w:val="0"/>
        </w:rPr>
        <w:t xml:space="preserve"> </w:t>
      </w:r>
      <w:r>
        <w:rPr>
          <w:rStyle w:val="Emphasis"/>
          <w:i w:val="0"/>
          <w:iCs w:val="0"/>
          <w:sz w:val="24"/>
        </w:rPr>
        <w:t>9 and 10</w:t>
      </w:r>
      <w:r w:rsidRPr="0057200A">
        <w:rPr>
          <w:rStyle w:val="Emphasis"/>
          <w:i w:val="0"/>
          <w:iCs w:val="0"/>
        </w:rPr>
        <w:t xml:space="preserve">: </w:t>
      </w:r>
      <w:r>
        <w:rPr>
          <w:rStyle w:val="Emphasis"/>
          <w:i w:val="0"/>
          <w:iCs w:val="0"/>
          <w:sz w:val="24"/>
        </w:rPr>
        <w:t>Significant Disproportionality in Special Education Identification</w:t>
      </w:r>
    </w:p>
    <w:p w14:paraId="4D0C4B9C" w14:textId="0E936D0B" w:rsidR="000722C5" w:rsidRPr="00197A57" w:rsidRDefault="000722C5" w:rsidP="000722C5">
      <w:r>
        <w:t>Indicators 9 and 10 measure disproportionate representation of racial and ethnic groups into special education and related services across all disability categories (</w:t>
      </w:r>
      <w:r w:rsidR="00877DC1">
        <w:t>Indicator</w:t>
      </w:r>
      <w:r>
        <w:t xml:space="preserve"> 9) and specific disability categories (</w:t>
      </w:r>
      <w:r w:rsidR="00877DC1">
        <w:t>Indicator</w:t>
      </w:r>
      <w:r>
        <w:t xml:space="preserve"> 10) that is the result of inappropriate identification.</w:t>
      </w:r>
    </w:p>
    <w:p w14:paraId="6BBD8ECA" w14:textId="77777777" w:rsidR="000722C5" w:rsidRDefault="000722C5" w:rsidP="000722C5">
      <w:pPr>
        <w:pStyle w:val="Heading4"/>
      </w:pPr>
      <w:r>
        <w:t>Target</w:t>
      </w:r>
    </w:p>
    <w:p w14:paraId="621BC388" w14:textId="49FE4805" w:rsidR="000722C5" w:rsidRDefault="000722C5" w:rsidP="000722C5">
      <w:r>
        <w:t>The target for Indicators 9 and 10 is a risk ratio less than or equal to 2.50 for three consecutive years.</w:t>
      </w:r>
    </w:p>
    <w:p w14:paraId="5E2924D3" w14:textId="457C0F63" w:rsidR="000722C5" w:rsidRDefault="000722C5" w:rsidP="000722C5">
      <w:pPr>
        <w:pStyle w:val="Heading4"/>
      </w:pPr>
      <w:r>
        <w:t xml:space="preserve">Data </w:t>
      </w:r>
      <w:r w:rsidR="00E8023E">
        <w:t>S</w:t>
      </w:r>
      <w:r>
        <w:t>ource</w:t>
      </w:r>
    </w:p>
    <w:p w14:paraId="6B76AC7C" w14:textId="6403DB25" w:rsidR="000722C5" w:rsidRDefault="000722C5" w:rsidP="000722C5">
      <w:r>
        <w:t xml:space="preserve">Data are collected in </w:t>
      </w:r>
      <w:r w:rsidR="0021239F">
        <w:t xml:space="preserve">the </w:t>
      </w:r>
      <w:r>
        <w:t xml:space="preserve">2018-2019, 2019-2020, and 2020-2021 EMIS year-end enrollment files, calculated to identify districts with significant </w:t>
      </w:r>
      <w:r w:rsidR="0054208F">
        <w:t>risk ratios</w:t>
      </w:r>
      <w:r>
        <w:t xml:space="preserve">. </w:t>
      </w:r>
    </w:p>
    <w:p w14:paraId="42C3F839" w14:textId="77777777" w:rsidR="000722C5" w:rsidRDefault="000722C5" w:rsidP="000722C5">
      <w:pPr>
        <w:pStyle w:val="Heading4"/>
      </w:pPr>
      <w:r>
        <w:t>Notes</w:t>
      </w:r>
    </w:p>
    <w:p w14:paraId="73168130" w14:textId="6C011E80" w:rsidR="000722C5" w:rsidRDefault="000722C5" w:rsidP="000722C5">
      <w:r>
        <w:t>The measurement for Indicator</w:t>
      </w:r>
      <w:r w:rsidR="003D639A">
        <w:t>s 9 and 10</w:t>
      </w:r>
      <w:r>
        <w:t xml:space="preserve"> requires the following two steps:</w:t>
      </w:r>
    </w:p>
    <w:p w14:paraId="41671083" w14:textId="5F920393" w:rsidR="000722C5" w:rsidRDefault="000722C5" w:rsidP="00EB77BE">
      <w:pPr>
        <w:pStyle w:val="ListParagraph"/>
        <w:numPr>
          <w:ilvl w:val="0"/>
          <w:numId w:val="18"/>
        </w:numPr>
      </w:pPr>
      <w:r>
        <w:t xml:space="preserve">The Department identifies </w:t>
      </w:r>
      <w:r w:rsidR="0054208F">
        <w:t xml:space="preserve">significant disproportionality either across disability categories or within specific disability categories </w:t>
      </w:r>
      <w:r>
        <w:t xml:space="preserve">in districts with risk ratios greater than 2.50 for three consecutive years, using a minimum cell size of 10 and n-size of 30. </w:t>
      </w:r>
    </w:p>
    <w:p w14:paraId="29F15805" w14:textId="7D8AED2C" w:rsidR="000722C5" w:rsidRDefault="000722C5" w:rsidP="00EB77BE">
      <w:pPr>
        <w:pStyle w:val="ListParagraph"/>
        <w:numPr>
          <w:ilvl w:val="0"/>
          <w:numId w:val="18"/>
        </w:numPr>
      </w:pPr>
      <w:r>
        <w:t xml:space="preserve">Districts with </w:t>
      </w:r>
      <w:r w:rsidR="0054208F">
        <w:t>significant disproportionality</w:t>
      </w:r>
      <w:r>
        <w:t xml:space="preserve"> complete a self-review of their policies, procedures and practices relating to the </w:t>
      </w:r>
      <w:r w:rsidR="0054208F">
        <w:t>identification of students with disabilities</w:t>
      </w:r>
      <w:r>
        <w:t xml:space="preserve">. Using the results of this self-review and corresponding records, the Department determines if the </w:t>
      </w:r>
      <w:r w:rsidR="0054208F">
        <w:t>significant disproportionality is a result of inappropriate identification</w:t>
      </w:r>
      <w:r>
        <w:t xml:space="preserve">. </w:t>
      </w:r>
    </w:p>
    <w:p w14:paraId="2ACA76E8" w14:textId="2328D5D9" w:rsidR="000722C5" w:rsidRDefault="000722C5" w:rsidP="000722C5">
      <w:r>
        <w:t>Points for Indicator</w:t>
      </w:r>
      <w:r w:rsidR="00626455">
        <w:t>s</w:t>
      </w:r>
      <w:r>
        <w:t xml:space="preserve"> </w:t>
      </w:r>
      <w:r w:rsidR="00626455">
        <w:t xml:space="preserve">9 and 10 </w:t>
      </w:r>
      <w:r>
        <w:t>are assigned to districts based on the criteria described in the table below.</w:t>
      </w:r>
    </w:p>
    <w:tbl>
      <w:tblPr>
        <w:tblStyle w:val="TableGrid"/>
        <w:tblW w:w="0" w:type="auto"/>
        <w:tblLook w:val="04A0" w:firstRow="1" w:lastRow="0" w:firstColumn="1" w:lastColumn="0" w:noHBand="0" w:noVBand="1"/>
        <w:tblCaption w:val="Indicators 9 &amp; 10 Scoring Criteria"/>
        <w:tblDescription w:val="This table describes the criteria for each possible score on Indicators 9 &amp; 10."/>
      </w:tblPr>
      <w:tblGrid>
        <w:gridCol w:w="2515"/>
        <w:gridCol w:w="8275"/>
      </w:tblGrid>
      <w:tr w:rsidR="000722C5" w:rsidRPr="00C4496E" w14:paraId="41F97B7E" w14:textId="77777777" w:rsidTr="00735297">
        <w:trPr>
          <w:tblHeader/>
        </w:trPr>
        <w:tc>
          <w:tcPr>
            <w:tcW w:w="2515" w:type="dxa"/>
            <w:shd w:val="clear" w:color="auto" w:fill="D9D9D9" w:themeFill="background1" w:themeFillShade="D9"/>
          </w:tcPr>
          <w:p w14:paraId="344079E0" w14:textId="5EC09660" w:rsidR="000722C5" w:rsidRPr="00C4496E" w:rsidRDefault="000722C5" w:rsidP="00CC7EA6">
            <w:pPr>
              <w:jc w:val="center"/>
              <w:rPr>
                <w:b/>
                <w:bCs/>
              </w:rPr>
            </w:pPr>
            <w:bookmarkStart w:id="4" w:name="Title_9_and_10_Criteria"/>
            <w:bookmarkEnd w:id="4"/>
            <w:r w:rsidRPr="00C4496E">
              <w:rPr>
                <w:b/>
                <w:bCs/>
              </w:rPr>
              <w:t>Indicator</w:t>
            </w:r>
            <w:r w:rsidR="00626455" w:rsidRPr="00C4496E">
              <w:rPr>
                <w:b/>
                <w:bCs/>
              </w:rPr>
              <w:t>s</w:t>
            </w:r>
            <w:r w:rsidRPr="00C4496E">
              <w:rPr>
                <w:b/>
                <w:bCs/>
              </w:rPr>
              <w:t xml:space="preserve"> </w:t>
            </w:r>
            <w:r w:rsidR="00626455" w:rsidRPr="00C4496E">
              <w:rPr>
                <w:b/>
                <w:bCs/>
              </w:rPr>
              <w:t>9 and 10</w:t>
            </w:r>
            <w:r w:rsidRPr="00C4496E">
              <w:rPr>
                <w:b/>
                <w:bCs/>
              </w:rPr>
              <w:t xml:space="preserve"> Points</w:t>
            </w:r>
          </w:p>
        </w:tc>
        <w:tc>
          <w:tcPr>
            <w:tcW w:w="8275" w:type="dxa"/>
            <w:shd w:val="clear" w:color="auto" w:fill="D9D9D9" w:themeFill="background1" w:themeFillShade="D9"/>
          </w:tcPr>
          <w:p w14:paraId="289046D1" w14:textId="77777777" w:rsidR="000722C5" w:rsidRPr="00C4496E" w:rsidRDefault="000722C5" w:rsidP="00414CEE">
            <w:pPr>
              <w:rPr>
                <w:b/>
                <w:bCs/>
              </w:rPr>
            </w:pPr>
            <w:r w:rsidRPr="00C4496E">
              <w:rPr>
                <w:b/>
                <w:bCs/>
              </w:rPr>
              <w:t>Criteria</w:t>
            </w:r>
          </w:p>
        </w:tc>
      </w:tr>
      <w:tr w:rsidR="000722C5" w14:paraId="584BCA82" w14:textId="77777777" w:rsidTr="00735297">
        <w:tc>
          <w:tcPr>
            <w:tcW w:w="2515" w:type="dxa"/>
          </w:tcPr>
          <w:p w14:paraId="1B037A20" w14:textId="77777777" w:rsidR="000722C5" w:rsidRDefault="000722C5" w:rsidP="00414CEE">
            <w:pPr>
              <w:jc w:val="center"/>
            </w:pPr>
            <w:r>
              <w:t>4</w:t>
            </w:r>
          </w:p>
        </w:tc>
        <w:tc>
          <w:tcPr>
            <w:tcW w:w="8275" w:type="dxa"/>
          </w:tcPr>
          <w:p w14:paraId="6F70DFEF" w14:textId="2A112077" w:rsidR="000722C5" w:rsidRPr="00010181" w:rsidRDefault="000722C5" w:rsidP="00414CEE">
            <w:r>
              <w:t xml:space="preserve">District does not have </w:t>
            </w:r>
            <w:r w:rsidR="00626455">
              <w:t>disproportionate representation of racial and ethnic groups in special education and related services that is the result of inappropriate identification (either across disability categories or within specific disability categories)</w:t>
            </w:r>
            <w:r>
              <w:t>.</w:t>
            </w:r>
          </w:p>
        </w:tc>
      </w:tr>
      <w:tr w:rsidR="000722C5" w14:paraId="40370E23" w14:textId="77777777" w:rsidTr="00735297">
        <w:tc>
          <w:tcPr>
            <w:tcW w:w="2515" w:type="dxa"/>
          </w:tcPr>
          <w:p w14:paraId="6EA4D2A3" w14:textId="77777777" w:rsidR="000722C5" w:rsidRDefault="000722C5" w:rsidP="00414CEE">
            <w:pPr>
              <w:jc w:val="center"/>
            </w:pPr>
            <w:r>
              <w:t>1</w:t>
            </w:r>
          </w:p>
        </w:tc>
        <w:tc>
          <w:tcPr>
            <w:tcW w:w="8275" w:type="dxa"/>
          </w:tcPr>
          <w:p w14:paraId="4431A941" w14:textId="41F0B577" w:rsidR="000722C5" w:rsidRPr="00010181" w:rsidRDefault="000722C5" w:rsidP="00414CEE">
            <w:r>
              <w:t xml:space="preserve">District has </w:t>
            </w:r>
            <w:r w:rsidR="00626455">
              <w:t>disproportionate representation of racial and ethnic groups in special education and related services that is the result of inappropriate identification (either across disability categories or within specific disability categories)</w:t>
            </w:r>
            <w:r>
              <w:t xml:space="preserve">. </w:t>
            </w:r>
          </w:p>
        </w:tc>
      </w:tr>
      <w:tr w:rsidR="000722C5" w:rsidRPr="00010181" w14:paraId="1A70B9B9" w14:textId="77777777" w:rsidTr="00735297">
        <w:tc>
          <w:tcPr>
            <w:tcW w:w="2515" w:type="dxa"/>
          </w:tcPr>
          <w:p w14:paraId="1B26214B" w14:textId="77777777" w:rsidR="000722C5" w:rsidRPr="00010181" w:rsidRDefault="000722C5" w:rsidP="00414CEE">
            <w:pPr>
              <w:jc w:val="center"/>
            </w:pPr>
            <w:r>
              <w:t>NR</w:t>
            </w:r>
          </w:p>
        </w:tc>
        <w:tc>
          <w:tcPr>
            <w:tcW w:w="8275" w:type="dxa"/>
          </w:tcPr>
          <w:p w14:paraId="20D80627" w14:textId="77777777" w:rsidR="000722C5" w:rsidRPr="00010181" w:rsidRDefault="000722C5" w:rsidP="00414CEE">
            <w:r>
              <w:t>District does not meet the minimum cell size of 10 or n-size of 30.</w:t>
            </w:r>
          </w:p>
        </w:tc>
      </w:tr>
    </w:tbl>
    <w:p w14:paraId="49DDE8D6" w14:textId="77777777" w:rsidR="00EB77BE" w:rsidRDefault="00EB77BE" w:rsidP="00C4496E"/>
    <w:p w14:paraId="12B9B735" w14:textId="77777777" w:rsidR="00EB77BE" w:rsidRDefault="00EB77BE">
      <w:pPr>
        <w:spacing w:before="0" w:after="0"/>
        <w:ind w:left="-907"/>
        <w:rPr>
          <w:b/>
        </w:rPr>
      </w:pPr>
      <w:r>
        <w:br w:type="page"/>
      </w:r>
    </w:p>
    <w:p w14:paraId="1F8E13BE" w14:textId="613A4018" w:rsidR="00010181" w:rsidRDefault="0021239F" w:rsidP="0021239F">
      <w:pPr>
        <w:pStyle w:val="Heading3"/>
      </w:pPr>
      <w:r>
        <w:lastRenderedPageBreak/>
        <w:t>Indicator 11: Timely Initial Evaluations</w:t>
      </w:r>
    </w:p>
    <w:p w14:paraId="6A833E9D" w14:textId="5E510469" w:rsidR="0021239F" w:rsidRDefault="0021239F" w:rsidP="0021239F">
      <w:r>
        <w:t>Indicator 11 measures the percentage of children who were evaluated within 60 calendar days of receiving parental consent for initial evaluation.</w:t>
      </w:r>
    </w:p>
    <w:p w14:paraId="32A1D728" w14:textId="77777777" w:rsidR="0021239F" w:rsidRDefault="0021239F" w:rsidP="0021239F">
      <w:pPr>
        <w:pStyle w:val="Heading4"/>
      </w:pPr>
      <w:r>
        <w:t>Target</w:t>
      </w:r>
    </w:p>
    <w:p w14:paraId="05C7FB04" w14:textId="478F15C9" w:rsidR="0021239F" w:rsidRDefault="0021239F" w:rsidP="0021239F">
      <w:r>
        <w:t>The target for Indicator 11 is 100 percent.</w:t>
      </w:r>
    </w:p>
    <w:p w14:paraId="63F587FE" w14:textId="6727C513" w:rsidR="0021239F" w:rsidRDefault="0021239F" w:rsidP="0021239F">
      <w:pPr>
        <w:pStyle w:val="Heading4"/>
      </w:pPr>
      <w:r>
        <w:t xml:space="preserve">Data </w:t>
      </w:r>
      <w:r w:rsidR="00E8023E">
        <w:t>S</w:t>
      </w:r>
      <w:r>
        <w:t>ource</w:t>
      </w:r>
    </w:p>
    <w:p w14:paraId="5D6EF64F" w14:textId="45F66C0E" w:rsidR="0021239F" w:rsidRDefault="0021239F" w:rsidP="0021239F">
      <w:r>
        <w:t xml:space="preserve">Data are collected in the 2020-2021 EMIS year-end Special Education Event Record. </w:t>
      </w:r>
    </w:p>
    <w:p w14:paraId="04EC2924" w14:textId="77777777" w:rsidR="0021239F" w:rsidRDefault="0021239F" w:rsidP="0021239F">
      <w:pPr>
        <w:pStyle w:val="Heading4"/>
      </w:pPr>
      <w:r>
        <w:t>Notes</w:t>
      </w:r>
    </w:p>
    <w:p w14:paraId="652313DF" w14:textId="3E4E8953" w:rsidR="0021239F" w:rsidRDefault="004C743A" w:rsidP="0021239F">
      <w:r>
        <w:t xml:space="preserve">There is no minimum group size used. All districts with at least one initial evaluation in 2020-2021 receive a score for Indicator 11. </w:t>
      </w:r>
    </w:p>
    <w:p w14:paraId="541D9FE4" w14:textId="7B07FAC0" w:rsidR="004C743A" w:rsidRDefault="004C743A" w:rsidP="004C743A">
      <w:r>
        <w:t>Points for Indicator 11 are assigned to districts based on the criteria described in the table below.</w:t>
      </w:r>
    </w:p>
    <w:tbl>
      <w:tblPr>
        <w:tblStyle w:val="TableGrid"/>
        <w:tblW w:w="0" w:type="auto"/>
        <w:tblLook w:val="04A0" w:firstRow="1" w:lastRow="0" w:firstColumn="1" w:lastColumn="0" w:noHBand="0" w:noVBand="1"/>
        <w:tblCaption w:val="Indicator 11 Scoring Criteria"/>
        <w:tblDescription w:val="This table describes the criteria for each possible score on Indicator 11."/>
      </w:tblPr>
      <w:tblGrid>
        <w:gridCol w:w="2515"/>
        <w:gridCol w:w="8275"/>
      </w:tblGrid>
      <w:tr w:rsidR="004C743A" w:rsidRPr="00C4496E" w14:paraId="4FCAE58B" w14:textId="77777777" w:rsidTr="00414CEE">
        <w:trPr>
          <w:tblHeader/>
        </w:trPr>
        <w:tc>
          <w:tcPr>
            <w:tcW w:w="2515" w:type="dxa"/>
            <w:shd w:val="clear" w:color="auto" w:fill="D9D9D9" w:themeFill="background1" w:themeFillShade="D9"/>
          </w:tcPr>
          <w:p w14:paraId="7EEF8D4D" w14:textId="43ED14CC" w:rsidR="004C743A" w:rsidRPr="00C4496E" w:rsidRDefault="004C743A" w:rsidP="00CC7EA6">
            <w:pPr>
              <w:jc w:val="center"/>
              <w:rPr>
                <w:b/>
                <w:bCs/>
              </w:rPr>
            </w:pPr>
            <w:bookmarkStart w:id="5" w:name="Title_11_Criteria"/>
            <w:bookmarkEnd w:id="5"/>
            <w:r w:rsidRPr="00C4496E">
              <w:rPr>
                <w:b/>
                <w:bCs/>
              </w:rPr>
              <w:t>Indicator 11 Points</w:t>
            </w:r>
          </w:p>
        </w:tc>
        <w:tc>
          <w:tcPr>
            <w:tcW w:w="8275" w:type="dxa"/>
            <w:shd w:val="clear" w:color="auto" w:fill="D9D9D9" w:themeFill="background1" w:themeFillShade="D9"/>
          </w:tcPr>
          <w:p w14:paraId="470CC413" w14:textId="77777777" w:rsidR="004C743A" w:rsidRPr="00C4496E" w:rsidRDefault="004C743A" w:rsidP="00414CEE">
            <w:pPr>
              <w:rPr>
                <w:b/>
                <w:bCs/>
              </w:rPr>
            </w:pPr>
            <w:r w:rsidRPr="00C4496E">
              <w:rPr>
                <w:b/>
                <w:bCs/>
              </w:rPr>
              <w:t>Criteria</w:t>
            </w:r>
          </w:p>
        </w:tc>
      </w:tr>
      <w:tr w:rsidR="004C743A" w14:paraId="4B3D2A11" w14:textId="77777777" w:rsidTr="00414CEE">
        <w:tc>
          <w:tcPr>
            <w:tcW w:w="2515" w:type="dxa"/>
          </w:tcPr>
          <w:p w14:paraId="35D4DAC4" w14:textId="77777777" w:rsidR="004C743A" w:rsidRDefault="004C743A" w:rsidP="00414CEE">
            <w:pPr>
              <w:jc w:val="center"/>
            </w:pPr>
            <w:r>
              <w:t>4</w:t>
            </w:r>
          </w:p>
        </w:tc>
        <w:tc>
          <w:tcPr>
            <w:tcW w:w="8275" w:type="dxa"/>
          </w:tcPr>
          <w:p w14:paraId="41D95FCE" w14:textId="01FA3058" w:rsidR="004C743A" w:rsidRPr="00010181" w:rsidRDefault="004C743A" w:rsidP="00414CEE">
            <w:r>
              <w:t>95% or higher</w:t>
            </w:r>
          </w:p>
        </w:tc>
      </w:tr>
      <w:tr w:rsidR="004C743A" w14:paraId="6987EE54" w14:textId="77777777" w:rsidTr="00414CEE">
        <w:tc>
          <w:tcPr>
            <w:tcW w:w="2515" w:type="dxa"/>
          </w:tcPr>
          <w:p w14:paraId="0483ABEA" w14:textId="5DA9D300" w:rsidR="004C743A" w:rsidRDefault="004C743A" w:rsidP="00414CEE">
            <w:pPr>
              <w:jc w:val="center"/>
            </w:pPr>
            <w:r>
              <w:t>3</w:t>
            </w:r>
          </w:p>
        </w:tc>
        <w:tc>
          <w:tcPr>
            <w:tcW w:w="8275" w:type="dxa"/>
          </w:tcPr>
          <w:p w14:paraId="4A66EC66" w14:textId="6321F77F" w:rsidR="004C743A" w:rsidRPr="00010181" w:rsidRDefault="004C743A" w:rsidP="00414CEE">
            <w:r>
              <w:t>75 – 94.99%</w:t>
            </w:r>
          </w:p>
        </w:tc>
      </w:tr>
      <w:tr w:rsidR="004C743A" w:rsidRPr="00010181" w14:paraId="261F07D8" w14:textId="77777777" w:rsidTr="00414CEE">
        <w:tc>
          <w:tcPr>
            <w:tcW w:w="2515" w:type="dxa"/>
          </w:tcPr>
          <w:p w14:paraId="1ECEEE39" w14:textId="65499C70" w:rsidR="004C743A" w:rsidRPr="00010181" w:rsidRDefault="004C743A" w:rsidP="00414CEE">
            <w:pPr>
              <w:jc w:val="center"/>
            </w:pPr>
            <w:r>
              <w:t>2</w:t>
            </w:r>
          </w:p>
        </w:tc>
        <w:tc>
          <w:tcPr>
            <w:tcW w:w="8275" w:type="dxa"/>
          </w:tcPr>
          <w:p w14:paraId="0395D528" w14:textId="7EC4D1DE" w:rsidR="004C743A" w:rsidRPr="00010181" w:rsidRDefault="004C743A" w:rsidP="00414CEE">
            <w:r>
              <w:t>50 – 74.99%</w:t>
            </w:r>
          </w:p>
        </w:tc>
      </w:tr>
      <w:tr w:rsidR="004C743A" w:rsidRPr="00010181" w14:paraId="12312C1B" w14:textId="77777777" w:rsidTr="00414CEE">
        <w:tc>
          <w:tcPr>
            <w:tcW w:w="2515" w:type="dxa"/>
          </w:tcPr>
          <w:p w14:paraId="7111D6B7" w14:textId="0375B12C" w:rsidR="004C743A" w:rsidRDefault="004C743A" w:rsidP="00414CEE">
            <w:pPr>
              <w:jc w:val="center"/>
            </w:pPr>
            <w:r>
              <w:t>1</w:t>
            </w:r>
          </w:p>
        </w:tc>
        <w:tc>
          <w:tcPr>
            <w:tcW w:w="8275" w:type="dxa"/>
          </w:tcPr>
          <w:p w14:paraId="546718D9" w14:textId="5B4A0447" w:rsidR="004C743A" w:rsidRDefault="004C743A" w:rsidP="00414CEE">
            <w:r>
              <w:t>0 – 49.99%</w:t>
            </w:r>
          </w:p>
        </w:tc>
      </w:tr>
      <w:tr w:rsidR="004C743A" w:rsidRPr="00010181" w14:paraId="516DE25C" w14:textId="77777777" w:rsidTr="00414CEE">
        <w:tc>
          <w:tcPr>
            <w:tcW w:w="2515" w:type="dxa"/>
          </w:tcPr>
          <w:p w14:paraId="0D501DEA" w14:textId="188EBD0D" w:rsidR="004C743A" w:rsidRDefault="004C743A" w:rsidP="00414CEE">
            <w:pPr>
              <w:jc w:val="center"/>
            </w:pPr>
            <w:r>
              <w:t>NR</w:t>
            </w:r>
          </w:p>
        </w:tc>
        <w:tc>
          <w:tcPr>
            <w:tcW w:w="8275" w:type="dxa"/>
          </w:tcPr>
          <w:p w14:paraId="55985E7E" w14:textId="579AC605" w:rsidR="004C743A" w:rsidRDefault="004C743A" w:rsidP="00414CEE">
            <w:r>
              <w:t>0 students with initial evaluations in 2020-2021</w:t>
            </w:r>
          </w:p>
        </w:tc>
      </w:tr>
    </w:tbl>
    <w:p w14:paraId="5B33F75F" w14:textId="77777777" w:rsidR="00EB77BE" w:rsidRDefault="00EB77BE" w:rsidP="00C4496E"/>
    <w:p w14:paraId="3D1DA731" w14:textId="77777777" w:rsidR="00EB77BE" w:rsidRDefault="00EB77BE">
      <w:pPr>
        <w:spacing w:before="0" w:after="0"/>
        <w:ind w:left="-907"/>
        <w:rPr>
          <w:b/>
        </w:rPr>
      </w:pPr>
      <w:r>
        <w:br w:type="page"/>
      </w:r>
    </w:p>
    <w:p w14:paraId="10710BE7" w14:textId="73A5DD09" w:rsidR="00014857" w:rsidRDefault="00014857" w:rsidP="00014857">
      <w:pPr>
        <w:pStyle w:val="Heading3"/>
      </w:pPr>
      <w:r>
        <w:lastRenderedPageBreak/>
        <w:t>Indicator 12: Early Childhood Transition from Part C to Part B</w:t>
      </w:r>
    </w:p>
    <w:p w14:paraId="5BE26153" w14:textId="0EEF397E" w:rsidR="00014857" w:rsidRDefault="00014857" w:rsidP="00014857">
      <w:r>
        <w:t xml:space="preserve">Indicator 12 measures the percentage of children referred to Part C (early intervention services) prior to age 3, who are found eligible for Part B (preschool services), and who have an IEP implemented by their third birthdays. </w:t>
      </w:r>
    </w:p>
    <w:p w14:paraId="16BCA723" w14:textId="77777777" w:rsidR="00014857" w:rsidRDefault="00014857" w:rsidP="00014857">
      <w:pPr>
        <w:pStyle w:val="Heading4"/>
      </w:pPr>
      <w:r>
        <w:t>Target</w:t>
      </w:r>
    </w:p>
    <w:p w14:paraId="5E64B877" w14:textId="049EBF07" w:rsidR="00014857" w:rsidRDefault="00014857" w:rsidP="00014857">
      <w:r>
        <w:t>The target for Indicator 12 is 100 percent.</w:t>
      </w:r>
    </w:p>
    <w:p w14:paraId="59058366" w14:textId="1CB10224" w:rsidR="00014857" w:rsidRDefault="00014857" w:rsidP="00014857">
      <w:pPr>
        <w:pStyle w:val="Heading4"/>
      </w:pPr>
      <w:r>
        <w:t xml:space="preserve">Data </w:t>
      </w:r>
      <w:r w:rsidR="00E8023E">
        <w:t>S</w:t>
      </w:r>
      <w:r>
        <w:t>ource</w:t>
      </w:r>
    </w:p>
    <w:p w14:paraId="438EB58C" w14:textId="77777777" w:rsidR="00014857" w:rsidRDefault="00014857" w:rsidP="00014857">
      <w:r>
        <w:t xml:space="preserve">Data are collected in the 2020-2021 EMIS year-end Special Education Event Record. </w:t>
      </w:r>
    </w:p>
    <w:p w14:paraId="54D79F5D" w14:textId="77777777" w:rsidR="00014857" w:rsidRDefault="00014857" w:rsidP="00014857">
      <w:pPr>
        <w:pStyle w:val="Heading4"/>
      </w:pPr>
      <w:r>
        <w:t>Notes</w:t>
      </w:r>
    </w:p>
    <w:p w14:paraId="6F099503" w14:textId="389666A5" w:rsidR="00014857" w:rsidRDefault="00014857" w:rsidP="00014857">
      <w:r>
        <w:t xml:space="preserve">There is no minimum group size used. All districts with at least one student transition from Part C to Part B in 2020-2021 receive a score for Indicator 12. </w:t>
      </w:r>
    </w:p>
    <w:p w14:paraId="5DA69950" w14:textId="1AB1623B" w:rsidR="00014857" w:rsidRDefault="00014857" w:rsidP="00014857">
      <w:r>
        <w:t>Points for Indicator 12 are assigned to districts based on the criteria described in the table below.</w:t>
      </w:r>
    </w:p>
    <w:tbl>
      <w:tblPr>
        <w:tblStyle w:val="TableGrid"/>
        <w:tblW w:w="0" w:type="auto"/>
        <w:tblLook w:val="04A0" w:firstRow="1" w:lastRow="0" w:firstColumn="1" w:lastColumn="0" w:noHBand="0" w:noVBand="1"/>
        <w:tblCaption w:val="Indicator 12 Scoring Criteria"/>
        <w:tblDescription w:val="This table describes the criteria for each possible score on Indicator 12."/>
      </w:tblPr>
      <w:tblGrid>
        <w:gridCol w:w="2515"/>
        <w:gridCol w:w="8275"/>
      </w:tblGrid>
      <w:tr w:rsidR="00014857" w:rsidRPr="00C4496E" w14:paraId="459F8A6F" w14:textId="77777777" w:rsidTr="00414CEE">
        <w:trPr>
          <w:tblHeader/>
        </w:trPr>
        <w:tc>
          <w:tcPr>
            <w:tcW w:w="2515" w:type="dxa"/>
            <w:shd w:val="clear" w:color="auto" w:fill="D9D9D9" w:themeFill="background1" w:themeFillShade="D9"/>
          </w:tcPr>
          <w:p w14:paraId="5B546A67" w14:textId="2F0D3A13" w:rsidR="00014857" w:rsidRPr="00C4496E" w:rsidRDefault="00014857" w:rsidP="004A7BA0">
            <w:pPr>
              <w:jc w:val="center"/>
              <w:rPr>
                <w:b/>
                <w:bCs/>
              </w:rPr>
            </w:pPr>
            <w:bookmarkStart w:id="6" w:name="Title_12_Criteria"/>
            <w:bookmarkEnd w:id="6"/>
            <w:r w:rsidRPr="00C4496E">
              <w:rPr>
                <w:b/>
                <w:bCs/>
              </w:rPr>
              <w:t>Indicator 12 Points</w:t>
            </w:r>
          </w:p>
        </w:tc>
        <w:tc>
          <w:tcPr>
            <w:tcW w:w="8275" w:type="dxa"/>
            <w:shd w:val="clear" w:color="auto" w:fill="D9D9D9" w:themeFill="background1" w:themeFillShade="D9"/>
          </w:tcPr>
          <w:p w14:paraId="5082D12D" w14:textId="77777777" w:rsidR="00014857" w:rsidRPr="00C4496E" w:rsidRDefault="00014857" w:rsidP="00414CEE">
            <w:pPr>
              <w:rPr>
                <w:b/>
                <w:bCs/>
              </w:rPr>
            </w:pPr>
            <w:r w:rsidRPr="00C4496E">
              <w:rPr>
                <w:b/>
                <w:bCs/>
              </w:rPr>
              <w:t>Criteria</w:t>
            </w:r>
          </w:p>
        </w:tc>
      </w:tr>
      <w:tr w:rsidR="00014857" w14:paraId="3FC643BB" w14:textId="77777777" w:rsidTr="00414CEE">
        <w:tc>
          <w:tcPr>
            <w:tcW w:w="2515" w:type="dxa"/>
          </w:tcPr>
          <w:p w14:paraId="148E8B0F" w14:textId="77777777" w:rsidR="00014857" w:rsidRDefault="00014857" w:rsidP="00414CEE">
            <w:pPr>
              <w:jc w:val="center"/>
            </w:pPr>
            <w:r>
              <w:t>4</w:t>
            </w:r>
          </w:p>
        </w:tc>
        <w:tc>
          <w:tcPr>
            <w:tcW w:w="8275" w:type="dxa"/>
          </w:tcPr>
          <w:p w14:paraId="3B7983E9" w14:textId="77777777" w:rsidR="00014857" w:rsidRPr="00010181" w:rsidRDefault="00014857" w:rsidP="00414CEE">
            <w:r>
              <w:t>95% or higher</w:t>
            </w:r>
          </w:p>
        </w:tc>
      </w:tr>
      <w:tr w:rsidR="00014857" w14:paraId="2E3A94BF" w14:textId="77777777" w:rsidTr="00414CEE">
        <w:tc>
          <w:tcPr>
            <w:tcW w:w="2515" w:type="dxa"/>
          </w:tcPr>
          <w:p w14:paraId="34213EB7" w14:textId="77777777" w:rsidR="00014857" w:rsidRDefault="00014857" w:rsidP="00414CEE">
            <w:pPr>
              <w:jc w:val="center"/>
            </w:pPr>
            <w:r>
              <w:t>3</w:t>
            </w:r>
          </w:p>
        </w:tc>
        <w:tc>
          <w:tcPr>
            <w:tcW w:w="8275" w:type="dxa"/>
          </w:tcPr>
          <w:p w14:paraId="7A6FCDE4" w14:textId="77777777" w:rsidR="00014857" w:rsidRPr="00010181" w:rsidRDefault="00014857" w:rsidP="00414CEE">
            <w:r>
              <w:t>75 – 94.99%</w:t>
            </w:r>
          </w:p>
        </w:tc>
      </w:tr>
      <w:tr w:rsidR="00014857" w:rsidRPr="00010181" w14:paraId="6D873048" w14:textId="77777777" w:rsidTr="00414CEE">
        <w:tc>
          <w:tcPr>
            <w:tcW w:w="2515" w:type="dxa"/>
          </w:tcPr>
          <w:p w14:paraId="1869330A" w14:textId="77777777" w:rsidR="00014857" w:rsidRPr="00010181" w:rsidRDefault="00014857" w:rsidP="00414CEE">
            <w:pPr>
              <w:jc w:val="center"/>
            </w:pPr>
            <w:r>
              <w:t>2</w:t>
            </w:r>
          </w:p>
        </w:tc>
        <w:tc>
          <w:tcPr>
            <w:tcW w:w="8275" w:type="dxa"/>
          </w:tcPr>
          <w:p w14:paraId="16D7BD55" w14:textId="77777777" w:rsidR="00014857" w:rsidRPr="00010181" w:rsidRDefault="00014857" w:rsidP="00414CEE">
            <w:r>
              <w:t>50 – 74.99%</w:t>
            </w:r>
          </w:p>
        </w:tc>
      </w:tr>
      <w:tr w:rsidR="00014857" w:rsidRPr="00010181" w14:paraId="20D8B080" w14:textId="77777777" w:rsidTr="00414CEE">
        <w:tc>
          <w:tcPr>
            <w:tcW w:w="2515" w:type="dxa"/>
          </w:tcPr>
          <w:p w14:paraId="76542227" w14:textId="77777777" w:rsidR="00014857" w:rsidRDefault="00014857" w:rsidP="00414CEE">
            <w:pPr>
              <w:jc w:val="center"/>
            </w:pPr>
            <w:r>
              <w:t>1</w:t>
            </w:r>
          </w:p>
        </w:tc>
        <w:tc>
          <w:tcPr>
            <w:tcW w:w="8275" w:type="dxa"/>
          </w:tcPr>
          <w:p w14:paraId="14AF36DE" w14:textId="77777777" w:rsidR="00014857" w:rsidRDefault="00014857" w:rsidP="00414CEE">
            <w:r>
              <w:t>0 – 49.99%</w:t>
            </w:r>
          </w:p>
        </w:tc>
      </w:tr>
      <w:tr w:rsidR="00014857" w:rsidRPr="00010181" w14:paraId="74FF7199" w14:textId="77777777" w:rsidTr="00414CEE">
        <w:tc>
          <w:tcPr>
            <w:tcW w:w="2515" w:type="dxa"/>
          </w:tcPr>
          <w:p w14:paraId="33F7EDC6" w14:textId="77777777" w:rsidR="00014857" w:rsidRDefault="00014857" w:rsidP="00414CEE">
            <w:pPr>
              <w:jc w:val="center"/>
            </w:pPr>
            <w:r>
              <w:t>NR</w:t>
            </w:r>
          </w:p>
        </w:tc>
        <w:tc>
          <w:tcPr>
            <w:tcW w:w="8275" w:type="dxa"/>
          </w:tcPr>
          <w:p w14:paraId="4969A583" w14:textId="3DE2206F" w:rsidR="00014857" w:rsidRDefault="00014857" w:rsidP="00414CEE">
            <w:r>
              <w:t>0 students transitio</w:t>
            </w:r>
            <w:r w:rsidR="00377C2C">
              <w:t>ning</w:t>
            </w:r>
            <w:r>
              <w:t xml:space="preserve"> from Part C to Part B in 2020-2021</w:t>
            </w:r>
          </w:p>
        </w:tc>
      </w:tr>
    </w:tbl>
    <w:p w14:paraId="6BAD41BB" w14:textId="77777777" w:rsidR="00EB77BE" w:rsidRDefault="00EB77BE" w:rsidP="00C4496E"/>
    <w:p w14:paraId="7DB24335" w14:textId="77777777" w:rsidR="00EB77BE" w:rsidRDefault="00EB77BE">
      <w:pPr>
        <w:spacing w:before="0" w:after="0"/>
        <w:ind w:left="-907"/>
        <w:rPr>
          <w:b/>
        </w:rPr>
      </w:pPr>
      <w:r>
        <w:br w:type="page"/>
      </w:r>
    </w:p>
    <w:p w14:paraId="6F156D57" w14:textId="70BF8084" w:rsidR="00377C2C" w:rsidRDefault="00377C2C" w:rsidP="00377C2C">
      <w:pPr>
        <w:pStyle w:val="Heading3"/>
      </w:pPr>
      <w:r>
        <w:lastRenderedPageBreak/>
        <w:t>Indicator 13: Secondary Transition</w:t>
      </w:r>
    </w:p>
    <w:p w14:paraId="6DF1A275" w14:textId="69F25524" w:rsidR="00377C2C" w:rsidRDefault="00377C2C" w:rsidP="00377C2C">
      <w:r>
        <w:t>Indicator 13 measures the percentage of youth with IEPs age 16 and above with an IEP that includes:</w:t>
      </w:r>
    </w:p>
    <w:p w14:paraId="2410A030" w14:textId="6AD2366C" w:rsidR="00377C2C" w:rsidRDefault="00377C2C" w:rsidP="00377C2C">
      <w:pPr>
        <w:pStyle w:val="ListParagraph"/>
        <w:numPr>
          <w:ilvl w:val="0"/>
          <w:numId w:val="15"/>
        </w:numPr>
      </w:pPr>
      <w:r>
        <w:t>Appropriate measurable postsecondary goals that are annually updated and based upon an age-appropriate transition assessment;</w:t>
      </w:r>
    </w:p>
    <w:p w14:paraId="1D7EB670" w14:textId="0AFF338D" w:rsidR="00377C2C" w:rsidRDefault="00377C2C" w:rsidP="00377C2C">
      <w:pPr>
        <w:pStyle w:val="ListParagraph"/>
        <w:numPr>
          <w:ilvl w:val="0"/>
          <w:numId w:val="15"/>
        </w:numPr>
      </w:pPr>
      <w:r>
        <w:t xml:space="preserve">Transition services, including courses of study, that will reasonably enable the student to meet those postsecondary goals; </w:t>
      </w:r>
    </w:p>
    <w:p w14:paraId="7B695793" w14:textId="70C02945" w:rsidR="00377C2C" w:rsidRDefault="00377C2C" w:rsidP="00377C2C">
      <w:pPr>
        <w:pStyle w:val="ListParagraph"/>
        <w:numPr>
          <w:ilvl w:val="0"/>
          <w:numId w:val="15"/>
        </w:numPr>
      </w:pPr>
      <w:r>
        <w:t>Annual IEP goals related to the student’s transition services needs;</w:t>
      </w:r>
    </w:p>
    <w:p w14:paraId="16FC1E3A" w14:textId="5DD51DCB" w:rsidR="00377C2C" w:rsidRDefault="00377C2C" w:rsidP="00377C2C">
      <w:pPr>
        <w:pStyle w:val="ListParagraph"/>
        <w:numPr>
          <w:ilvl w:val="0"/>
          <w:numId w:val="15"/>
        </w:numPr>
      </w:pPr>
      <w:r>
        <w:t>Evidence that the student was invited to the IEP Team meeting where transition services are to be discussed; and</w:t>
      </w:r>
    </w:p>
    <w:p w14:paraId="53E4CDAF" w14:textId="5B0B8B9A" w:rsidR="00377C2C" w:rsidRDefault="00377C2C" w:rsidP="00377C2C">
      <w:pPr>
        <w:pStyle w:val="ListParagraph"/>
        <w:numPr>
          <w:ilvl w:val="0"/>
          <w:numId w:val="15"/>
        </w:numPr>
      </w:pPr>
      <w:r>
        <w:t>Evidence that, if appropriate, a representative of any participating agency was invited to the IEP Team meeting with the prior consent of the parent or student who has reached the age of majority.</w:t>
      </w:r>
    </w:p>
    <w:p w14:paraId="2CDE1566" w14:textId="77777777" w:rsidR="00377C2C" w:rsidRDefault="00377C2C" w:rsidP="00377C2C">
      <w:pPr>
        <w:pStyle w:val="Heading4"/>
      </w:pPr>
      <w:r>
        <w:t>Target</w:t>
      </w:r>
    </w:p>
    <w:p w14:paraId="5EE7BA3A" w14:textId="49400065" w:rsidR="00377C2C" w:rsidRDefault="00377C2C" w:rsidP="00377C2C">
      <w:r>
        <w:t>The target for Indicator 13 is 100 percent.</w:t>
      </w:r>
    </w:p>
    <w:p w14:paraId="7AE02A8B" w14:textId="58372F87" w:rsidR="00377C2C" w:rsidRDefault="00377C2C" w:rsidP="00377C2C">
      <w:pPr>
        <w:pStyle w:val="Heading4"/>
      </w:pPr>
      <w:r>
        <w:t xml:space="preserve">Data </w:t>
      </w:r>
      <w:r w:rsidR="00E8023E">
        <w:t>S</w:t>
      </w:r>
      <w:r>
        <w:t>ource</w:t>
      </w:r>
    </w:p>
    <w:p w14:paraId="04CD10C8" w14:textId="2E208001" w:rsidR="00377C2C" w:rsidRDefault="00377C2C" w:rsidP="00377C2C">
      <w:r>
        <w:t xml:space="preserve">Data are collected in the 2020-2021 EMIS year-end enrollment files and the Special Education Event Record. </w:t>
      </w:r>
    </w:p>
    <w:p w14:paraId="4A098CEA" w14:textId="77777777" w:rsidR="00377C2C" w:rsidRDefault="00377C2C" w:rsidP="00377C2C">
      <w:pPr>
        <w:pStyle w:val="Heading4"/>
      </w:pPr>
      <w:r>
        <w:t>Notes</w:t>
      </w:r>
    </w:p>
    <w:p w14:paraId="6B6FD90D" w14:textId="055FA024" w:rsidR="00377C2C" w:rsidRDefault="00377C2C" w:rsidP="00CC7EA6">
      <w:pPr>
        <w:pStyle w:val="ListParagraph"/>
        <w:numPr>
          <w:ilvl w:val="0"/>
          <w:numId w:val="33"/>
        </w:numPr>
      </w:pPr>
      <w:r>
        <w:t>There is no minimum group size used. All districts with at least one student with a disability age 16 or above in 2020-2021 receive a score for Indicator 13.</w:t>
      </w:r>
    </w:p>
    <w:p w14:paraId="408F2F43" w14:textId="3CDC2035" w:rsidR="00377C2C" w:rsidRDefault="00377C2C" w:rsidP="00CC7EA6">
      <w:pPr>
        <w:pStyle w:val="ListParagraph"/>
        <w:numPr>
          <w:ilvl w:val="0"/>
          <w:numId w:val="33"/>
        </w:numPr>
      </w:pPr>
      <w:r>
        <w:t>Although transition planning and services are required beginning at age 14 in Ohio, the federal indicator is specific to students with disabilities age 16 and above.</w:t>
      </w:r>
    </w:p>
    <w:p w14:paraId="3CE6C514" w14:textId="3374B20E" w:rsidR="00377C2C" w:rsidRDefault="00377C2C" w:rsidP="00377C2C">
      <w:r>
        <w:t>Points for Indicator 13 are assigned to districts based on the criteria described in the table below.</w:t>
      </w:r>
    </w:p>
    <w:tbl>
      <w:tblPr>
        <w:tblStyle w:val="TableGrid"/>
        <w:tblW w:w="0" w:type="auto"/>
        <w:tblLook w:val="04A0" w:firstRow="1" w:lastRow="0" w:firstColumn="1" w:lastColumn="0" w:noHBand="0" w:noVBand="1"/>
        <w:tblCaption w:val="Indicator 13 Scoring Criteria"/>
        <w:tblDescription w:val="This table describes the criteria for each possible score on Indicator 13."/>
      </w:tblPr>
      <w:tblGrid>
        <w:gridCol w:w="2515"/>
        <w:gridCol w:w="8275"/>
      </w:tblGrid>
      <w:tr w:rsidR="00377C2C" w:rsidRPr="00C4496E" w14:paraId="2829CD6B" w14:textId="77777777" w:rsidTr="00414CEE">
        <w:trPr>
          <w:tblHeader/>
        </w:trPr>
        <w:tc>
          <w:tcPr>
            <w:tcW w:w="2515" w:type="dxa"/>
            <w:shd w:val="clear" w:color="auto" w:fill="D9D9D9" w:themeFill="background1" w:themeFillShade="D9"/>
          </w:tcPr>
          <w:p w14:paraId="7C2365C1" w14:textId="04A5157D" w:rsidR="00377C2C" w:rsidRPr="00C4496E" w:rsidRDefault="00377C2C" w:rsidP="004A7BA0">
            <w:pPr>
              <w:jc w:val="center"/>
              <w:rPr>
                <w:b/>
                <w:bCs/>
              </w:rPr>
            </w:pPr>
            <w:bookmarkStart w:id="7" w:name="Title_13_Criteria"/>
            <w:bookmarkEnd w:id="7"/>
            <w:r w:rsidRPr="00C4496E">
              <w:rPr>
                <w:b/>
                <w:bCs/>
              </w:rPr>
              <w:t>Indicator 13 Points</w:t>
            </w:r>
          </w:p>
        </w:tc>
        <w:tc>
          <w:tcPr>
            <w:tcW w:w="8275" w:type="dxa"/>
            <w:shd w:val="clear" w:color="auto" w:fill="D9D9D9" w:themeFill="background1" w:themeFillShade="D9"/>
          </w:tcPr>
          <w:p w14:paraId="7503A6FA" w14:textId="77777777" w:rsidR="00377C2C" w:rsidRPr="00C4496E" w:rsidRDefault="00377C2C" w:rsidP="00414CEE">
            <w:pPr>
              <w:rPr>
                <w:b/>
                <w:bCs/>
              </w:rPr>
            </w:pPr>
            <w:r w:rsidRPr="00C4496E">
              <w:rPr>
                <w:b/>
                <w:bCs/>
              </w:rPr>
              <w:t>Criteria</w:t>
            </w:r>
          </w:p>
        </w:tc>
      </w:tr>
      <w:tr w:rsidR="00377C2C" w14:paraId="4C864551" w14:textId="77777777" w:rsidTr="00414CEE">
        <w:tc>
          <w:tcPr>
            <w:tcW w:w="2515" w:type="dxa"/>
          </w:tcPr>
          <w:p w14:paraId="66BA3A71" w14:textId="77777777" w:rsidR="00377C2C" w:rsidRDefault="00377C2C" w:rsidP="00414CEE">
            <w:pPr>
              <w:jc w:val="center"/>
            </w:pPr>
            <w:r>
              <w:t>4</w:t>
            </w:r>
          </w:p>
        </w:tc>
        <w:tc>
          <w:tcPr>
            <w:tcW w:w="8275" w:type="dxa"/>
          </w:tcPr>
          <w:p w14:paraId="1160E036" w14:textId="77777777" w:rsidR="00377C2C" w:rsidRPr="00010181" w:rsidRDefault="00377C2C" w:rsidP="00414CEE">
            <w:r>
              <w:t>95% or higher</w:t>
            </w:r>
          </w:p>
        </w:tc>
      </w:tr>
      <w:tr w:rsidR="00377C2C" w14:paraId="4D947A09" w14:textId="77777777" w:rsidTr="00414CEE">
        <w:tc>
          <w:tcPr>
            <w:tcW w:w="2515" w:type="dxa"/>
          </w:tcPr>
          <w:p w14:paraId="561E1C20" w14:textId="77777777" w:rsidR="00377C2C" w:rsidRDefault="00377C2C" w:rsidP="00414CEE">
            <w:pPr>
              <w:jc w:val="center"/>
            </w:pPr>
            <w:r>
              <w:t>3</w:t>
            </w:r>
          </w:p>
        </w:tc>
        <w:tc>
          <w:tcPr>
            <w:tcW w:w="8275" w:type="dxa"/>
          </w:tcPr>
          <w:p w14:paraId="5C29E073" w14:textId="77777777" w:rsidR="00377C2C" w:rsidRPr="00010181" w:rsidRDefault="00377C2C" w:rsidP="00414CEE">
            <w:r>
              <w:t>75 – 94.99%</w:t>
            </w:r>
          </w:p>
        </w:tc>
      </w:tr>
      <w:tr w:rsidR="00377C2C" w:rsidRPr="00010181" w14:paraId="71C773A6" w14:textId="77777777" w:rsidTr="00414CEE">
        <w:tc>
          <w:tcPr>
            <w:tcW w:w="2515" w:type="dxa"/>
          </w:tcPr>
          <w:p w14:paraId="541A9870" w14:textId="77777777" w:rsidR="00377C2C" w:rsidRPr="00010181" w:rsidRDefault="00377C2C" w:rsidP="00414CEE">
            <w:pPr>
              <w:jc w:val="center"/>
            </w:pPr>
            <w:r>
              <w:t>2</w:t>
            </w:r>
          </w:p>
        </w:tc>
        <w:tc>
          <w:tcPr>
            <w:tcW w:w="8275" w:type="dxa"/>
          </w:tcPr>
          <w:p w14:paraId="1B56F37B" w14:textId="77777777" w:rsidR="00377C2C" w:rsidRPr="00010181" w:rsidRDefault="00377C2C" w:rsidP="00414CEE">
            <w:r>
              <w:t>50 – 74.99%</w:t>
            </w:r>
          </w:p>
        </w:tc>
      </w:tr>
      <w:tr w:rsidR="00377C2C" w:rsidRPr="00010181" w14:paraId="3FC6ED88" w14:textId="77777777" w:rsidTr="00414CEE">
        <w:tc>
          <w:tcPr>
            <w:tcW w:w="2515" w:type="dxa"/>
          </w:tcPr>
          <w:p w14:paraId="0BAC8977" w14:textId="77777777" w:rsidR="00377C2C" w:rsidRDefault="00377C2C" w:rsidP="00414CEE">
            <w:pPr>
              <w:jc w:val="center"/>
            </w:pPr>
            <w:r>
              <w:t>1</w:t>
            </w:r>
          </w:p>
        </w:tc>
        <w:tc>
          <w:tcPr>
            <w:tcW w:w="8275" w:type="dxa"/>
          </w:tcPr>
          <w:p w14:paraId="75224BE8" w14:textId="77777777" w:rsidR="00377C2C" w:rsidRDefault="00377C2C" w:rsidP="00414CEE">
            <w:r>
              <w:t>0 – 49.99%</w:t>
            </w:r>
          </w:p>
        </w:tc>
      </w:tr>
      <w:tr w:rsidR="00377C2C" w:rsidRPr="00010181" w14:paraId="55323564" w14:textId="77777777" w:rsidTr="00414CEE">
        <w:tc>
          <w:tcPr>
            <w:tcW w:w="2515" w:type="dxa"/>
          </w:tcPr>
          <w:p w14:paraId="4D9343C3" w14:textId="77777777" w:rsidR="00377C2C" w:rsidRDefault="00377C2C" w:rsidP="00414CEE">
            <w:pPr>
              <w:jc w:val="center"/>
            </w:pPr>
            <w:r>
              <w:t>NR</w:t>
            </w:r>
          </w:p>
        </w:tc>
        <w:tc>
          <w:tcPr>
            <w:tcW w:w="8275" w:type="dxa"/>
          </w:tcPr>
          <w:p w14:paraId="259B6303" w14:textId="63CF80DB" w:rsidR="00377C2C" w:rsidRDefault="00377C2C" w:rsidP="00414CEE">
            <w:r>
              <w:t>0 students with disabilities of transition age in 2020-2021</w:t>
            </w:r>
          </w:p>
        </w:tc>
      </w:tr>
    </w:tbl>
    <w:p w14:paraId="55C84F71" w14:textId="77777777" w:rsidR="00EB77BE" w:rsidRDefault="00EB77BE" w:rsidP="00C4496E"/>
    <w:p w14:paraId="0F048319" w14:textId="77777777" w:rsidR="00EB77BE" w:rsidRDefault="00EB77BE">
      <w:pPr>
        <w:spacing w:before="0" w:after="0"/>
        <w:ind w:left="-907"/>
        <w:rPr>
          <w:b/>
        </w:rPr>
      </w:pPr>
      <w:r>
        <w:br w:type="page"/>
      </w:r>
    </w:p>
    <w:p w14:paraId="2C5661C2" w14:textId="009C80C4" w:rsidR="00377C2C" w:rsidRDefault="00377C2C" w:rsidP="00377C2C">
      <w:pPr>
        <w:pStyle w:val="Heading3"/>
      </w:pPr>
      <w:r>
        <w:lastRenderedPageBreak/>
        <w:t>Indicator 15: Timely Correction of Noncompliance</w:t>
      </w:r>
    </w:p>
    <w:p w14:paraId="3D33D4CE" w14:textId="78C88C52" w:rsidR="00377C2C" w:rsidRDefault="00377C2C" w:rsidP="00377C2C">
      <w:r>
        <w:t>Indicator 15 measures</w:t>
      </w:r>
      <w:r w:rsidR="00EB77BE">
        <w:t xml:space="preserve"> timely correction of noncompliance and reflects whether the district corrected all findings of noncompliance within the timelines established by the Department</w:t>
      </w:r>
      <w:r>
        <w:t>.</w:t>
      </w:r>
      <w:r w:rsidR="00EB77BE" w:rsidRPr="00EB77BE">
        <w:rPr>
          <w:rFonts w:ascii="Helvetica" w:hAnsi="Helvetica"/>
          <w:color w:val="3E3F3A"/>
          <w:sz w:val="21"/>
          <w:szCs w:val="21"/>
          <w:shd w:val="clear" w:color="auto" w:fill="FFFFFF"/>
        </w:rPr>
        <w:t xml:space="preserve"> </w:t>
      </w:r>
    </w:p>
    <w:p w14:paraId="0877ACA5" w14:textId="77777777" w:rsidR="00377C2C" w:rsidRDefault="00377C2C" w:rsidP="00377C2C">
      <w:pPr>
        <w:pStyle w:val="Heading4"/>
      </w:pPr>
      <w:r>
        <w:t>Target</w:t>
      </w:r>
    </w:p>
    <w:p w14:paraId="7226E631" w14:textId="53C406C3" w:rsidR="00377C2C" w:rsidRDefault="00377C2C" w:rsidP="00377C2C">
      <w:r>
        <w:t>The target for Indicator 1</w:t>
      </w:r>
      <w:r w:rsidR="00EB77BE">
        <w:t>5</w:t>
      </w:r>
      <w:r>
        <w:t xml:space="preserve"> is </w:t>
      </w:r>
      <w:r w:rsidR="00EB77BE">
        <w:t xml:space="preserve">no late/uncorrected findings. </w:t>
      </w:r>
    </w:p>
    <w:p w14:paraId="5959E51A" w14:textId="714E997A" w:rsidR="00377C2C" w:rsidRDefault="00377C2C" w:rsidP="00377C2C">
      <w:pPr>
        <w:pStyle w:val="Heading4"/>
      </w:pPr>
      <w:r>
        <w:t xml:space="preserve">Data </w:t>
      </w:r>
      <w:r w:rsidR="00E8023E">
        <w:t>S</w:t>
      </w:r>
      <w:r>
        <w:t>ource</w:t>
      </w:r>
    </w:p>
    <w:p w14:paraId="68B707A9" w14:textId="395C7972" w:rsidR="00377C2C" w:rsidRDefault="00EB77BE" w:rsidP="00377C2C">
      <w:r>
        <w:t>Findings of noncompliance are identified from:</w:t>
      </w:r>
    </w:p>
    <w:p w14:paraId="2BABEB73" w14:textId="53DEE535" w:rsidR="00EB77BE" w:rsidRDefault="00EB77BE" w:rsidP="00EB77BE">
      <w:pPr>
        <w:pStyle w:val="ListParagraph"/>
        <w:numPr>
          <w:ilvl w:val="0"/>
          <w:numId w:val="17"/>
        </w:numPr>
      </w:pPr>
      <w:r>
        <w:t>IDEA monitoring;</w:t>
      </w:r>
    </w:p>
    <w:p w14:paraId="290C02B0" w14:textId="46697B9E" w:rsidR="00EB77BE" w:rsidRDefault="00EB77BE" w:rsidP="00EB77BE">
      <w:pPr>
        <w:pStyle w:val="ListParagraph"/>
        <w:numPr>
          <w:ilvl w:val="0"/>
          <w:numId w:val="17"/>
        </w:numPr>
      </w:pPr>
      <w:r>
        <w:t>Indicator monitoring (Indicators 4, 9, 10, 11, 12 and 13);</w:t>
      </w:r>
    </w:p>
    <w:p w14:paraId="7E25463A" w14:textId="54FB43EB" w:rsidR="00EB77BE" w:rsidRDefault="00EB77BE" w:rsidP="00EB77BE">
      <w:pPr>
        <w:pStyle w:val="ListParagraph"/>
        <w:numPr>
          <w:ilvl w:val="0"/>
          <w:numId w:val="17"/>
        </w:numPr>
      </w:pPr>
      <w:r>
        <w:t>Fiscal reviews;</w:t>
      </w:r>
    </w:p>
    <w:p w14:paraId="7522C77A" w14:textId="069D20AD" w:rsidR="00EB77BE" w:rsidRDefault="00EB77BE" w:rsidP="00EB77BE">
      <w:pPr>
        <w:pStyle w:val="ListParagraph"/>
        <w:numPr>
          <w:ilvl w:val="0"/>
          <w:numId w:val="17"/>
        </w:numPr>
      </w:pPr>
      <w:r>
        <w:t>Selective reviews;</w:t>
      </w:r>
    </w:p>
    <w:p w14:paraId="389CC41A" w14:textId="5F276D68" w:rsidR="00EB77BE" w:rsidRDefault="00EB77BE" w:rsidP="00EB77BE">
      <w:pPr>
        <w:pStyle w:val="ListParagraph"/>
        <w:numPr>
          <w:ilvl w:val="0"/>
          <w:numId w:val="17"/>
        </w:numPr>
      </w:pPr>
      <w:r>
        <w:t>Complaints; and</w:t>
      </w:r>
    </w:p>
    <w:p w14:paraId="64CA885E" w14:textId="63B96408" w:rsidR="00EB77BE" w:rsidRDefault="00EB77BE" w:rsidP="00EB77BE">
      <w:pPr>
        <w:pStyle w:val="ListParagraph"/>
        <w:numPr>
          <w:ilvl w:val="0"/>
          <w:numId w:val="17"/>
        </w:numPr>
      </w:pPr>
      <w:r>
        <w:t>Due process hearings.</w:t>
      </w:r>
    </w:p>
    <w:p w14:paraId="50ADC9D7" w14:textId="77777777" w:rsidR="00377C2C" w:rsidRDefault="00377C2C" w:rsidP="00377C2C">
      <w:pPr>
        <w:pStyle w:val="Heading4"/>
      </w:pPr>
      <w:r>
        <w:t>Notes</w:t>
      </w:r>
    </w:p>
    <w:p w14:paraId="4AA5B44A" w14:textId="5F373161" w:rsidR="00377C2C" w:rsidRDefault="00D12C0F" w:rsidP="00377C2C">
      <w:r>
        <w:t>Indicator 15 is specific to findings made in 2019-2020 and due for correction in 2020-2021.</w:t>
      </w:r>
    </w:p>
    <w:p w14:paraId="5202546C" w14:textId="153740F1" w:rsidR="00377C2C" w:rsidRDefault="00377C2C" w:rsidP="00377C2C">
      <w:r>
        <w:t>Points for Indicator 1</w:t>
      </w:r>
      <w:r w:rsidR="00D12C0F">
        <w:t>5</w:t>
      </w:r>
      <w:r>
        <w:t xml:space="preserve"> are assigned to districts based on the criteria described in the table below.</w:t>
      </w:r>
    </w:p>
    <w:tbl>
      <w:tblPr>
        <w:tblStyle w:val="TableGrid"/>
        <w:tblW w:w="0" w:type="auto"/>
        <w:tblLook w:val="04A0" w:firstRow="1" w:lastRow="0" w:firstColumn="1" w:lastColumn="0" w:noHBand="0" w:noVBand="1"/>
        <w:tblCaption w:val="Indicator 15 Scoring Criteria"/>
        <w:tblDescription w:val="This table describes the criteria for each possible score on Indicator 15."/>
      </w:tblPr>
      <w:tblGrid>
        <w:gridCol w:w="2515"/>
        <w:gridCol w:w="8275"/>
      </w:tblGrid>
      <w:tr w:rsidR="00377C2C" w:rsidRPr="00C4496E" w14:paraId="35B32A67" w14:textId="77777777" w:rsidTr="00414CEE">
        <w:trPr>
          <w:tblHeader/>
        </w:trPr>
        <w:tc>
          <w:tcPr>
            <w:tcW w:w="2515" w:type="dxa"/>
            <w:shd w:val="clear" w:color="auto" w:fill="D9D9D9" w:themeFill="background1" w:themeFillShade="D9"/>
          </w:tcPr>
          <w:p w14:paraId="3E6D8F66" w14:textId="6D5FCBFD" w:rsidR="00377C2C" w:rsidRPr="00C4496E" w:rsidRDefault="00377C2C" w:rsidP="004A7BA0">
            <w:pPr>
              <w:jc w:val="center"/>
              <w:rPr>
                <w:b/>
                <w:bCs/>
              </w:rPr>
            </w:pPr>
            <w:bookmarkStart w:id="8" w:name="Title_15_Criteria"/>
            <w:bookmarkEnd w:id="8"/>
            <w:r w:rsidRPr="00C4496E">
              <w:rPr>
                <w:b/>
                <w:bCs/>
              </w:rPr>
              <w:t>Indicator 1</w:t>
            </w:r>
            <w:r w:rsidR="00D12C0F" w:rsidRPr="00C4496E">
              <w:rPr>
                <w:b/>
                <w:bCs/>
              </w:rPr>
              <w:t>5</w:t>
            </w:r>
            <w:r w:rsidRPr="00C4496E">
              <w:rPr>
                <w:b/>
                <w:bCs/>
              </w:rPr>
              <w:t xml:space="preserve"> Points</w:t>
            </w:r>
          </w:p>
        </w:tc>
        <w:tc>
          <w:tcPr>
            <w:tcW w:w="8275" w:type="dxa"/>
            <w:shd w:val="clear" w:color="auto" w:fill="D9D9D9" w:themeFill="background1" w:themeFillShade="D9"/>
          </w:tcPr>
          <w:p w14:paraId="0C22FF92" w14:textId="77777777" w:rsidR="00377C2C" w:rsidRPr="00C4496E" w:rsidRDefault="00377C2C" w:rsidP="00414CEE">
            <w:pPr>
              <w:rPr>
                <w:b/>
                <w:bCs/>
              </w:rPr>
            </w:pPr>
            <w:r w:rsidRPr="00C4496E">
              <w:rPr>
                <w:b/>
                <w:bCs/>
              </w:rPr>
              <w:t>Criteria</w:t>
            </w:r>
          </w:p>
        </w:tc>
      </w:tr>
      <w:tr w:rsidR="00377C2C" w14:paraId="16AD9DB2" w14:textId="77777777" w:rsidTr="00414CEE">
        <w:tc>
          <w:tcPr>
            <w:tcW w:w="2515" w:type="dxa"/>
          </w:tcPr>
          <w:p w14:paraId="356E8B42" w14:textId="77777777" w:rsidR="00377C2C" w:rsidRDefault="00377C2C" w:rsidP="00414CEE">
            <w:pPr>
              <w:jc w:val="center"/>
            </w:pPr>
            <w:r>
              <w:t>4</w:t>
            </w:r>
          </w:p>
        </w:tc>
        <w:tc>
          <w:tcPr>
            <w:tcW w:w="8275" w:type="dxa"/>
          </w:tcPr>
          <w:p w14:paraId="6CE134A5" w14:textId="4B22B682" w:rsidR="00377C2C" w:rsidRPr="00010181" w:rsidRDefault="00D12C0F" w:rsidP="00414CEE">
            <w:r>
              <w:t>District corrected all identified noncompliance within timelines (or did not receive a finding of noncompliance).</w:t>
            </w:r>
          </w:p>
        </w:tc>
      </w:tr>
      <w:tr w:rsidR="00377C2C" w14:paraId="5A19C2FF" w14:textId="77777777" w:rsidTr="00414CEE">
        <w:tc>
          <w:tcPr>
            <w:tcW w:w="2515" w:type="dxa"/>
          </w:tcPr>
          <w:p w14:paraId="1D8783F7" w14:textId="2BE87AE4" w:rsidR="00377C2C" w:rsidRDefault="00D12C0F" w:rsidP="00414CEE">
            <w:pPr>
              <w:jc w:val="center"/>
            </w:pPr>
            <w:r>
              <w:t>1</w:t>
            </w:r>
          </w:p>
        </w:tc>
        <w:tc>
          <w:tcPr>
            <w:tcW w:w="8275" w:type="dxa"/>
          </w:tcPr>
          <w:p w14:paraId="72DE6D73" w14:textId="1530A562" w:rsidR="00377C2C" w:rsidRPr="00010181" w:rsidRDefault="00D12C0F" w:rsidP="00414CEE">
            <w:r>
              <w:t>District did not correct all identified noncompliance within timelines.</w:t>
            </w:r>
          </w:p>
        </w:tc>
      </w:tr>
    </w:tbl>
    <w:p w14:paraId="34723656" w14:textId="296FCA52" w:rsidR="00D12C0F" w:rsidRDefault="00D12C0F" w:rsidP="00D12C0F">
      <w:pPr>
        <w:pStyle w:val="Heading3"/>
      </w:pPr>
      <w:r>
        <w:t>Indicator 20: Timely and Accurate Data</w:t>
      </w:r>
    </w:p>
    <w:p w14:paraId="1C9B46A1" w14:textId="792DF14E" w:rsidR="00D12C0F" w:rsidRDefault="00D12C0F" w:rsidP="00D12C0F">
      <w:r>
        <w:t>Indicator 20 measures whether district-reported data are timely and accurate.</w:t>
      </w:r>
    </w:p>
    <w:p w14:paraId="0BF1499C" w14:textId="77777777" w:rsidR="00D12C0F" w:rsidRDefault="00D12C0F" w:rsidP="00D12C0F">
      <w:pPr>
        <w:pStyle w:val="Heading4"/>
      </w:pPr>
      <w:r>
        <w:t>Target</w:t>
      </w:r>
    </w:p>
    <w:p w14:paraId="42A1A536" w14:textId="25CCF0C7" w:rsidR="00D12C0F" w:rsidRDefault="00D12C0F" w:rsidP="00D12C0F">
      <w:r>
        <w:t xml:space="preserve">The target for Indicator 20 is no data issues. </w:t>
      </w:r>
    </w:p>
    <w:p w14:paraId="4E4BE3A8" w14:textId="3E5AB51E" w:rsidR="00D12C0F" w:rsidRDefault="00D12C0F" w:rsidP="00D12C0F">
      <w:pPr>
        <w:pStyle w:val="Heading4"/>
      </w:pPr>
      <w:r>
        <w:t xml:space="preserve">Data </w:t>
      </w:r>
      <w:r w:rsidR="00E8023E">
        <w:t>S</w:t>
      </w:r>
      <w:r>
        <w:t>ource</w:t>
      </w:r>
    </w:p>
    <w:p w14:paraId="5069721B" w14:textId="0D4F4FEB" w:rsidR="00D12C0F" w:rsidRDefault="00D12C0F" w:rsidP="00D12C0F">
      <w:r>
        <w:t xml:space="preserve">Timely and accurate data reporting is </w:t>
      </w:r>
      <w:r w:rsidR="00A37A63">
        <w:t>evaluated</w:t>
      </w:r>
      <w:r>
        <w:t xml:space="preserve"> for:</w:t>
      </w:r>
    </w:p>
    <w:p w14:paraId="784B59FC" w14:textId="54D86DA0" w:rsidR="00D12C0F" w:rsidRDefault="00D12C0F" w:rsidP="00D12C0F">
      <w:pPr>
        <w:pStyle w:val="ListParagraph"/>
        <w:numPr>
          <w:ilvl w:val="0"/>
          <w:numId w:val="24"/>
        </w:numPr>
      </w:pPr>
      <w:r>
        <w:t>Suspensions and expulsions (Indicator 4);</w:t>
      </w:r>
    </w:p>
    <w:p w14:paraId="7DC81320" w14:textId="0A896AF2" w:rsidR="00D12C0F" w:rsidRDefault="00D12C0F" w:rsidP="00D12C0F">
      <w:pPr>
        <w:pStyle w:val="ListParagraph"/>
        <w:numPr>
          <w:ilvl w:val="0"/>
          <w:numId w:val="24"/>
        </w:numPr>
      </w:pPr>
      <w:r>
        <w:t>Disproportionality (Identification (Indicators 9 and 10), Placement, Discipline);</w:t>
      </w:r>
    </w:p>
    <w:p w14:paraId="7F92B91E" w14:textId="19772314" w:rsidR="00D12C0F" w:rsidRDefault="00D12C0F" w:rsidP="00D12C0F">
      <w:pPr>
        <w:pStyle w:val="ListParagraph"/>
        <w:numPr>
          <w:ilvl w:val="0"/>
          <w:numId w:val="24"/>
        </w:numPr>
      </w:pPr>
      <w:r>
        <w:t>Initial evaluations (Indicator 11);</w:t>
      </w:r>
    </w:p>
    <w:p w14:paraId="3AD4B5E6" w14:textId="3A27871C" w:rsidR="00D12C0F" w:rsidRDefault="00D12C0F" w:rsidP="00D12C0F">
      <w:pPr>
        <w:pStyle w:val="ListParagraph"/>
        <w:numPr>
          <w:ilvl w:val="0"/>
          <w:numId w:val="24"/>
        </w:numPr>
      </w:pPr>
      <w:r>
        <w:t>Early childhood transition (Indicator 12);</w:t>
      </w:r>
    </w:p>
    <w:p w14:paraId="0D531817" w14:textId="0AFD8016" w:rsidR="00D12C0F" w:rsidRDefault="00D12C0F" w:rsidP="00D12C0F">
      <w:pPr>
        <w:pStyle w:val="ListParagraph"/>
        <w:numPr>
          <w:ilvl w:val="0"/>
          <w:numId w:val="24"/>
        </w:numPr>
      </w:pPr>
      <w:r>
        <w:t>Secondary transition planning (Indicator 13);</w:t>
      </w:r>
    </w:p>
    <w:p w14:paraId="47CFF489" w14:textId="12E2344F" w:rsidR="00D12C0F" w:rsidRDefault="00D12C0F" w:rsidP="00D12C0F">
      <w:pPr>
        <w:pStyle w:val="ListParagraph"/>
        <w:numPr>
          <w:ilvl w:val="0"/>
          <w:numId w:val="24"/>
        </w:numPr>
      </w:pPr>
      <w:r>
        <w:t>Alternate assessment participation; and</w:t>
      </w:r>
    </w:p>
    <w:p w14:paraId="0D39D1C6" w14:textId="19C68572" w:rsidR="00D12C0F" w:rsidRDefault="00D12C0F" w:rsidP="00D12C0F">
      <w:pPr>
        <w:pStyle w:val="ListParagraph"/>
        <w:numPr>
          <w:ilvl w:val="0"/>
          <w:numId w:val="24"/>
        </w:numPr>
      </w:pPr>
      <w:r>
        <w:t xml:space="preserve">Other EMIS data reported for students with disabilities. </w:t>
      </w:r>
    </w:p>
    <w:p w14:paraId="0FE4FEDE" w14:textId="77777777" w:rsidR="00D12C0F" w:rsidRDefault="00D12C0F" w:rsidP="00D12C0F">
      <w:pPr>
        <w:pStyle w:val="Heading4"/>
      </w:pPr>
      <w:r>
        <w:t>Notes</w:t>
      </w:r>
    </w:p>
    <w:p w14:paraId="5F124EFB" w14:textId="3E0DB985" w:rsidR="00D12C0F" w:rsidRDefault="00D12C0F" w:rsidP="00D12C0F">
      <w:r>
        <w:t xml:space="preserve">Data are considered inaccurate if student records or other documentation do not match the data reported in EMIS, as determined through reviews completed by the Department. </w:t>
      </w:r>
    </w:p>
    <w:p w14:paraId="5C6CE632" w14:textId="0AF38150" w:rsidR="00D12C0F" w:rsidRDefault="00D12C0F" w:rsidP="00D12C0F">
      <w:r>
        <w:t>Points for Indicator 20 are assigned to districts based on the criteria described in the table below.</w:t>
      </w:r>
    </w:p>
    <w:tbl>
      <w:tblPr>
        <w:tblStyle w:val="TableGrid"/>
        <w:tblW w:w="0" w:type="auto"/>
        <w:tblLook w:val="04A0" w:firstRow="1" w:lastRow="0" w:firstColumn="1" w:lastColumn="0" w:noHBand="0" w:noVBand="1"/>
        <w:tblCaption w:val="Indicator 20 Scoring Criteria"/>
        <w:tblDescription w:val="This table describes the criteria for each possible score on Indicator 20."/>
      </w:tblPr>
      <w:tblGrid>
        <w:gridCol w:w="2515"/>
        <w:gridCol w:w="8275"/>
      </w:tblGrid>
      <w:tr w:rsidR="00D12C0F" w:rsidRPr="00C4496E" w14:paraId="3C9530D9" w14:textId="77777777" w:rsidTr="00414CEE">
        <w:trPr>
          <w:tblHeader/>
        </w:trPr>
        <w:tc>
          <w:tcPr>
            <w:tcW w:w="2515" w:type="dxa"/>
            <w:shd w:val="clear" w:color="auto" w:fill="D9D9D9" w:themeFill="background1" w:themeFillShade="D9"/>
          </w:tcPr>
          <w:p w14:paraId="58C80566" w14:textId="5ADEB6A5" w:rsidR="00D12C0F" w:rsidRPr="00C4496E" w:rsidRDefault="00D12C0F" w:rsidP="004A7BA0">
            <w:pPr>
              <w:jc w:val="center"/>
              <w:rPr>
                <w:b/>
                <w:bCs/>
              </w:rPr>
            </w:pPr>
            <w:bookmarkStart w:id="9" w:name="Title_20_Criteria"/>
            <w:bookmarkEnd w:id="9"/>
            <w:r w:rsidRPr="00C4496E">
              <w:rPr>
                <w:b/>
                <w:bCs/>
              </w:rPr>
              <w:lastRenderedPageBreak/>
              <w:t>Indicator 20 Points</w:t>
            </w:r>
          </w:p>
        </w:tc>
        <w:tc>
          <w:tcPr>
            <w:tcW w:w="8275" w:type="dxa"/>
            <w:shd w:val="clear" w:color="auto" w:fill="D9D9D9" w:themeFill="background1" w:themeFillShade="D9"/>
          </w:tcPr>
          <w:p w14:paraId="0C83EFDA" w14:textId="77777777" w:rsidR="00D12C0F" w:rsidRPr="00C4496E" w:rsidRDefault="00D12C0F" w:rsidP="00414CEE">
            <w:pPr>
              <w:rPr>
                <w:b/>
                <w:bCs/>
              </w:rPr>
            </w:pPr>
            <w:r w:rsidRPr="00C4496E">
              <w:rPr>
                <w:b/>
                <w:bCs/>
              </w:rPr>
              <w:t>Criteria</w:t>
            </w:r>
          </w:p>
        </w:tc>
      </w:tr>
      <w:tr w:rsidR="00D12C0F" w14:paraId="706221BA" w14:textId="77777777" w:rsidTr="00414CEE">
        <w:tc>
          <w:tcPr>
            <w:tcW w:w="2515" w:type="dxa"/>
          </w:tcPr>
          <w:p w14:paraId="427FC694" w14:textId="77777777" w:rsidR="00D12C0F" w:rsidRDefault="00D12C0F" w:rsidP="00414CEE">
            <w:pPr>
              <w:jc w:val="center"/>
            </w:pPr>
            <w:r>
              <w:t>4</w:t>
            </w:r>
          </w:p>
        </w:tc>
        <w:tc>
          <w:tcPr>
            <w:tcW w:w="8275" w:type="dxa"/>
          </w:tcPr>
          <w:p w14:paraId="3AF1FC20" w14:textId="31B387B6" w:rsidR="00D12C0F" w:rsidRPr="00010181" w:rsidRDefault="00D12C0F" w:rsidP="00414CEE">
            <w:r>
              <w:t>All data are timely and accurate.</w:t>
            </w:r>
          </w:p>
        </w:tc>
      </w:tr>
      <w:tr w:rsidR="00D12C0F" w14:paraId="6338606B" w14:textId="77777777" w:rsidTr="00414CEE">
        <w:tc>
          <w:tcPr>
            <w:tcW w:w="2515" w:type="dxa"/>
          </w:tcPr>
          <w:p w14:paraId="7FB4CF0F" w14:textId="33A91116" w:rsidR="00D12C0F" w:rsidRDefault="00D12C0F" w:rsidP="00414CEE">
            <w:pPr>
              <w:jc w:val="center"/>
            </w:pPr>
            <w:r>
              <w:t>3</w:t>
            </w:r>
          </w:p>
        </w:tc>
        <w:tc>
          <w:tcPr>
            <w:tcW w:w="8275" w:type="dxa"/>
          </w:tcPr>
          <w:p w14:paraId="56786144" w14:textId="23D452BA" w:rsidR="00D12C0F" w:rsidRPr="00010181" w:rsidRDefault="00D12C0F" w:rsidP="00414CEE">
            <w:r>
              <w:t>One component of 1-7 (above) is not timely or accurate.</w:t>
            </w:r>
          </w:p>
        </w:tc>
      </w:tr>
      <w:tr w:rsidR="00D12C0F" w14:paraId="00A14258" w14:textId="77777777" w:rsidTr="00414CEE">
        <w:tc>
          <w:tcPr>
            <w:tcW w:w="2515" w:type="dxa"/>
          </w:tcPr>
          <w:p w14:paraId="67AF8608" w14:textId="457AD62D" w:rsidR="00D12C0F" w:rsidRDefault="00D12C0F" w:rsidP="00414CEE">
            <w:pPr>
              <w:jc w:val="center"/>
            </w:pPr>
            <w:r>
              <w:t>2</w:t>
            </w:r>
          </w:p>
        </w:tc>
        <w:tc>
          <w:tcPr>
            <w:tcW w:w="8275" w:type="dxa"/>
          </w:tcPr>
          <w:p w14:paraId="53B5CDB4" w14:textId="77850775" w:rsidR="00D12C0F" w:rsidRDefault="00D12C0F" w:rsidP="00414CEE">
            <w:r>
              <w:t xml:space="preserve">Two components of 1-7 (above) </w:t>
            </w:r>
            <w:r w:rsidR="00C4496E">
              <w:t>are</w:t>
            </w:r>
            <w:r>
              <w:t xml:space="preserve"> not timely or accurate.</w:t>
            </w:r>
          </w:p>
        </w:tc>
      </w:tr>
      <w:tr w:rsidR="00D12C0F" w14:paraId="12FBCA93" w14:textId="77777777" w:rsidTr="00414CEE">
        <w:tc>
          <w:tcPr>
            <w:tcW w:w="2515" w:type="dxa"/>
          </w:tcPr>
          <w:p w14:paraId="0DF13DFE" w14:textId="60972545" w:rsidR="00D12C0F" w:rsidRDefault="00D12C0F" w:rsidP="00414CEE">
            <w:pPr>
              <w:jc w:val="center"/>
            </w:pPr>
            <w:r>
              <w:t>1</w:t>
            </w:r>
          </w:p>
        </w:tc>
        <w:tc>
          <w:tcPr>
            <w:tcW w:w="8275" w:type="dxa"/>
          </w:tcPr>
          <w:p w14:paraId="7AE3DF55" w14:textId="0A557CEF" w:rsidR="00D12C0F" w:rsidRDefault="00D12C0F" w:rsidP="00414CEE">
            <w:r>
              <w:t xml:space="preserve">Three or more components of 1-7 (above) </w:t>
            </w:r>
            <w:r w:rsidR="00C4496E">
              <w:t>are</w:t>
            </w:r>
            <w:r>
              <w:t xml:space="preserve"> not timely or accurate.</w:t>
            </w:r>
          </w:p>
        </w:tc>
      </w:tr>
    </w:tbl>
    <w:p w14:paraId="70AE6413" w14:textId="18B7CE05" w:rsidR="00BD4C68" w:rsidRDefault="00BD4C68" w:rsidP="00BD4C68">
      <w:pPr>
        <w:pStyle w:val="Heading3"/>
      </w:pPr>
      <w:r>
        <w:t>IDEA Audit Findings</w:t>
      </w:r>
    </w:p>
    <w:p w14:paraId="3B2DE76F" w14:textId="260DB67C" w:rsidR="001B7606" w:rsidRDefault="001B7606" w:rsidP="001B7606">
      <w:r>
        <w:t>IDEA audit</w:t>
      </w:r>
      <w:r w:rsidR="00186D9D">
        <w:t xml:space="preserve"> findings measure the severity of audit findings during the 2020-2021 school year.</w:t>
      </w:r>
    </w:p>
    <w:p w14:paraId="1C8770A1" w14:textId="316CEF87" w:rsidR="00BD4C68" w:rsidRDefault="00BD4C68" w:rsidP="00BD4C68">
      <w:pPr>
        <w:pStyle w:val="Heading4"/>
      </w:pPr>
      <w:r>
        <w:t>Target</w:t>
      </w:r>
    </w:p>
    <w:p w14:paraId="12F881DE" w14:textId="2716E433" w:rsidR="00BD4C68" w:rsidRDefault="00BD4C68" w:rsidP="00BD4C68">
      <w:r>
        <w:t>No audit findings.</w:t>
      </w:r>
    </w:p>
    <w:p w14:paraId="629AF006" w14:textId="7AC9C00E" w:rsidR="00BD4C68" w:rsidRDefault="00BD4C68" w:rsidP="00BD4C68">
      <w:pPr>
        <w:pStyle w:val="Heading4"/>
      </w:pPr>
      <w:r>
        <w:t xml:space="preserve">Data </w:t>
      </w:r>
      <w:r w:rsidR="00E8023E">
        <w:t>S</w:t>
      </w:r>
      <w:r>
        <w:t>ource</w:t>
      </w:r>
    </w:p>
    <w:p w14:paraId="76150B8D" w14:textId="3A649526" w:rsidR="00BD4C68" w:rsidRDefault="00BD4C68" w:rsidP="00BD4C68">
      <w:r>
        <w:t>Single audits conducted by the Ohio Auditor of State’s Office during the 2020-2021 school year.</w:t>
      </w:r>
    </w:p>
    <w:p w14:paraId="206911F7" w14:textId="77777777" w:rsidR="00BD4C68" w:rsidRDefault="00BD4C68" w:rsidP="00BD4C68">
      <w:pPr>
        <w:pStyle w:val="Heading4"/>
      </w:pPr>
      <w:r>
        <w:t>Notes</w:t>
      </w:r>
    </w:p>
    <w:p w14:paraId="79E30060" w14:textId="4960B111" w:rsidR="00BD4C68" w:rsidRDefault="00BD4C68" w:rsidP="00CC7EA6">
      <w:pPr>
        <w:pStyle w:val="ListParagraph"/>
        <w:numPr>
          <w:ilvl w:val="0"/>
          <w:numId w:val="32"/>
        </w:numPr>
      </w:pPr>
      <w:r>
        <w:t xml:space="preserve">Scores of less than 4 are assigned to districts with IDEA-related audit findings whose reports were released by the Auditor of State by July 1, 2022. </w:t>
      </w:r>
    </w:p>
    <w:p w14:paraId="1D75B1BE" w14:textId="68245555" w:rsidR="000323A2" w:rsidRDefault="000323A2" w:rsidP="00CC7EA6">
      <w:pPr>
        <w:pStyle w:val="ListParagraph"/>
        <w:numPr>
          <w:ilvl w:val="0"/>
          <w:numId w:val="32"/>
        </w:numPr>
      </w:pPr>
      <w:r>
        <w:t xml:space="preserve">Click </w:t>
      </w:r>
      <w:hyperlink r:id="rId11" w:history="1">
        <w:r w:rsidRPr="009D20D2">
          <w:rPr>
            <w:rStyle w:val="Hyperlink"/>
          </w:rPr>
          <w:t>here</w:t>
        </w:r>
      </w:hyperlink>
      <w:r>
        <w:t xml:space="preserve"> for examples of minor, moderate and major audit findings.</w:t>
      </w:r>
    </w:p>
    <w:p w14:paraId="1492664D" w14:textId="5F1AE8E9" w:rsidR="00BD4C68" w:rsidRDefault="00BD4C68" w:rsidP="00BD4C68">
      <w:r>
        <w:t>Points for IDEA audit findings are assigned to districts based on the criteria described in the table below.</w:t>
      </w:r>
    </w:p>
    <w:tbl>
      <w:tblPr>
        <w:tblStyle w:val="TableGrid"/>
        <w:tblW w:w="0" w:type="auto"/>
        <w:tblLook w:val="04A0" w:firstRow="1" w:lastRow="0" w:firstColumn="1" w:lastColumn="0" w:noHBand="0" w:noVBand="1"/>
        <w:tblCaption w:val="IDEA Audit Findings Scoring Criteria"/>
        <w:tblDescription w:val="This table describes the criteria for each possible score on IDEA Audit Findings."/>
      </w:tblPr>
      <w:tblGrid>
        <w:gridCol w:w="2515"/>
        <w:gridCol w:w="8275"/>
      </w:tblGrid>
      <w:tr w:rsidR="00BD4C68" w:rsidRPr="00C4496E" w14:paraId="1E4B177E" w14:textId="77777777" w:rsidTr="00414CEE">
        <w:trPr>
          <w:tblHeader/>
        </w:trPr>
        <w:tc>
          <w:tcPr>
            <w:tcW w:w="2515" w:type="dxa"/>
            <w:shd w:val="clear" w:color="auto" w:fill="D9D9D9" w:themeFill="background1" w:themeFillShade="D9"/>
          </w:tcPr>
          <w:p w14:paraId="4F6B6287" w14:textId="4A95560E" w:rsidR="00BD4C68" w:rsidRPr="00C4496E" w:rsidRDefault="00BD4C68" w:rsidP="004A7BA0">
            <w:pPr>
              <w:jc w:val="center"/>
              <w:rPr>
                <w:b/>
                <w:bCs/>
              </w:rPr>
            </w:pPr>
            <w:bookmarkStart w:id="10" w:name="Title_Audit_Criteria"/>
            <w:bookmarkEnd w:id="10"/>
            <w:r>
              <w:rPr>
                <w:b/>
                <w:bCs/>
              </w:rPr>
              <w:t>Audit Points</w:t>
            </w:r>
          </w:p>
        </w:tc>
        <w:tc>
          <w:tcPr>
            <w:tcW w:w="8275" w:type="dxa"/>
            <w:shd w:val="clear" w:color="auto" w:fill="D9D9D9" w:themeFill="background1" w:themeFillShade="D9"/>
          </w:tcPr>
          <w:p w14:paraId="65AFA49D" w14:textId="77777777" w:rsidR="00BD4C68" w:rsidRPr="00C4496E" w:rsidRDefault="00BD4C68" w:rsidP="00414CEE">
            <w:pPr>
              <w:rPr>
                <w:b/>
                <w:bCs/>
              </w:rPr>
            </w:pPr>
            <w:r w:rsidRPr="00C4496E">
              <w:rPr>
                <w:b/>
                <w:bCs/>
              </w:rPr>
              <w:t>Criteria</w:t>
            </w:r>
          </w:p>
        </w:tc>
      </w:tr>
      <w:tr w:rsidR="00BD4C68" w14:paraId="454BC1A7" w14:textId="77777777" w:rsidTr="00414CEE">
        <w:tc>
          <w:tcPr>
            <w:tcW w:w="2515" w:type="dxa"/>
          </w:tcPr>
          <w:p w14:paraId="41D10B4C" w14:textId="77777777" w:rsidR="00BD4C68" w:rsidRDefault="00BD4C68" w:rsidP="00414CEE">
            <w:pPr>
              <w:jc w:val="center"/>
            </w:pPr>
            <w:r>
              <w:t>4</w:t>
            </w:r>
          </w:p>
        </w:tc>
        <w:tc>
          <w:tcPr>
            <w:tcW w:w="8275" w:type="dxa"/>
          </w:tcPr>
          <w:p w14:paraId="0BAB4A3D" w14:textId="1E953560" w:rsidR="00BD4C68" w:rsidRPr="00010181" w:rsidRDefault="00BD4C68" w:rsidP="00414CEE">
            <w:r>
              <w:t>No IDEA audit findings</w:t>
            </w:r>
          </w:p>
        </w:tc>
      </w:tr>
      <w:tr w:rsidR="00BD4C68" w14:paraId="5FEDB97A" w14:textId="77777777" w:rsidTr="00414CEE">
        <w:tc>
          <w:tcPr>
            <w:tcW w:w="2515" w:type="dxa"/>
          </w:tcPr>
          <w:p w14:paraId="0651060D" w14:textId="77777777" w:rsidR="00BD4C68" w:rsidRDefault="00BD4C68" w:rsidP="00414CEE">
            <w:pPr>
              <w:jc w:val="center"/>
            </w:pPr>
            <w:r>
              <w:t>3</w:t>
            </w:r>
          </w:p>
        </w:tc>
        <w:tc>
          <w:tcPr>
            <w:tcW w:w="8275" w:type="dxa"/>
          </w:tcPr>
          <w:p w14:paraId="6D61E727" w14:textId="65565A65" w:rsidR="00BD4C68" w:rsidRPr="00010181" w:rsidRDefault="00BD4C68" w:rsidP="00414CEE">
            <w:r>
              <w:t xml:space="preserve">Minor monitoring and/or reporting issues which can be easily remedied by implementing procedures according to </w:t>
            </w:r>
            <w:hyperlink r:id="rId12" w:history="1">
              <w:r w:rsidRPr="00BD4C68">
                <w:rPr>
                  <w:rStyle w:val="Hyperlink"/>
                </w:rPr>
                <w:t>Uniform Guidance</w:t>
              </w:r>
            </w:hyperlink>
            <w:r>
              <w:t>.</w:t>
            </w:r>
          </w:p>
        </w:tc>
      </w:tr>
      <w:tr w:rsidR="00BD4C68" w14:paraId="2CAE5395" w14:textId="77777777" w:rsidTr="00414CEE">
        <w:tc>
          <w:tcPr>
            <w:tcW w:w="2515" w:type="dxa"/>
          </w:tcPr>
          <w:p w14:paraId="3DF17654" w14:textId="77777777" w:rsidR="00BD4C68" w:rsidRDefault="00BD4C68" w:rsidP="00414CEE">
            <w:pPr>
              <w:jc w:val="center"/>
            </w:pPr>
            <w:r>
              <w:t>2</w:t>
            </w:r>
          </w:p>
        </w:tc>
        <w:tc>
          <w:tcPr>
            <w:tcW w:w="8275" w:type="dxa"/>
          </w:tcPr>
          <w:p w14:paraId="73555BC4" w14:textId="02A4B8BB" w:rsidR="00BD4C68" w:rsidRDefault="00BD4C68" w:rsidP="00414CEE">
            <w:r>
              <w:t>Moderate documentation and/or reporting issues which would require revision of internal financial processes.</w:t>
            </w:r>
          </w:p>
        </w:tc>
      </w:tr>
      <w:tr w:rsidR="00BD4C68" w14:paraId="2D1CE4EF" w14:textId="77777777" w:rsidTr="00414CEE">
        <w:tc>
          <w:tcPr>
            <w:tcW w:w="2515" w:type="dxa"/>
          </w:tcPr>
          <w:p w14:paraId="36C94BD4" w14:textId="77777777" w:rsidR="00BD4C68" w:rsidRDefault="00BD4C68" w:rsidP="00414CEE">
            <w:pPr>
              <w:jc w:val="center"/>
            </w:pPr>
            <w:r>
              <w:t>1</w:t>
            </w:r>
          </w:p>
        </w:tc>
        <w:tc>
          <w:tcPr>
            <w:tcW w:w="8275" w:type="dxa"/>
          </w:tcPr>
          <w:p w14:paraId="636ECF8B" w14:textId="7D41958B" w:rsidR="00BD4C68" w:rsidRDefault="00BD4C68" w:rsidP="00414CEE">
            <w:r>
              <w:t>Major financial tracking issues which would require the initiation of appropriate financial and accounting procedures.</w:t>
            </w:r>
          </w:p>
        </w:tc>
      </w:tr>
      <w:tr w:rsidR="00BD4C68" w14:paraId="2295764D" w14:textId="77777777" w:rsidTr="00414CEE">
        <w:tc>
          <w:tcPr>
            <w:tcW w:w="2515" w:type="dxa"/>
          </w:tcPr>
          <w:p w14:paraId="6AF1AA2F" w14:textId="18FB53B7" w:rsidR="00BD4C68" w:rsidRDefault="00BD4C68" w:rsidP="00414CEE">
            <w:pPr>
              <w:jc w:val="center"/>
            </w:pPr>
            <w:r>
              <w:t>NR</w:t>
            </w:r>
          </w:p>
        </w:tc>
        <w:tc>
          <w:tcPr>
            <w:tcW w:w="8275" w:type="dxa"/>
          </w:tcPr>
          <w:p w14:paraId="541AC8C8" w14:textId="09B4C238" w:rsidR="00BD4C68" w:rsidRDefault="00BD4C68" w:rsidP="00414CEE">
            <w:r>
              <w:t>Not audited in 2020-2021.</w:t>
            </w:r>
          </w:p>
        </w:tc>
      </w:tr>
    </w:tbl>
    <w:p w14:paraId="04D7C63C" w14:textId="2DA3071B" w:rsidR="00D12C0F" w:rsidRDefault="006E3011" w:rsidP="006E3011">
      <w:pPr>
        <w:pStyle w:val="Heading1"/>
      </w:pPr>
      <w:r>
        <w:t>Performance on Results Indicators</w:t>
      </w:r>
    </w:p>
    <w:p w14:paraId="78D5DD62" w14:textId="2F4300EB" w:rsidR="006E3011" w:rsidRDefault="00B402D2" w:rsidP="00D12C0F">
      <w:r>
        <w:t xml:space="preserve">Results indicators were included in the ratings beginning in 2018. Due to federal changes in </w:t>
      </w:r>
      <w:r w:rsidR="00877DC1">
        <w:t>Indicator</w:t>
      </w:r>
      <w:r>
        <w:t xml:space="preserve"> 3 (math and reading proficiency), statewide testing data will not be included in the 2022 Special Education Ratings. </w:t>
      </w:r>
    </w:p>
    <w:p w14:paraId="453C4A09" w14:textId="77777777" w:rsidR="007408A7" w:rsidRDefault="007408A7" w:rsidP="007408A7">
      <w:pPr>
        <w:pStyle w:val="Heading3"/>
      </w:pPr>
      <w:r>
        <w:t>Participation in Alternate Assessments</w:t>
      </w:r>
    </w:p>
    <w:p w14:paraId="14E151EF" w14:textId="2237EECF" w:rsidR="007408A7" w:rsidRDefault="007408A7" w:rsidP="007408A7">
      <w:r>
        <w:t xml:space="preserve">Participation in alternate assessment measures the percentage of students participating in the Alternate Assessment for Students with Significant Cognitive Disabilities in math and reading. </w:t>
      </w:r>
    </w:p>
    <w:p w14:paraId="2310EE28" w14:textId="77777777" w:rsidR="007408A7" w:rsidRDefault="007408A7" w:rsidP="007408A7">
      <w:pPr>
        <w:pStyle w:val="Heading4"/>
      </w:pPr>
      <w:r>
        <w:lastRenderedPageBreak/>
        <w:t>Target</w:t>
      </w:r>
    </w:p>
    <w:p w14:paraId="5B8D2E13" w14:textId="681A4AF1" w:rsidR="007408A7" w:rsidRDefault="007408A7" w:rsidP="007408A7">
      <w:r>
        <w:t>The target for participation in alternate assessments is less than or equal to one percent.</w:t>
      </w:r>
    </w:p>
    <w:p w14:paraId="522D7BEC" w14:textId="45FF19D3" w:rsidR="007408A7" w:rsidRDefault="007408A7" w:rsidP="007408A7">
      <w:pPr>
        <w:pStyle w:val="Heading4"/>
      </w:pPr>
      <w:r>
        <w:t xml:space="preserve">Data </w:t>
      </w:r>
      <w:r w:rsidR="00E8023E">
        <w:t>S</w:t>
      </w:r>
      <w:r>
        <w:t>ource</w:t>
      </w:r>
    </w:p>
    <w:p w14:paraId="35F7F197" w14:textId="0A1C3FA6" w:rsidR="007408A7" w:rsidRDefault="007408A7" w:rsidP="007408A7">
      <w:r>
        <w:t>Data are collected in the 20</w:t>
      </w:r>
      <w:r w:rsidR="005D42AD">
        <w:t>20</w:t>
      </w:r>
      <w:r>
        <w:t>-202</w:t>
      </w:r>
      <w:r w:rsidR="005D42AD">
        <w:t>1</w:t>
      </w:r>
      <w:r>
        <w:t xml:space="preserve"> EMIS </w:t>
      </w:r>
      <w:r w:rsidR="005D42AD">
        <w:t>Assessment and Student Collections.</w:t>
      </w:r>
    </w:p>
    <w:p w14:paraId="03FBF411" w14:textId="77777777" w:rsidR="007408A7" w:rsidRDefault="007408A7" w:rsidP="007408A7">
      <w:pPr>
        <w:pStyle w:val="Heading4"/>
      </w:pPr>
      <w:r>
        <w:t>Notes</w:t>
      </w:r>
    </w:p>
    <w:p w14:paraId="6422A247" w14:textId="029306B0" w:rsidR="007408A7" w:rsidRDefault="005D42AD" w:rsidP="00CC7EA6">
      <w:pPr>
        <w:pStyle w:val="ListParagraph"/>
        <w:numPr>
          <w:ilvl w:val="0"/>
          <w:numId w:val="31"/>
        </w:numPr>
      </w:pPr>
      <w:r>
        <w:t>This calculation reflects the number of students taking the Alternate Assessment for Students with Significant Cognitive Disabilities, divided by the number of all students tested, and is calculated separated for math and reading.</w:t>
      </w:r>
    </w:p>
    <w:p w14:paraId="70E260A2" w14:textId="4D260B68" w:rsidR="005D42AD" w:rsidRDefault="005D42AD" w:rsidP="00CC7EA6">
      <w:pPr>
        <w:pStyle w:val="ListParagraph"/>
        <w:numPr>
          <w:ilvl w:val="0"/>
          <w:numId w:val="31"/>
        </w:numPr>
      </w:pPr>
      <w:r>
        <w:t xml:space="preserve">This calculation includes all students tested in grades 3-8 and high school. </w:t>
      </w:r>
      <w:r w:rsidR="00A03570">
        <w:t>For high school, the math rate includes end of course exams in Algebra I, Geometry, Math I, and Math II. The reading rate includes end of course exams in English I and English II.</w:t>
      </w:r>
    </w:p>
    <w:p w14:paraId="1FB85D07" w14:textId="10D99801" w:rsidR="007408A7" w:rsidRDefault="005D42AD" w:rsidP="00CC7EA6">
      <w:pPr>
        <w:pStyle w:val="ListParagraph"/>
        <w:numPr>
          <w:ilvl w:val="0"/>
          <w:numId w:val="31"/>
        </w:numPr>
      </w:pPr>
      <w:r>
        <w:t>Participation in alternate assessments</w:t>
      </w:r>
      <w:r w:rsidR="007408A7">
        <w:t xml:space="preserve"> is not yet included in the ratings calculation and is offered for </w:t>
      </w:r>
      <w:r w:rsidR="001D55E6">
        <w:t>continuous improvement planning</w:t>
      </w:r>
      <w:r w:rsidR="000C7151">
        <w:t>. F</w:t>
      </w:r>
      <w:r w:rsidR="007408A7">
        <w:t xml:space="preserve">uture ratings will include </w:t>
      </w:r>
      <w:r w:rsidR="00FA2EAA">
        <w:t>alternate assessment participation</w:t>
      </w:r>
      <w:r w:rsidR="007408A7">
        <w:t xml:space="preserve"> rate</w:t>
      </w:r>
      <w:r w:rsidR="00FA2EAA">
        <w:t>s</w:t>
      </w:r>
      <w:r w:rsidR="007408A7">
        <w:t>.</w:t>
      </w:r>
    </w:p>
    <w:p w14:paraId="1F11F2C3" w14:textId="39B662C6" w:rsidR="00E8023E" w:rsidRDefault="00E8023E" w:rsidP="00FA2EAA">
      <w:pPr>
        <w:pStyle w:val="Heading3"/>
      </w:pPr>
      <w:r>
        <w:t xml:space="preserve">Indicator 3b: </w:t>
      </w:r>
      <w:r w:rsidR="00EA7F34">
        <w:t xml:space="preserve">Reading and </w:t>
      </w:r>
      <w:r>
        <w:t xml:space="preserve">Math </w:t>
      </w:r>
      <w:r w:rsidR="00B80667">
        <w:t xml:space="preserve">Standard </w:t>
      </w:r>
      <w:r>
        <w:t>Proficiency Rate</w:t>
      </w:r>
      <w:r w:rsidR="00EA7F34">
        <w:t>s</w:t>
      </w:r>
    </w:p>
    <w:p w14:paraId="1B406C9E" w14:textId="65CD1CEF" w:rsidR="00EA7F34" w:rsidRPr="00EA7F34" w:rsidRDefault="00EA7F34" w:rsidP="00EA7F34">
      <w:r>
        <w:t>Indicator 3b measures the proficiency rate for students with IEPs against grade level academic achievement standards, calculated separately for reading and math, within grades 4, 8 and high school.</w:t>
      </w:r>
    </w:p>
    <w:p w14:paraId="6B183870" w14:textId="3E6732C9" w:rsidR="00E8023E" w:rsidRDefault="00E8023E" w:rsidP="00E8023E">
      <w:pPr>
        <w:pStyle w:val="Heading4"/>
      </w:pPr>
      <w:r>
        <w:t>Target</w:t>
      </w:r>
    </w:p>
    <w:p w14:paraId="073D1849" w14:textId="56D22B6B" w:rsidR="00EA7F34" w:rsidRDefault="00EA7F34" w:rsidP="00EA7F34">
      <w:r>
        <w:t xml:space="preserve">The targets for </w:t>
      </w:r>
      <w:r w:rsidR="00877DC1">
        <w:t>I</w:t>
      </w:r>
      <w:r>
        <w:t xml:space="preserve">ndicator 3b are listed in the table below. </w:t>
      </w:r>
    </w:p>
    <w:tbl>
      <w:tblPr>
        <w:tblStyle w:val="TableGrid"/>
        <w:tblW w:w="0" w:type="auto"/>
        <w:tblLook w:val="04A0" w:firstRow="1" w:lastRow="0" w:firstColumn="1" w:lastColumn="0" w:noHBand="0" w:noVBand="1"/>
        <w:tblCaption w:val="Indicator 3b Targets"/>
        <w:tblDescription w:val="This table identifies the target for each component of indicator 3b."/>
      </w:tblPr>
      <w:tblGrid>
        <w:gridCol w:w="5395"/>
        <w:gridCol w:w="5395"/>
      </w:tblGrid>
      <w:tr w:rsidR="00EA7F34" w:rsidRPr="00554EC5" w14:paraId="750EBE64" w14:textId="77777777" w:rsidTr="00554EC5">
        <w:trPr>
          <w:tblHeader/>
        </w:trPr>
        <w:tc>
          <w:tcPr>
            <w:tcW w:w="5395" w:type="dxa"/>
            <w:shd w:val="clear" w:color="auto" w:fill="D9D9D9" w:themeFill="background1" w:themeFillShade="D9"/>
          </w:tcPr>
          <w:p w14:paraId="6529EF55" w14:textId="033648F4" w:rsidR="00EA7F34" w:rsidRPr="00554EC5" w:rsidRDefault="00EA7F34" w:rsidP="004A7BA0">
            <w:pPr>
              <w:jc w:val="center"/>
              <w:rPr>
                <w:b/>
                <w:bCs/>
              </w:rPr>
            </w:pPr>
            <w:bookmarkStart w:id="11" w:name="Title_3b_Targets"/>
            <w:bookmarkEnd w:id="11"/>
            <w:r w:rsidRPr="00554EC5">
              <w:rPr>
                <w:b/>
                <w:bCs/>
              </w:rPr>
              <w:t>Indicator</w:t>
            </w:r>
          </w:p>
        </w:tc>
        <w:tc>
          <w:tcPr>
            <w:tcW w:w="5395" w:type="dxa"/>
            <w:shd w:val="clear" w:color="auto" w:fill="D9D9D9" w:themeFill="background1" w:themeFillShade="D9"/>
          </w:tcPr>
          <w:p w14:paraId="14CF702A" w14:textId="0E7BC61E" w:rsidR="00EA7F34" w:rsidRPr="00554EC5" w:rsidRDefault="00EA7F34" w:rsidP="00554EC5">
            <w:pPr>
              <w:jc w:val="center"/>
              <w:rPr>
                <w:b/>
                <w:bCs/>
              </w:rPr>
            </w:pPr>
            <w:r w:rsidRPr="00554EC5">
              <w:rPr>
                <w:b/>
                <w:bCs/>
              </w:rPr>
              <w:t>2020-21 Target</w:t>
            </w:r>
          </w:p>
        </w:tc>
      </w:tr>
      <w:tr w:rsidR="00EA7F34" w14:paraId="1E3DDF86" w14:textId="77777777" w:rsidTr="00101681">
        <w:tc>
          <w:tcPr>
            <w:tcW w:w="5395" w:type="dxa"/>
          </w:tcPr>
          <w:p w14:paraId="51AAF8F0" w14:textId="1C8F4173" w:rsidR="00EA7F34" w:rsidRDefault="00EA7F34" w:rsidP="00EA7F34">
            <w:r>
              <w:t>Grade 4 Reading Proficiency Rate – Standard</w:t>
            </w:r>
          </w:p>
        </w:tc>
        <w:tc>
          <w:tcPr>
            <w:tcW w:w="5395" w:type="dxa"/>
          </w:tcPr>
          <w:p w14:paraId="271CFDB5" w14:textId="1E640FC8" w:rsidR="00EA7F34" w:rsidRDefault="00EA7F34" w:rsidP="00554EC5">
            <w:pPr>
              <w:jc w:val="center"/>
            </w:pPr>
            <w:r>
              <w:t>21.86% or greater</w:t>
            </w:r>
          </w:p>
        </w:tc>
      </w:tr>
      <w:tr w:rsidR="00EA7F34" w14:paraId="22789042" w14:textId="77777777" w:rsidTr="00101681">
        <w:tc>
          <w:tcPr>
            <w:tcW w:w="5395" w:type="dxa"/>
          </w:tcPr>
          <w:p w14:paraId="46B4D831" w14:textId="7A0B56EF" w:rsidR="00EA7F34" w:rsidRDefault="00EA7F34" w:rsidP="00EA7F34">
            <w:r>
              <w:t>Grade 8 Reading Proficiency Rate – Standard</w:t>
            </w:r>
          </w:p>
        </w:tc>
        <w:tc>
          <w:tcPr>
            <w:tcW w:w="5395" w:type="dxa"/>
          </w:tcPr>
          <w:p w14:paraId="22D6B8B4" w14:textId="688AB203" w:rsidR="00EA7F34" w:rsidRDefault="00EA7F34" w:rsidP="00554EC5">
            <w:pPr>
              <w:jc w:val="center"/>
            </w:pPr>
            <w:r>
              <w:t>10.97% or greater</w:t>
            </w:r>
          </w:p>
        </w:tc>
      </w:tr>
      <w:tr w:rsidR="00EA7F34" w14:paraId="0A9EE2C3" w14:textId="77777777" w:rsidTr="00101681">
        <w:tc>
          <w:tcPr>
            <w:tcW w:w="5395" w:type="dxa"/>
          </w:tcPr>
          <w:p w14:paraId="0642F6AB" w14:textId="4DF71FE4" w:rsidR="00EA7F34" w:rsidRDefault="00EA7F34" w:rsidP="00EA7F34">
            <w:r>
              <w:t>High School Reading Proficiency Rate – Standard</w:t>
            </w:r>
          </w:p>
        </w:tc>
        <w:tc>
          <w:tcPr>
            <w:tcW w:w="5395" w:type="dxa"/>
          </w:tcPr>
          <w:p w14:paraId="51FDA48F" w14:textId="78B03338" w:rsidR="00EA7F34" w:rsidRDefault="00EA7F34" w:rsidP="00554EC5">
            <w:pPr>
              <w:jc w:val="center"/>
            </w:pPr>
            <w:r>
              <w:t>17.84% or greater</w:t>
            </w:r>
          </w:p>
        </w:tc>
      </w:tr>
      <w:tr w:rsidR="00EA7F34" w14:paraId="79347966" w14:textId="77777777" w:rsidTr="00101681">
        <w:tc>
          <w:tcPr>
            <w:tcW w:w="5395" w:type="dxa"/>
          </w:tcPr>
          <w:p w14:paraId="0C6DFA08" w14:textId="535DBBB6" w:rsidR="00EA7F34" w:rsidRDefault="00EA7F34" w:rsidP="00EA7F34">
            <w:r>
              <w:t>Grade 4 Math Proficiency Rate – Standard</w:t>
            </w:r>
          </w:p>
        </w:tc>
        <w:tc>
          <w:tcPr>
            <w:tcW w:w="5395" w:type="dxa"/>
          </w:tcPr>
          <w:p w14:paraId="721DB84E" w14:textId="35E468AD" w:rsidR="00EA7F34" w:rsidRDefault="00101681" w:rsidP="00554EC5">
            <w:pPr>
              <w:jc w:val="center"/>
            </w:pPr>
            <w:r>
              <w:t>26.83% or greater</w:t>
            </w:r>
          </w:p>
        </w:tc>
      </w:tr>
      <w:tr w:rsidR="00EA7F34" w14:paraId="14AFB72D" w14:textId="77777777" w:rsidTr="00101681">
        <w:tc>
          <w:tcPr>
            <w:tcW w:w="5395" w:type="dxa"/>
          </w:tcPr>
          <w:p w14:paraId="6D224200" w14:textId="3086F6C7" w:rsidR="00EA7F34" w:rsidRDefault="00EA7F34" w:rsidP="00EA7F34">
            <w:r>
              <w:t>Grade 8 Math Proficiency Rate – Standard</w:t>
            </w:r>
          </w:p>
        </w:tc>
        <w:tc>
          <w:tcPr>
            <w:tcW w:w="5395" w:type="dxa"/>
          </w:tcPr>
          <w:p w14:paraId="564AF542" w14:textId="3600F76C" w:rsidR="00EA7F34" w:rsidRDefault="00101681" w:rsidP="00554EC5">
            <w:pPr>
              <w:jc w:val="center"/>
            </w:pPr>
            <w:r>
              <w:t>13.94% or greater</w:t>
            </w:r>
          </w:p>
        </w:tc>
      </w:tr>
      <w:tr w:rsidR="00EA7F34" w14:paraId="4C8A4900" w14:textId="77777777" w:rsidTr="00101681">
        <w:tc>
          <w:tcPr>
            <w:tcW w:w="5395" w:type="dxa"/>
          </w:tcPr>
          <w:p w14:paraId="3412F6CA" w14:textId="34E9F41E" w:rsidR="00EA7F34" w:rsidRDefault="00EA7F34" w:rsidP="00EA7F34">
            <w:r>
              <w:t>High School Math Proficiency Rate – Standard</w:t>
            </w:r>
          </w:p>
        </w:tc>
        <w:tc>
          <w:tcPr>
            <w:tcW w:w="5395" w:type="dxa"/>
          </w:tcPr>
          <w:p w14:paraId="56927B1F" w14:textId="62424690" w:rsidR="00EA7F34" w:rsidRDefault="00101681" w:rsidP="00554EC5">
            <w:pPr>
              <w:jc w:val="center"/>
            </w:pPr>
            <w:r>
              <w:t>6.77% or greater</w:t>
            </w:r>
          </w:p>
        </w:tc>
      </w:tr>
    </w:tbl>
    <w:p w14:paraId="2C44BB5E" w14:textId="10017DEC" w:rsidR="00E8023E" w:rsidRDefault="00E8023E" w:rsidP="00E8023E">
      <w:pPr>
        <w:pStyle w:val="Heading4"/>
      </w:pPr>
      <w:r>
        <w:t xml:space="preserve">Data Source </w:t>
      </w:r>
    </w:p>
    <w:p w14:paraId="24487D6F" w14:textId="0ECD3538" w:rsidR="00554EC5" w:rsidRPr="00554EC5" w:rsidRDefault="00554EC5" w:rsidP="00554EC5">
      <w:r>
        <w:t>Indicator 3b uses the same data as used for federal reporting under Title I of ESEA, using Ed</w:t>
      </w:r>
      <w:r w:rsidRPr="00554EC5">
        <w:rPr>
          <w:i/>
          <w:iCs/>
        </w:rPr>
        <w:t>Facts</w:t>
      </w:r>
      <w:r>
        <w:t xml:space="preserve"> file specifications C175 and 178.</w:t>
      </w:r>
    </w:p>
    <w:p w14:paraId="5968EA68" w14:textId="318E860A" w:rsidR="00554EC5" w:rsidRDefault="00554EC5" w:rsidP="00554EC5">
      <w:pPr>
        <w:pStyle w:val="Heading4"/>
      </w:pPr>
      <w:r>
        <w:t>Notes</w:t>
      </w:r>
    </w:p>
    <w:p w14:paraId="27289404" w14:textId="2A7BB7B1" w:rsidR="00CC7EA6" w:rsidRPr="00CC7EA6" w:rsidRDefault="00CC7EA6" w:rsidP="00CC7EA6">
      <w:pPr>
        <w:pStyle w:val="ListParagraph"/>
        <w:numPr>
          <w:ilvl w:val="0"/>
          <w:numId w:val="29"/>
        </w:numPr>
      </w:pPr>
      <w:r w:rsidRPr="00CC7EA6">
        <w:t xml:space="preserve">The proficiency rates for </w:t>
      </w:r>
      <w:r w:rsidR="00877DC1">
        <w:t>Indicator</w:t>
      </w:r>
      <w:r w:rsidRPr="00CC7EA6">
        <w:t xml:space="preserve"> 3b are based on all students with IEPs, including both students with IEPs enrolled for a full academic year and those not enrolled for a full academic year.</w:t>
      </w:r>
    </w:p>
    <w:p w14:paraId="11A6E8DD" w14:textId="317B0CFB" w:rsidR="00CC7EA6" w:rsidRPr="00CC7EA6" w:rsidRDefault="00CC7EA6" w:rsidP="00CC7EA6">
      <w:pPr>
        <w:pStyle w:val="ListParagraph"/>
        <w:numPr>
          <w:ilvl w:val="0"/>
          <w:numId w:val="29"/>
        </w:numPr>
      </w:pPr>
      <w:r w:rsidRPr="00CC7EA6">
        <w:t xml:space="preserve">This </w:t>
      </w:r>
      <w:r w:rsidR="00877DC1">
        <w:t>indicator</w:t>
      </w:r>
      <w:r w:rsidRPr="00CC7EA6">
        <w:t xml:space="preserve"> is new beginning with the 2020-21 school year and replaces the previous </w:t>
      </w:r>
      <w:r w:rsidR="00877DC1">
        <w:t>Indicator</w:t>
      </w:r>
      <w:r w:rsidRPr="00CC7EA6">
        <w:t xml:space="preserve"> 3c, which measured standard proficiency rate on statewide assessments for all students with disabilities.</w:t>
      </w:r>
    </w:p>
    <w:p w14:paraId="007892CE" w14:textId="5880F708" w:rsidR="00CC7EA6" w:rsidRPr="00CC7EA6" w:rsidRDefault="00CC7EA6" w:rsidP="00CC7EA6">
      <w:pPr>
        <w:pStyle w:val="ListParagraph"/>
        <w:numPr>
          <w:ilvl w:val="0"/>
          <w:numId w:val="29"/>
        </w:numPr>
      </w:pPr>
      <w:r w:rsidRPr="00CC7EA6">
        <w:t xml:space="preserve">Only students with disabilities who had IEPs at the time of testing are included in the calculations of </w:t>
      </w:r>
      <w:r w:rsidR="00877DC1">
        <w:t>Indicator</w:t>
      </w:r>
      <w:r w:rsidRPr="00CC7EA6">
        <w:t xml:space="preserve"> 3b.</w:t>
      </w:r>
    </w:p>
    <w:p w14:paraId="2CA49EA3" w14:textId="77777777" w:rsidR="00CC7EA6" w:rsidRPr="00CC7EA6" w:rsidRDefault="00CC7EA6" w:rsidP="00CC7EA6">
      <w:pPr>
        <w:pStyle w:val="ListParagraph"/>
        <w:numPr>
          <w:ilvl w:val="0"/>
          <w:numId w:val="29"/>
        </w:numPr>
      </w:pPr>
      <w:r w:rsidRPr="00CC7EA6">
        <w:t>Students who retake the same assessment in the same year are only counted once.</w:t>
      </w:r>
    </w:p>
    <w:p w14:paraId="43B908BF" w14:textId="1851B5D0" w:rsidR="00CC7EA6" w:rsidRDefault="00CC7EA6" w:rsidP="00CC7EA6">
      <w:pPr>
        <w:pStyle w:val="ListParagraph"/>
        <w:numPr>
          <w:ilvl w:val="0"/>
          <w:numId w:val="29"/>
        </w:numPr>
      </w:pPr>
      <w:r w:rsidRPr="00CC7EA6">
        <w:lastRenderedPageBreak/>
        <w:t>All students in high school grades (9-12) who take the applicable end-of-course exams are included.</w:t>
      </w:r>
    </w:p>
    <w:p w14:paraId="11B8BAF1" w14:textId="1F437266" w:rsidR="004371B7" w:rsidRDefault="004371B7" w:rsidP="004371B7">
      <w:pPr>
        <w:pStyle w:val="ListParagraph"/>
        <w:numPr>
          <w:ilvl w:val="0"/>
          <w:numId w:val="29"/>
        </w:numPr>
      </w:pPr>
      <w:r>
        <w:t xml:space="preserve">Standard proficiency rates are not yet included in the ratings calculation and are offered for </w:t>
      </w:r>
      <w:r w:rsidR="00BE12B1">
        <w:t>continuous improvement planning</w:t>
      </w:r>
      <w:r w:rsidR="000C7151">
        <w:t>. F</w:t>
      </w:r>
      <w:r>
        <w:t>uture ratings will include standard proficiency rates.</w:t>
      </w:r>
    </w:p>
    <w:p w14:paraId="41F5E13A" w14:textId="77777777" w:rsidR="00E854C5" w:rsidRDefault="00E854C5" w:rsidP="00E854C5">
      <w:pPr>
        <w:pStyle w:val="ListParagraph"/>
        <w:numPr>
          <w:ilvl w:val="0"/>
          <w:numId w:val="29"/>
        </w:numPr>
      </w:pPr>
      <w:r>
        <w:t xml:space="preserve">For more information on how targets were set for this indicator, see the </w:t>
      </w:r>
      <w:hyperlink r:id="rId13" w:history="1">
        <w:r w:rsidRPr="00E854C5">
          <w:rPr>
            <w:rStyle w:val="Hyperlink"/>
          </w:rPr>
          <w:t>Special Education Indicator Target Setting webpage</w:t>
        </w:r>
      </w:hyperlink>
      <w:r>
        <w:t>.</w:t>
      </w:r>
    </w:p>
    <w:p w14:paraId="1C3A8F17" w14:textId="458C23C3" w:rsidR="00FA2EAA" w:rsidRDefault="00FA2EAA" w:rsidP="00FA2EAA">
      <w:pPr>
        <w:pStyle w:val="Heading3"/>
      </w:pPr>
      <w:r>
        <w:t>Indicator 1: Graduation Rate</w:t>
      </w:r>
    </w:p>
    <w:p w14:paraId="0D9015FD" w14:textId="04126E7E" w:rsidR="00FA2EAA" w:rsidRDefault="00FA2EAA" w:rsidP="00FA2EAA">
      <w:r>
        <w:t>Indicator 1 measures the percentage of students with disabilities</w:t>
      </w:r>
      <w:r w:rsidR="00903C59">
        <w:t>,</w:t>
      </w:r>
      <w:r>
        <w:t xml:space="preserve"> ages 14</w:t>
      </w:r>
      <w:r w:rsidR="00903C59">
        <w:t xml:space="preserve"> through </w:t>
      </w:r>
      <w:r>
        <w:t>21</w:t>
      </w:r>
      <w:r w:rsidR="00903C59">
        <w:t>,</w:t>
      </w:r>
      <w:r>
        <w:t xml:space="preserve"> who </w:t>
      </w:r>
      <w:r w:rsidR="00903C59">
        <w:t>exited special education due to graduating</w:t>
      </w:r>
      <w:r>
        <w:t xml:space="preserve"> by meeting the same requirements as students without disabilities. </w:t>
      </w:r>
    </w:p>
    <w:p w14:paraId="6BA839F6" w14:textId="77777777" w:rsidR="00FA2EAA" w:rsidRDefault="00FA2EAA" w:rsidP="00FA2EAA">
      <w:pPr>
        <w:pStyle w:val="Heading4"/>
      </w:pPr>
      <w:r>
        <w:t>Target</w:t>
      </w:r>
    </w:p>
    <w:p w14:paraId="2FC49545" w14:textId="047E6F09" w:rsidR="00FA2EAA" w:rsidRDefault="00FA2EAA" w:rsidP="00FA2EAA">
      <w:r>
        <w:t xml:space="preserve">The target for </w:t>
      </w:r>
      <w:r w:rsidR="00CC7EA6">
        <w:t>I</w:t>
      </w:r>
      <w:r>
        <w:t>ndicator 1 is 60 percent</w:t>
      </w:r>
      <w:r w:rsidR="00477BDB">
        <w:t xml:space="preserve"> or greater</w:t>
      </w:r>
      <w:r>
        <w:t>.</w:t>
      </w:r>
    </w:p>
    <w:p w14:paraId="239F3822" w14:textId="79DF1ADA" w:rsidR="00FA2EAA" w:rsidRDefault="00FA2EAA" w:rsidP="00FA2EAA">
      <w:pPr>
        <w:pStyle w:val="Heading4"/>
      </w:pPr>
      <w:r>
        <w:t xml:space="preserve">Data </w:t>
      </w:r>
      <w:r w:rsidR="00E8023E">
        <w:t>S</w:t>
      </w:r>
      <w:r>
        <w:t>ource</w:t>
      </w:r>
    </w:p>
    <w:p w14:paraId="2E392F71" w14:textId="77777777" w:rsidR="00FA2EAA" w:rsidRDefault="00FA2EAA" w:rsidP="00FA2EAA">
      <w:r>
        <w:t xml:space="preserve">Data are collected in the 2019-2020 EMIS year-end Student Standing, Special Education Event, Special Education Graduation, Assessment, and Student Detail files. </w:t>
      </w:r>
    </w:p>
    <w:p w14:paraId="62DDD9A4" w14:textId="77777777" w:rsidR="00FA2EAA" w:rsidRDefault="00FA2EAA" w:rsidP="00FA2EAA">
      <w:pPr>
        <w:pStyle w:val="Heading4"/>
      </w:pPr>
      <w:r>
        <w:t>Notes</w:t>
      </w:r>
    </w:p>
    <w:p w14:paraId="73F34F60" w14:textId="100BDED1" w:rsidR="00FA2EAA" w:rsidRDefault="00541136" w:rsidP="00CC7EA6">
      <w:pPr>
        <w:pStyle w:val="ListParagraph"/>
        <w:numPr>
          <w:ilvl w:val="0"/>
          <w:numId w:val="30"/>
        </w:numPr>
      </w:pPr>
      <w:r>
        <w:t>Beginning with the 2019-2020 data, the graduation rate calculation</w:t>
      </w:r>
      <w:r w:rsidR="00FA2EAA">
        <w:t xml:space="preserve"> reflects the percentage of students with disabilities</w:t>
      </w:r>
      <w:r>
        <w:t>,</w:t>
      </w:r>
      <w:r w:rsidR="00FA2EAA">
        <w:t xml:space="preserve"> ages 14</w:t>
      </w:r>
      <w:r>
        <w:t xml:space="preserve"> through </w:t>
      </w:r>
      <w:r w:rsidR="00FA2EAA">
        <w:t>21</w:t>
      </w:r>
      <w:r>
        <w:t xml:space="preserve">, who exited </w:t>
      </w:r>
      <w:r w:rsidR="00851B33">
        <w:t xml:space="preserve">special education </w:t>
      </w:r>
      <w:r>
        <w:t>due to</w:t>
      </w:r>
      <w:r w:rsidR="00851B33">
        <w:t xml:space="preserve"> graduating</w:t>
      </w:r>
      <w:r w:rsidR="00FA2EAA">
        <w:t xml:space="preserve"> by meeting the same requirements as students without disabilities</w:t>
      </w:r>
      <w:r w:rsidR="00274FAD">
        <w:t xml:space="preserve">, divided by the total number of students with </w:t>
      </w:r>
      <w:r w:rsidR="003F3D41">
        <w:t>disabilities</w:t>
      </w:r>
      <w:r w:rsidR="00274FAD">
        <w:t>, ages 14 through 21, who exited special education</w:t>
      </w:r>
      <w:r w:rsidR="00FA2EAA">
        <w:t>.</w:t>
      </w:r>
    </w:p>
    <w:p w14:paraId="58391E2B" w14:textId="1FE0AD09" w:rsidR="00FA2EAA" w:rsidRDefault="00FA2EAA" w:rsidP="00CC7EA6">
      <w:pPr>
        <w:pStyle w:val="ListParagraph"/>
        <w:numPr>
          <w:ilvl w:val="0"/>
          <w:numId w:val="30"/>
        </w:numPr>
      </w:pPr>
      <w:r>
        <w:t xml:space="preserve">Students with disabilities taking alternate assessments, excused from consequences of standard high school assessments or graduating by meeting their IEP goals are included in the total number of youth with IEPs who left </w:t>
      </w:r>
      <w:r w:rsidR="003F3D41">
        <w:t>special education</w:t>
      </w:r>
      <w:r>
        <w:t xml:space="preserve"> (the denominator) but not the number of youth with IEPs who graduated with a regular high school diploma (the numerator) for this calculation. These students are not counted as graduates as required for this calculation. </w:t>
      </w:r>
    </w:p>
    <w:p w14:paraId="1036AA93" w14:textId="68BBA5E8" w:rsidR="00FA2EAA" w:rsidRDefault="00FA2EAA" w:rsidP="00CC7EA6">
      <w:pPr>
        <w:pStyle w:val="ListParagraph"/>
        <w:numPr>
          <w:ilvl w:val="0"/>
          <w:numId w:val="30"/>
        </w:numPr>
      </w:pPr>
      <w:r>
        <w:t xml:space="preserve">Graduation rate is not yet included in the ratings calculation and is offered for </w:t>
      </w:r>
      <w:r w:rsidR="00BE12B1">
        <w:t>continuous improvement planning</w:t>
      </w:r>
      <w:r w:rsidR="000C7151">
        <w:t>. F</w:t>
      </w:r>
      <w:r>
        <w:t>uture ratings will include graduation rate.</w:t>
      </w:r>
    </w:p>
    <w:p w14:paraId="5D766797" w14:textId="6B83A27E" w:rsidR="00CF5D55" w:rsidRDefault="00CF5D55" w:rsidP="00CC7EA6">
      <w:pPr>
        <w:pStyle w:val="ListParagraph"/>
        <w:numPr>
          <w:ilvl w:val="0"/>
          <w:numId w:val="30"/>
        </w:numPr>
      </w:pPr>
      <w:r>
        <w:t xml:space="preserve">For more information on how targets were set for this indicator, see the </w:t>
      </w:r>
      <w:hyperlink r:id="rId14" w:history="1">
        <w:r w:rsidRPr="00E854C5">
          <w:rPr>
            <w:rStyle w:val="Hyperlink"/>
          </w:rPr>
          <w:t>Special Education Indicator Target Setting webpage</w:t>
        </w:r>
      </w:hyperlink>
      <w:r>
        <w:t>.</w:t>
      </w:r>
    </w:p>
    <w:p w14:paraId="5B199B4A" w14:textId="2065EF15" w:rsidR="00F622E4" w:rsidRDefault="00F622E4" w:rsidP="00F622E4">
      <w:pPr>
        <w:pStyle w:val="Heading3"/>
      </w:pPr>
      <w:r>
        <w:t>Indicator 2: Dropout Rate</w:t>
      </w:r>
    </w:p>
    <w:p w14:paraId="00674725" w14:textId="536DD2E3" w:rsidR="00F622E4" w:rsidRDefault="00F622E4" w:rsidP="00F622E4">
      <w:r>
        <w:t>Indicator 2 measures the percentage of students with disabilities</w:t>
      </w:r>
      <w:r w:rsidR="003F3D41">
        <w:t>,</w:t>
      </w:r>
      <w:r>
        <w:t xml:space="preserve"> ages 14</w:t>
      </w:r>
      <w:r w:rsidR="003F3D41">
        <w:t xml:space="preserve"> through </w:t>
      </w:r>
      <w:r>
        <w:t>21</w:t>
      </w:r>
      <w:r w:rsidR="003F3D41">
        <w:t>, who exited special education due to dropping out</w:t>
      </w:r>
      <w:r w:rsidR="00477BDB">
        <w:t>.</w:t>
      </w:r>
    </w:p>
    <w:p w14:paraId="15210114" w14:textId="77777777" w:rsidR="00F622E4" w:rsidRDefault="00F622E4" w:rsidP="00F622E4">
      <w:pPr>
        <w:pStyle w:val="Heading4"/>
      </w:pPr>
      <w:r>
        <w:t>Target</w:t>
      </w:r>
    </w:p>
    <w:p w14:paraId="2E331D4E" w14:textId="7C181A48" w:rsidR="00F622E4" w:rsidRDefault="00F622E4" w:rsidP="00F622E4">
      <w:r>
        <w:t xml:space="preserve">The target for Indicator </w:t>
      </w:r>
      <w:r w:rsidR="00477BDB">
        <w:t>2</w:t>
      </w:r>
      <w:r>
        <w:t xml:space="preserve"> is </w:t>
      </w:r>
      <w:r w:rsidR="00477BDB">
        <w:t>16.68</w:t>
      </w:r>
      <w:r>
        <w:t xml:space="preserve"> percent</w:t>
      </w:r>
      <w:r w:rsidR="00477BDB">
        <w:t xml:space="preserve"> or less</w:t>
      </w:r>
      <w:r>
        <w:t>.</w:t>
      </w:r>
    </w:p>
    <w:p w14:paraId="79F814A7" w14:textId="77777777" w:rsidR="00F622E4" w:rsidRDefault="00F622E4" w:rsidP="00F622E4">
      <w:pPr>
        <w:pStyle w:val="Heading4"/>
      </w:pPr>
      <w:r>
        <w:t>Data Source</w:t>
      </w:r>
    </w:p>
    <w:p w14:paraId="3D3D3C7C" w14:textId="33F4B2FE" w:rsidR="00F622E4" w:rsidRDefault="00F622E4" w:rsidP="00F622E4">
      <w:r>
        <w:t xml:space="preserve">Data are collected in the 2019-2020 EMIS year-end Student Standing, Special Education Event, Special Education Graduation, and Student Detail files. </w:t>
      </w:r>
    </w:p>
    <w:p w14:paraId="71463796" w14:textId="77777777" w:rsidR="00F622E4" w:rsidRDefault="00F622E4" w:rsidP="00F622E4">
      <w:pPr>
        <w:pStyle w:val="Heading4"/>
      </w:pPr>
      <w:r>
        <w:t>Notes</w:t>
      </w:r>
    </w:p>
    <w:p w14:paraId="1E4691BA" w14:textId="1CF8428B" w:rsidR="00FE577C" w:rsidRDefault="00FE577C" w:rsidP="00FE577C">
      <w:pPr>
        <w:pStyle w:val="ListParagraph"/>
        <w:numPr>
          <w:ilvl w:val="0"/>
          <w:numId w:val="35"/>
        </w:numPr>
      </w:pPr>
      <w:r w:rsidRPr="0093561C">
        <w:t xml:space="preserve">Beginning with the 2015-2016 data, </w:t>
      </w:r>
      <w:r>
        <w:t>the dropout</w:t>
      </w:r>
      <w:r w:rsidRPr="0093561C">
        <w:t xml:space="preserve"> </w:t>
      </w:r>
      <w:r w:rsidR="003F3D41">
        <w:t xml:space="preserve">rate </w:t>
      </w:r>
      <w:r w:rsidRPr="0093561C">
        <w:t xml:space="preserve">calculation reflects the number of students with disabilities, ages 14 through 21, who exited </w:t>
      </w:r>
      <w:r w:rsidR="003F3D41">
        <w:t>special education</w:t>
      </w:r>
      <w:r w:rsidRPr="0093561C">
        <w:t xml:space="preserve"> </w:t>
      </w:r>
      <w:r w:rsidR="003F3D41">
        <w:t>due to</w:t>
      </w:r>
      <w:r w:rsidRPr="0093561C">
        <w:t xml:space="preserve"> dropping out, divided by the total number of students with disabilities</w:t>
      </w:r>
      <w:r w:rsidR="009517D9">
        <w:t>,</w:t>
      </w:r>
      <w:r w:rsidRPr="0093561C">
        <w:t xml:space="preserve"> ages 14 through 21</w:t>
      </w:r>
      <w:r w:rsidR="009517D9">
        <w:t>,</w:t>
      </w:r>
      <w:r w:rsidRPr="0093561C">
        <w:t xml:space="preserve"> </w:t>
      </w:r>
      <w:r w:rsidR="009517D9">
        <w:t>who exited special education</w:t>
      </w:r>
      <w:r w:rsidRPr="0093561C">
        <w:t>.</w:t>
      </w:r>
    </w:p>
    <w:p w14:paraId="4DCB7C36" w14:textId="77777777" w:rsidR="00F731EC" w:rsidRDefault="00FE577C" w:rsidP="00F622E4">
      <w:pPr>
        <w:pStyle w:val="ListParagraph"/>
        <w:numPr>
          <w:ilvl w:val="0"/>
          <w:numId w:val="35"/>
        </w:numPr>
      </w:pPr>
      <w:r>
        <w:t>Dropout rate is not yet included in the ratings calculation and is offered for continuous improvement planning. Future ratings will include dropout rate.</w:t>
      </w:r>
    </w:p>
    <w:p w14:paraId="7606025D" w14:textId="59167676" w:rsidR="00F622E4" w:rsidRDefault="00F622E4" w:rsidP="00F622E4">
      <w:pPr>
        <w:pStyle w:val="ListParagraph"/>
        <w:numPr>
          <w:ilvl w:val="0"/>
          <w:numId w:val="35"/>
        </w:numPr>
      </w:pPr>
      <w:r>
        <w:lastRenderedPageBreak/>
        <w:t xml:space="preserve">For more information on how targets were set for this indicator, see the </w:t>
      </w:r>
      <w:hyperlink r:id="rId15" w:history="1">
        <w:r w:rsidRPr="00E854C5">
          <w:rPr>
            <w:rStyle w:val="Hyperlink"/>
          </w:rPr>
          <w:t>Special Education Indicator Target Setting webpage</w:t>
        </w:r>
      </w:hyperlink>
    </w:p>
    <w:p w14:paraId="625473B8" w14:textId="0C06B837" w:rsidR="006E3011" w:rsidRDefault="006E3011" w:rsidP="006E3011">
      <w:pPr>
        <w:pStyle w:val="Heading1"/>
      </w:pPr>
      <w:r>
        <w:t>Ensure Data Security</w:t>
      </w:r>
    </w:p>
    <w:p w14:paraId="198783CA" w14:textId="5A49AA2E" w:rsidR="006E3011" w:rsidRPr="00A66D91" w:rsidRDefault="006E3011" w:rsidP="006E3011">
      <w:pPr>
        <w:rPr>
          <w:rFonts w:eastAsia="Times New Roman" w:cs="Arial"/>
        </w:rPr>
      </w:pPr>
      <w:r w:rsidRPr="00A66D91">
        <w:rPr>
          <w:rFonts w:eastAsia="Times New Roman" w:cs="Arial"/>
        </w:rPr>
        <w:t xml:space="preserve">Each district is responsible </w:t>
      </w:r>
      <w:r>
        <w:rPr>
          <w:rFonts w:eastAsia="Times New Roman" w:cs="Arial"/>
        </w:rPr>
        <w:t>for</w:t>
      </w:r>
      <w:r w:rsidRPr="00A66D91">
        <w:rPr>
          <w:rFonts w:eastAsia="Times New Roman" w:cs="Arial"/>
        </w:rPr>
        <w:t xml:space="preserve"> manag</w:t>
      </w:r>
      <w:r>
        <w:rPr>
          <w:rFonts w:eastAsia="Times New Roman" w:cs="Arial"/>
        </w:rPr>
        <w:t>ing</w:t>
      </w:r>
      <w:r w:rsidRPr="00A66D91">
        <w:rPr>
          <w:rFonts w:eastAsia="Times New Roman" w:cs="Arial"/>
        </w:rPr>
        <w:t xml:space="preserve"> the security and local access to its rating report data. The data provided are for district use only and are NOT masked. Reports may contain information for group sizes of </w:t>
      </w:r>
      <w:r>
        <w:rPr>
          <w:rFonts w:eastAsia="Times New Roman" w:cs="Arial"/>
        </w:rPr>
        <w:t>fewer</w:t>
      </w:r>
      <w:r w:rsidRPr="00A66D91">
        <w:rPr>
          <w:rFonts w:eastAsia="Times New Roman" w:cs="Arial"/>
        </w:rPr>
        <w:t xml:space="preserve"> than 10 individuals. </w:t>
      </w:r>
      <w:r>
        <w:rPr>
          <w:rFonts w:eastAsia="Times New Roman" w:cs="Arial"/>
        </w:rPr>
        <w:t>Reports</w:t>
      </w:r>
      <w:r w:rsidRPr="00A66D91">
        <w:rPr>
          <w:rFonts w:eastAsia="Times New Roman" w:cs="Arial"/>
        </w:rPr>
        <w:t xml:space="preserve"> are not intended for public distribution. Districts should observe their local policies for security of unmasked data.</w:t>
      </w:r>
    </w:p>
    <w:p w14:paraId="3772EFA0" w14:textId="3F9AFCC7" w:rsidR="006E3011" w:rsidRDefault="006E3011" w:rsidP="006E3011">
      <w:pPr>
        <w:pStyle w:val="Heading1"/>
      </w:pPr>
      <w:r>
        <w:t>Appeals Process</w:t>
      </w:r>
    </w:p>
    <w:p w14:paraId="4CFF95B2" w14:textId="460F2D0E" w:rsidR="006E3011" w:rsidRPr="00A66D91" w:rsidRDefault="006E3011" w:rsidP="006E3011">
      <w:pPr>
        <w:shd w:val="clear" w:color="auto" w:fill="FFFFFF"/>
        <w:rPr>
          <w:rFonts w:eastAsia="Times New Roman" w:cs="Arial"/>
        </w:rPr>
      </w:pPr>
      <w:r w:rsidRPr="00A66D91">
        <w:rPr>
          <w:rFonts w:eastAsia="Times New Roman" w:cs="Arial"/>
        </w:rPr>
        <w:t>Districts wishing to appeal their ratings must submit a completed appeal form and supporting documentation by </w:t>
      </w:r>
      <w:r w:rsidR="00C72AB7">
        <w:rPr>
          <w:rFonts w:eastAsia="Times New Roman" w:cs="Arial"/>
          <w:b/>
          <w:bCs/>
        </w:rPr>
        <w:t>November 3</w:t>
      </w:r>
      <w:r>
        <w:rPr>
          <w:rFonts w:eastAsia="Times New Roman" w:cs="Arial"/>
          <w:b/>
          <w:bCs/>
        </w:rPr>
        <w:t>, 2022</w:t>
      </w:r>
      <w:r w:rsidRPr="00A66D91">
        <w:rPr>
          <w:rFonts w:eastAsia="Times New Roman" w:cs="Arial"/>
        </w:rPr>
        <w:t>.</w:t>
      </w:r>
    </w:p>
    <w:p w14:paraId="041EBD16" w14:textId="77777777" w:rsidR="006E3011" w:rsidRPr="00A66D91" w:rsidRDefault="006E3011" w:rsidP="006E3011">
      <w:pPr>
        <w:shd w:val="clear" w:color="auto" w:fill="FFFFFF"/>
        <w:rPr>
          <w:rFonts w:eastAsia="Times New Roman" w:cs="Arial"/>
        </w:rPr>
      </w:pPr>
      <w:r w:rsidRPr="00A66D91">
        <w:rPr>
          <w:rFonts w:eastAsia="Times New Roman" w:cs="Arial"/>
        </w:rPr>
        <w:t>Districts or schools considering an appeal may contact the Office for Exceptional Children at </w:t>
      </w:r>
      <w:hyperlink r:id="rId16" w:history="1">
        <w:r w:rsidRPr="00A66D91">
          <w:rPr>
            <w:rFonts w:eastAsia="Times New Roman" w:cs="Arial"/>
            <w:u w:val="single"/>
          </w:rPr>
          <w:t>determinations@education.ohio.gov</w:t>
        </w:r>
      </w:hyperlink>
      <w:r w:rsidRPr="00A66D91">
        <w:rPr>
          <w:rFonts w:eastAsia="Times New Roman" w:cs="Arial"/>
        </w:rPr>
        <w:t>.</w:t>
      </w:r>
    </w:p>
    <w:p w14:paraId="2590765A" w14:textId="2C77E8D3" w:rsidR="006E3011" w:rsidRPr="0021239F" w:rsidRDefault="006E3011" w:rsidP="006E3011">
      <w:pPr>
        <w:pStyle w:val="Heading1"/>
      </w:pPr>
      <w:r>
        <w:t>Public Reporting</w:t>
      </w:r>
    </w:p>
    <w:p w14:paraId="78F184E4" w14:textId="08F10D8A" w:rsidR="006E3011" w:rsidRPr="006C3845" w:rsidRDefault="006E3011" w:rsidP="006E3011">
      <w:pPr>
        <w:rPr>
          <w:rFonts w:cs="Arial"/>
        </w:rPr>
      </w:pPr>
      <w:r w:rsidRPr="00A66D91">
        <w:rPr>
          <w:rFonts w:cs="Arial"/>
          <w:shd w:val="clear" w:color="auto" w:fill="FFFFFF"/>
        </w:rPr>
        <w:t xml:space="preserve">The Ohio Department of Education reports annually to the public on the performance of each district’s special education program, including their Special Education </w:t>
      </w:r>
      <w:r>
        <w:rPr>
          <w:rFonts w:cs="Arial"/>
          <w:shd w:val="clear" w:color="auto" w:fill="FFFFFF"/>
        </w:rPr>
        <w:t xml:space="preserve">Indicator Data and Special Education </w:t>
      </w:r>
      <w:r w:rsidRPr="00A66D91">
        <w:rPr>
          <w:rFonts w:cs="Arial"/>
          <w:shd w:val="clear" w:color="auto" w:fill="FFFFFF"/>
        </w:rPr>
        <w:t>Rating</w:t>
      </w:r>
      <w:r>
        <w:rPr>
          <w:rFonts w:cs="Arial"/>
          <w:shd w:val="clear" w:color="auto" w:fill="FFFFFF"/>
        </w:rPr>
        <w:t xml:space="preserve">, on the Department’s </w:t>
      </w:r>
      <w:hyperlink r:id="rId17" w:history="1">
        <w:r w:rsidRPr="00BD23E4">
          <w:rPr>
            <w:rStyle w:val="Hyperlink"/>
            <w:rFonts w:cs="Arial"/>
            <w:shd w:val="clear" w:color="auto" w:fill="FFFFFF"/>
          </w:rPr>
          <w:t>website</w:t>
        </w:r>
      </w:hyperlink>
      <w:r>
        <w:rPr>
          <w:rFonts w:cs="Arial"/>
          <w:shd w:val="clear" w:color="auto" w:fill="FFFFFF"/>
        </w:rPr>
        <w:t>. The D</w:t>
      </w:r>
      <w:r w:rsidRPr="00A66D91">
        <w:rPr>
          <w:rFonts w:cs="Arial"/>
          <w:shd w:val="clear" w:color="auto" w:fill="FFFFFF"/>
        </w:rPr>
        <w:t>epartment will add the 20</w:t>
      </w:r>
      <w:r>
        <w:rPr>
          <w:rFonts w:cs="Arial"/>
          <w:shd w:val="clear" w:color="auto" w:fill="FFFFFF"/>
        </w:rPr>
        <w:t>22</w:t>
      </w:r>
      <w:r w:rsidRPr="00A66D91">
        <w:rPr>
          <w:rFonts w:cs="Arial"/>
          <w:shd w:val="clear" w:color="auto" w:fill="FFFFFF"/>
        </w:rPr>
        <w:t xml:space="preserve"> ratings to </w:t>
      </w:r>
      <w:r>
        <w:rPr>
          <w:rFonts w:cs="Arial"/>
          <w:shd w:val="clear" w:color="auto" w:fill="FFFFFF"/>
        </w:rPr>
        <w:t>the district-level Special Education Indicator Data</w:t>
      </w:r>
      <w:r w:rsidRPr="00A66D91">
        <w:rPr>
          <w:rFonts w:cs="Arial"/>
          <w:shd w:val="clear" w:color="auto" w:fill="FFFFFF"/>
        </w:rPr>
        <w:t xml:space="preserve"> report </w:t>
      </w:r>
      <w:r>
        <w:rPr>
          <w:rFonts w:cs="Arial"/>
          <w:shd w:val="clear" w:color="auto" w:fill="FFFFFF"/>
        </w:rPr>
        <w:t>after the appeals period has concluded</w:t>
      </w:r>
      <w:r w:rsidRPr="00A66D91">
        <w:rPr>
          <w:rFonts w:cs="Arial"/>
          <w:shd w:val="clear" w:color="auto" w:fill="FFFFFF"/>
        </w:rPr>
        <w:t>.</w:t>
      </w:r>
    </w:p>
    <w:p w14:paraId="57246514" w14:textId="77777777" w:rsidR="004C743A" w:rsidRPr="0021239F" w:rsidRDefault="004C743A" w:rsidP="0021239F"/>
    <w:sectPr w:rsidR="004C743A" w:rsidRPr="0021239F" w:rsidSect="00391F76">
      <w:headerReference w:type="even" r:id="rId18"/>
      <w:headerReference w:type="default" r:id="rId19"/>
      <w:footerReference w:type="even" r:id="rId20"/>
      <w:footerReference w:type="default" r:id="rId21"/>
      <w:pgSz w:w="12240" w:h="15840"/>
      <w:pgMar w:top="1440" w:right="720" w:bottom="144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6056E" w14:textId="77777777" w:rsidR="00F34E18" w:rsidRDefault="00F34E18" w:rsidP="00482494">
      <w:r>
        <w:separator/>
      </w:r>
    </w:p>
  </w:endnote>
  <w:endnote w:type="continuationSeparator" w:id="0">
    <w:p w14:paraId="11FA7B70" w14:textId="77777777" w:rsidR="00F34E18" w:rsidRDefault="00F34E18" w:rsidP="00482494">
      <w:r>
        <w:continuationSeparator/>
      </w:r>
    </w:p>
  </w:endnote>
  <w:endnote w:type="continuationNotice" w:id="1">
    <w:p w14:paraId="2579B29F" w14:textId="77777777" w:rsidR="00F34E18" w:rsidRDefault="00F34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02EB378F" w14:textId="77777777" w:rsidR="00F60D6B" w:rsidRDefault="00F60D6B" w:rsidP="00F60D6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4004970"/>
      <w:docPartObj>
        <w:docPartGallery w:val="Page Numbers (Bottom of Page)"/>
        <w:docPartUnique/>
      </w:docPartObj>
    </w:sdtPr>
    <w:sdtEndPr>
      <w:rPr>
        <w:rStyle w:val="PageNumber"/>
      </w:rPr>
    </w:sdtEndPr>
    <w:sdtContent>
      <w:p w14:paraId="4590CB77"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3F5335C3" w14:textId="77777777" w:rsidR="00482494" w:rsidRDefault="00391F76" w:rsidP="00F60D6B">
    <w:pPr>
      <w:pStyle w:val="Footer"/>
      <w:ind w:right="360" w:firstLine="360"/>
    </w:pPr>
    <w:r>
      <w:rPr>
        <w:noProof/>
      </w:rPr>
      <mc:AlternateContent>
        <mc:Choice Requires="wps">
          <w:drawing>
            <wp:inline distT="0" distB="0" distL="0" distR="0" wp14:anchorId="572D9363" wp14:editId="0DA48BC6">
              <wp:extent cx="3657600" cy="310551"/>
              <wp:effectExtent l="0" t="0" r="0" b="0"/>
              <wp:docPr id="1" name="Text Box 1"/>
              <wp:cNvGraphicFramePr/>
              <a:graphic xmlns:a="http://schemas.openxmlformats.org/drawingml/2006/main">
                <a:graphicData uri="http://schemas.microsoft.com/office/word/2010/wordprocessingShape">
                  <wps:wsp>
                    <wps:cNvSpPr txBox="1"/>
                    <wps:spPr>
                      <a:xfrm>
                        <a:off x="0" y="0"/>
                        <a:ext cx="3657600" cy="310551"/>
                      </a:xfrm>
                      <a:prstGeom prst="rect">
                        <a:avLst/>
                      </a:prstGeom>
                      <a:noFill/>
                      <a:ln w="6350">
                        <a:noFill/>
                      </a:ln>
                    </wps:spPr>
                    <wps:txbx>
                      <w:txbxContent>
                        <w:p w14:paraId="1EA979B7" w14:textId="613BB7FF" w:rsidR="00F60D6B" w:rsidRPr="0062622A" w:rsidRDefault="0062622A">
                          <w:pPr>
                            <w:rPr>
                              <w:color w:val="000000" w:themeColor="text1"/>
                              <w:sz w:val="16"/>
                              <w:szCs w:val="16"/>
                            </w:rPr>
                          </w:pPr>
                          <w:r w:rsidRPr="0062622A">
                            <w:rPr>
                              <w:color w:val="000000" w:themeColor="text1"/>
                              <w:sz w:val="16"/>
                              <w:szCs w:val="16"/>
                            </w:rPr>
                            <w:ptab w:relativeTo="margin" w:alignment="left" w:leader="none"/>
                          </w:r>
                          <w:r w:rsidR="00F60D6B" w:rsidRPr="0062622A">
                            <w:rPr>
                              <w:color w:val="000000" w:themeColor="text1"/>
                              <w:sz w:val="16"/>
                              <w:szCs w:val="16"/>
                            </w:rPr>
                            <w:t xml:space="preserve">Page </w:t>
                          </w:r>
                          <w:r w:rsidR="004D07AE" w:rsidRPr="0062622A">
                            <w:rPr>
                              <w:color w:val="000000" w:themeColor="text1"/>
                              <w:sz w:val="16"/>
                              <w:szCs w:val="16"/>
                            </w:rPr>
                            <w:fldChar w:fldCharType="begin"/>
                          </w:r>
                          <w:r w:rsidR="004D07AE" w:rsidRPr="0062622A">
                            <w:rPr>
                              <w:color w:val="000000" w:themeColor="text1"/>
                              <w:sz w:val="16"/>
                              <w:szCs w:val="16"/>
                            </w:rPr>
                            <w:instrText xml:space="preserve"> PAGE   \* MERGEFORMAT </w:instrText>
                          </w:r>
                          <w:r w:rsidR="004D07AE" w:rsidRPr="0062622A">
                            <w:rPr>
                              <w:color w:val="000000" w:themeColor="text1"/>
                              <w:sz w:val="16"/>
                              <w:szCs w:val="16"/>
                            </w:rPr>
                            <w:fldChar w:fldCharType="separate"/>
                          </w:r>
                          <w:r w:rsidR="00FD3A6B" w:rsidRPr="0062622A">
                            <w:rPr>
                              <w:noProof/>
                              <w:color w:val="000000" w:themeColor="text1"/>
                              <w:sz w:val="16"/>
                              <w:szCs w:val="16"/>
                            </w:rPr>
                            <w:t>1</w:t>
                          </w:r>
                          <w:r w:rsidR="004D07AE" w:rsidRPr="0062622A">
                            <w:rPr>
                              <w:noProof/>
                              <w:color w:val="000000" w:themeColor="text1"/>
                              <w:sz w:val="16"/>
                              <w:szCs w:val="16"/>
                            </w:rPr>
                            <w:fldChar w:fldCharType="end"/>
                          </w:r>
                          <w:r w:rsidR="00F60D6B" w:rsidRPr="0062622A">
                            <w:rPr>
                              <w:color w:val="000000" w:themeColor="text1"/>
                              <w:sz w:val="16"/>
                              <w:szCs w:val="16"/>
                            </w:rPr>
                            <w:t xml:space="preserve"> | </w:t>
                          </w:r>
                          <w:r w:rsidR="00594DC5" w:rsidRPr="0062622A">
                            <w:rPr>
                              <w:color w:val="000000" w:themeColor="text1"/>
                              <w:sz w:val="16"/>
                              <w:szCs w:val="16"/>
                            </w:rPr>
                            <w:t>Ohio’s 2022 Special Education Ratings Process</w:t>
                          </w:r>
                          <w:r w:rsidR="00980611" w:rsidRPr="0062622A">
                            <w:rPr>
                              <w:color w:val="000000" w:themeColor="text1"/>
                              <w:sz w:val="16"/>
                              <w:szCs w:val="16"/>
                            </w:rPr>
                            <w:t xml:space="preserve"> </w:t>
                          </w:r>
                          <w:r w:rsidR="00F60D6B" w:rsidRPr="0062622A">
                            <w:rPr>
                              <w:color w:val="000000" w:themeColor="text1"/>
                              <w:sz w:val="16"/>
                              <w:szCs w:val="16"/>
                            </w:rPr>
                            <w:t xml:space="preserve">| </w:t>
                          </w:r>
                          <w:r w:rsidR="00C72AB7">
                            <w:rPr>
                              <w:color w:val="000000" w:themeColor="text1"/>
                              <w:sz w:val="16"/>
                              <w:szCs w:val="16"/>
                            </w:rPr>
                            <w:t>October</w:t>
                          </w:r>
                          <w:r w:rsidR="00594DC5" w:rsidRPr="0062622A">
                            <w:rPr>
                              <w:color w:val="000000" w:themeColor="text1"/>
                              <w:sz w:val="16"/>
                              <w:szCs w:val="16"/>
                            </w:rPr>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72D9363" id="_x0000_t202" coordsize="21600,21600" o:spt="202" path="m,l,21600r21600,l21600,xe">
              <v:stroke joinstyle="miter"/>
              <v:path gradientshapeok="t" o:connecttype="rect"/>
            </v:shapetype>
            <v:shape id="Text Box 1" o:spid="_x0000_s1026" type="#_x0000_t202" style="width:4in;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" filled="f" stroked="f" strokeweight=".5pt">
              <v:textbox>
                <w:txbxContent>
                  <w:p w14:paraId="1EA979B7" w14:textId="613BB7FF" w:rsidR="00F60D6B" w:rsidRPr="0062622A" w:rsidRDefault="0062622A">
                    <w:pPr>
                      <w:rPr>
                        <w:color w:val="000000" w:themeColor="text1"/>
                        <w:sz w:val="16"/>
                        <w:szCs w:val="16"/>
                      </w:rPr>
                    </w:pPr>
                    <w:r w:rsidRPr="0062622A">
                      <w:rPr>
                        <w:color w:val="000000" w:themeColor="text1"/>
                        <w:sz w:val="16"/>
                        <w:szCs w:val="16"/>
                      </w:rPr>
                      <w:ptab w:relativeTo="margin" w:alignment="left" w:leader="none"/>
                    </w:r>
                    <w:r w:rsidR="00F60D6B" w:rsidRPr="0062622A">
                      <w:rPr>
                        <w:color w:val="000000" w:themeColor="text1"/>
                        <w:sz w:val="16"/>
                        <w:szCs w:val="16"/>
                      </w:rPr>
                      <w:t xml:space="preserve">Page </w:t>
                    </w:r>
                    <w:r w:rsidR="004D07AE" w:rsidRPr="0062622A">
                      <w:rPr>
                        <w:color w:val="000000" w:themeColor="text1"/>
                        <w:sz w:val="16"/>
                        <w:szCs w:val="16"/>
                      </w:rPr>
                      <w:fldChar w:fldCharType="begin"/>
                    </w:r>
                    <w:r w:rsidR="004D07AE" w:rsidRPr="0062622A">
                      <w:rPr>
                        <w:color w:val="000000" w:themeColor="text1"/>
                        <w:sz w:val="16"/>
                        <w:szCs w:val="16"/>
                      </w:rPr>
                      <w:instrText xml:space="preserve"> PAGE   \* MERGEFORMAT </w:instrText>
                    </w:r>
                    <w:r w:rsidR="004D07AE" w:rsidRPr="0062622A">
                      <w:rPr>
                        <w:color w:val="000000" w:themeColor="text1"/>
                        <w:sz w:val="16"/>
                        <w:szCs w:val="16"/>
                      </w:rPr>
                      <w:fldChar w:fldCharType="separate"/>
                    </w:r>
                    <w:r w:rsidR="00FD3A6B" w:rsidRPr="0062622A">
                      <w:rPr>
                        <w:noProof/>
                        <w:color w:val="000000" w:themeColor="text1"/>
                        <w:sz w:val="16"/>
                        <w:szCs w:val="16"/>
                      </w:rPr>
                      <w:t>1</w:t>
                    </w:r>
                    <w:r w:rsidR="004D07AE" w:rsidRPr="0062622A">
                      <w:rPr>
                        <w:noProof/>
                        <w:color w:val="000000" w:themeColor="text1"/>
                        <w:sz w:val="16"/>
                        <w:szCs w:val="16"/>
                      </w:rPr>
                      <w:fldChar w:fldCharType="end"/>
                    </w:r>
                    <w:r w:rsidR="00F60D6B" w:rsidRPr="0062622A">
                      <w:rPr>
                        <w:color w:val="000000" w:themeColor="text1"/>
                        <w:sz w:val="16"/>
                        <w:szCs w:val="16"/>
                      </w:rPr>
                      <w:t xml:space="preserve"> | </w:t>
                    </w:r>
                    <w:r w:rsidR="00594DC5" w:rsidRPr="0062622A">
                      <w:rPr>
                        <w:color w:val="000000" w:themeColor="text1"/>
                        <w:sz w:val="16"/>
                        <w:szCs w:val="16"/>
                      </w:rPr>
                      <w:t>Ohio’s 2022 Special Education Ratings Process</w:t>
                    </w:r>
                    <w:r w:rsidR="00980611" w:rsidRPr="0062622A">
                      <w:rPr>
                        <w:color w:val="000000" w:themeColor="text1"/>
                        <w:sz w:val="16"/>
                        <w:szCs w:val="16"/>
                      </w:rPr>
                      <w:t xml:space="preserve"> </w:t>
                    </w:r>
                    <w:r w:rsidR="00F60D6B" w:rsidRPr="0062622A">
                      <w:rPr>
                        <w:color w:val="000000" w:themeColor="text1"/>
                        <w:sz w:val="16"/>
                        <w:szCs w:val="16"/>
                      </w:rPr>
                      <w:t xml:space="preserve">| </w:t>
                    </w:r>
                    <w:r w:rsidR="00C72AB7">
                      <w:rPr>
                        <w:color w:val="000000" w:themeColor="text1"/>
                        <w:sz w:val="16"/>
                        <w:szCs w:val="16"/>
                      </w:rPr>
                      <w:t>October</w:t>
                    </w:r>
                    <w:r w:rsidR="00594DC5" w:rsidRPr="0062622A">
                      <w:rPr>
                        <w:color w:val="000000" w:themeColor="text1"/>
                        <w:sz w:val="16"/>
                        <w:szCs w:val="16"/>
                      </w:rPr>
                      <w:t xml:space="preserve"> 2022</w:t>
                    </w:r>
                  </w:p>
                </w:txbxContent>
              </v:textbox>
              <w10:anchorlock/>
            </v:shape>
          </w:pict>
        </mc:Fallback>
      </mc:AlternateContent>
    </w:r>
    <w:r>
      <w:rPr>
        <w:noProof/>
      </w:rPr>
      <w:drawing>
        <wp:anchor distT="0" distB="0" distL="114300" distR="114300" simplePos="0" relativeHeight="251658241" behindDoc="1" locked="0" layoutInCell="1" allowOverlap="1" wp14:anchorId="58D3A85B" wp14:editId="56B53B7F">
          <wp:simplePos x="0" y="0"/>
          <wp:positionH relativeFrom="margin">
            <wp:align>center</wp:align>
          </wp:positionH>
          <wp:positionV relativeFrom="bottomMargin">
            <wp:align>top</wp:align>
          </wp:positionV>
          <wp:extent cx="7785100" cy="88392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85100" cy="883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4ABD" w14:textId="77777777" w:rsidR="00F34E18" w:rsidRDefault="00F34E18" w:rsidP="00482494">
      <w:r>
        <w:separator/>
      </w:r>
    </w:p>
  </w:footnote>
  <w:footnote w:type="continuationSeparator" w:id="0">
    <w:p w14:paraId="42F447D5" w14:textId="77777777" w:rsidR="00F34E18" w:rsidRDefault="00F34E18" w:rsidP="00482494">
      <w:r>
        <w:continuationSeparator/>
      </w:r>
    </w:p>
  </w:footnote>
  <w:footnote w:type="continuationNotice" w:id="1">
    <w:p w14:paraId="042C363E" w14:textId="77777777" w:rsidR="00F34E18" w:rsidRDefault="00F34E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76FE"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6A05A809" w14:textId="77777777" w:rsidR="00F60D6B" w:rsidRDefault="00F60D6B" w:rsidP="00F60D6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7686302"/>
      <w:docPartObj>
        <w:docPartGallery w:val="Page Numbers (Top of Page)"/>
        <w:docPartUnique/>
      </w:docPartObj>
    </w:sdtPr>
    <w:sdtEndPr>
      <w:rPr>
        <w:rStyle w:val="PageNumber"/>
      </w:rPr>
    </w:sdtEndPr>
    <w:sdtContent>
      <w:p w14:paraId="413E490F"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22DF4692" w14:textId="77777777" w:rsidR="00482494" w:rsidRDefault="00482494" w:rsidP="00F60D6B">
    <w:pPr>
      <w:pStyle w:val="Header"/>
      <w:ind w:firstLine="360"/>
    </w:pPr>
    <w:r>
      <w:rPr>
        <w:noProof/>
      </w:rPr>
      <w:drawing>
        <wp:anchor distT="0" distB="0" distL="114300" distR="114300" simplePos="0" relativeHeight="251658240" behindDoc="1" locked="0" layoutInCell="1" allowOverlap="1" wp14:anchorId="6F3790D2" wp14:editId="3B235D0B">
          <wp:simplePos x="0" y="0"/>
          <wp:positionH relativeFrom="page">
            <wp:align>right</wp:align>
          </wp:positionH>
          <wp:positionV relativeFrom="paragraph">
            <wp:posOffset>9525</wp:posOffset>
          </wp:positionV>
          <wp:extent cx="7771086" cy="1176728"/>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1086" cy="11767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1813"/>
    <w:multiLevelType w:val="hybridMultilevel"/>
    <w:tmpl w:val="AB22B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6589C"/>
    <w:multiLevelType w:val="hybridMultilevel"/>
    <w:tmpl w:val="33BA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55006"/>
    <w:multiLevelType w:val="hybridMultilevel"/>
    <w:tmpl w:val="75688B7A"/>
    <w:lvl w:ilvl="0" w:tplc="6BB2F80C">
      <w:start w:val="1"/>
      <w:numFmt w:val="bullet"/>
      <w:lvlText w:val=""/>
      <w:lvlJc w:val="left"/>
      <w:pPr>
        <w:ind w:left="720" w:hanging="360"/>
      </w:pPr>
      <w:rPr>
        <w:rFonts w:ascii="Symbol" w:hAnsi="Symbol" w:hint="default"/>
      </w:rPr>
    </w:lvl>
    <w:lvl w:ilvl="1" w:tplc="A7D40380">
      <w:start w:val="1"/>
      <w:numFmt w:val="bullet"/>
      <w:lvlText w:val="o"/>
      <w:lvlJc w:val="left"/>
      <w:pPr>
        <w:ind w:left="1440" w:hanging="360"/>
      </w:pPr>
      <w:rPr>
        <w:rFonts w:ascii="Courier New" w:hAnsi="Courier New" w:hint="default"/>
      </w:rPr>
    </w:lvl>
    <w:lvl w:ilvl="2" w:tplc="8EF837CC">
      <w:start w:val="1"/>
      <w:numFmt w:val="bullet"/>
      <w:lvlText w:val=""/>
      <w:lvlJc w:val="left"/>
      <w:pPr>
        <w:ind w:left="2160" w:hanging="360"/>
      </w:pPr>
      <w:rPr>
        <w:rFonts w:ascii="Wingdings" w:hAnsi="Wingdings" w:hint="default"/>
      </w:rPr>
    </w:lvl>
    <w:lvl w:ilvl="3" w:tplc="EB12D75A">
      <w:start w:val="1"/>
      <w:numFmt w:val="bullet"/>
      <w:lvlText w:val=""/>
      <w:lvlJc w:val="left"/>
      <w:pPr>
        <w:ind w:left="2880" w:hanging="360"/>
      </w:pPr>
      <w:rPr>
        <w:rFonts w:ascii="Symbol" w:hAnsi="Symbol" w:hint="default"/>
      </w:rPr>
    </w:lvl>
    <w:lvl w:ilvl="4" w:tplc="0F2687BE">
      <w:start w:val="1"/>
      <w:numFmt w:val="bullet"/>
      <w:lvlText w:val="o"/>
      <w:lvlJc w:val="left"/>
      <w:pPr>
        <w:ind w:left="3600" w:hanging="360"/>
      </w:pPr>
      <w:rPr>
        <w:rFonts w:ascii="Courier New" w:hAnsi="Courier New" w:hint="default"/>
      </w:rPr>
    </w:lvl>
    <w:lvl w:ilvl="5" w:tplc="EC4495B4">
      <w:start w:val="1"/>
      <w:numFmt w:val="bullet"/>
      <w:lvlText w:val=""/>
      <w:lvlJc w:val="left"/>
      <w:pPr>
        <w:ind w:left="4320" w:hanging="360"/>
      </w:pPr>
      <w:rPr>
        <w:rFonts w:ascii="Wingdings" w:hAnsi="Wingdings" w:hint="default"/>
      </w:rPr>
    </w:lvl>
    <w:lvl w:ilvl="6" w:tplc="875A2A6A">
      <w:start w:val="1"/>
      <w:numFmt w:val="bullet"/>
      <w:lvlText w:val=""/>
      <w:lvlJc w:val="left"/>
      <w:pPr>
        <w:ind w:left="5040" w:hanging="360"/>
      </w:pPr>
      <w:rPr>
        <w:rFonts w:ascii="Symbol" w:hAnsi="Symbol" w:hint="default"/>
      </w:rPr>
    </w:lvl>
    <w:lvl w:ilvl="7" w:tplc="A5D08EBE">
      <w:start w:val="1"/>
      <w:numFmt w:val="bullet"/>
      <w:lvlText w:val="o"/>
      <w:lvlJc w:val="left"/>
      <w:pPr>
        <w:ind w:left="5760" w:hanging="360"/>
      </w:pPr>
      <w:rPr>
        <w:rFonts w:ascii="Courier New" w:hAnsi="Courier New" w:hint="default"/>
      </w:rPr>
    </w:lvl>
    <w:lvl w:ilvl="8" w:tplc="AB2EAFCC">
      <w:start w:val="1"/>
      <w:numFmt w:val="bullet"/>
      <w:lvlText w:val=""/>
      <w:lvlJc w:val="left"/>
      <w:pPr>
        <w:ind w:left="6480" w:hanging="360"/>
      </w:pPr>
      <w:rPr>
        <w:rFonts w:ascii="Wingdings" w:hAnsi="Wingdings" w:hint="default"/>
      </w:rPr>
    </w:lvl>
  </w:abstractNum>
  <w:abstractNum w:abstractNumId="3" w15:restartNumberingAfterBreak="0">
    <w:nsid w:val="08E56BE8"/>
    <w:multiLevelType w:val="hybridMultilevel"/>
    <w:tmpl w:val="BF70B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A0714"/>
    <w:multiLevelType w:val="hybridMultilevel"/>
    <w:tmpl w:val="35F68ADC"/>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0E4E7E"/>
    <w:multiLevelType w:val="hybridMultilevel"/>
    <w:tmpl w:val="027C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E4F78"/>
    <w:multiLevelType w:val="hybridMultilevel"/>
    <w:tmpl w:val="D3201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C314F"/>
    <w:multiLevelType w:val="hybridMultilevel"/>
    <w:tmpl w:val="0714C9E8"/>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A698C"/>
    <w:multiLevelType w:val="hybridMultilevel"/>
    <w:tmpl w:val="EDCAF6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F1C62"/>
    <w:multiLevelType w:val="hybridMultilevel"/>
    <w:tmpl w:val="1604FB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A432D"/>
    <w:multiLevelType w:val="hybridMultilevel"/>
    <w:tmpl w:val="CDB40B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6A634D"/>
    <w:multiLevelType w:val="hybridMultilevel"/>
    <w:tmpl w:val="A67093B0"/>
    <w:lvl w:ilvl="0" w:tplc="2F8EC3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094ADC"/>
    <w:multiLevelType w:val="multilevel"/>
    <w:tmpl w:val="4ED4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261147"/>
    <w:multiLevelType w:val="hybridMultilevel"/>
    <w:tmpl w:val="35F68AD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16429F"/>
    <w:multiLevelType w:val="hybridMultilevel"/>
    <w:tmpl w:val="3466BC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905FDA"/>
    <w:multiLevelType w:val="hybridMultilevel"/>
    <w:tmpl w:val="D6FAB134"/>
    <w:lvl w:ilvl="0" w:tplc="AA9240CE">
      <w:start w:val="1"/>
      <w:numFmt w:val="bullet"/>
      <w:lvlText w:val=""/>
      <w:lvlJc w:val="left"/>
      <w:pPr>
        <w:ind w:left="720" w:hanging="360"/>
      </w:pPr>
      <w:rPr>
        <w:rFonts w:ascii="Symbol" w:hAnsi="Symbol" w:hint="default"/>
      </w:rPr>
    </w:lvl>
    <w:lvl w:ilvl="1" w:tplc="B3C878AE">
      <w:start w:val="1"/>
      <w:numFmt w:val="bullet"/>
      <w:lvlText w:val="o"/>
      <w:lvlJc w:val="left"/>
      <w:pPr>
        <w:ind w:left="1440" w:hanging="360"/>
      </w:pPr>
      <w:rPr>
        <w:rFonts w:ascii="Courier New" w:hAnsi="Courier New" w:hint="default"/>
      </w:rPr>
    </w:lvl>
    <w:lvl w:ilvl="2" w:tplc="431038F4">
      <w:start w:val="1"/>
      <w:numFmt w:val="bullet"/>
      <w:lvlText w:val=""/>
      <w:lvlJc w:val="left"/>
      <w:pPr>
        <w:ind w:left="2160" w:hanging="360"/>
      </w:pPr>
      <w:rPr>
        <w:rFonts w:ascii="Wingdings" w:hAnsi="Wingdings" w:hint="default"/>
      </w:rPr>
    </w:lvl>
    <w:lvl w:ilvl="3" w:tplc="628CFDEE">
      <w:start w:val="1"/>
      <w:numFmt w:val="bullet"/>
      <w:lvlText w:val=""/>
      <w:lvlJc w:val="left"/>
      <w:pPr>
        <w:ind w:left="2880" w:hanging="360"/>
      </w:pPr>
      <w:rPr>
        <w:rFonts w:ascii="Symbol" w:hAnsi="Symbol" w:hint="default"/>
      </w:rPr>
    </w:lvl>
    <w:lvl w:ilvl="4" w:tplc="53DEED2A">
      <w:start w:val="1"/>
      <w:numFmt w:val="bullet"/>
      <w:lvlText w:val="o"/>
      <w:lvlJc w:val="left"/>
      <w:pPr>
        <w:ind w:left="3600" w:hanging="360"/>
      </w:pPr>
      <w:rPr>
        <w:rFonts w:ascii="Courier New" w:hAnsi="Courier New" w:hint="default"/>
      </w:rPr>
    </w:lvl>
    <w:lvl w:ilvl="5" w:tplc="16C25C2E">
      <w:start w:val="1"/>
      <w:numFmt w:val="bullet"/>
      <w:lvlText w:val=""/>
      <w:lvlJc w:val="left"/>
      <w:pPr>
        <w:ind w:left="4320" w:hanging="360"/>
      </w:pPr>
      <w:rPr>
        <w:rFonts w:ascii="Wingdings" w:hAnsi="Wingdings" w:hint="default"/>
      </w:rPr>
    </w:lvl>
    <w:lvl w:ilvl="6" w:tplc="E5185558">
      <w:start w:val="1"/>
      <w:numFmt w:val="bullet"/>
      <w:lvlText w:val=""/>
      <w:lvlJc w:val="left"/>
      <w:pPr>
        <w:ind w:left="5040" w:hanging="360"/>
      </w:pPr>
      <w:rPr>
        <w:rFonts w:ascii="Symbol" w:hAnsi="Symbol" w:hint="default"/>
      </w:rPr>
    </w:lvl>
    <w:lvl w:ilvl="7" w:tplc="93F82060">
      <w:start w:val="1"/>
      <w:numFmt w:val="bullet"/>
      <w:lvlText w:val="o"/>
      <w:lvlJc w:val="left"/>
      <w:pPr>
        <w:ind w:left="5760" w:hanging="360"/>
      </w:pPr>
      <w:rPr>
        <w:rFonts w:ascii="Courier New" w:hAnsi="Courier New" w:hint="default"/>
      </w:rPr>
    </w:lvl>
    <w:lvl w:ilvl="8" w:tplc="7CDA24DE">
      <w:start w:val="1"/>
      <w:numFmt w:val="bullet"/>
      <w:lvlText w:val=""/>
      <w:lvlJc w:val="left"/>
      <w:pPr>
        <w:ind w:left="6480" w:hanging="360"/>
      </w:pPr>
      <w:rPr>
        <w:rFonts w:ascii="Wingdings" w:hAnsi="Wingdings" w:hint="default"/>
      </w:rPr>
    </w:lvl>
  </w:abstractNum>
  <w:abstractNum w:abstractNumId="16" w15:restartNumberingAfterBreak="0">
    <w:nsid w:val="2EF352B5"/>
    <w:multiLevelType w:val="hybridMultilevel"/>
    <w:tmpl w:val="7ADE0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F79A1"/>
    <w:multiLevelType w:val="hybridMultilevel"/>
    <w:tmpl w:val="E74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F5733"/>
    <w:multiLevelType w:val="hybridMultilevel"/>
    <w:tmpl w:val="1234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555652"/>
    <w:multiLevelType w:val="multilevel"/>
    <w:tmpl w:val="8BF8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36C50B2"/>
    <w:multiLevelType w:val="multilevel"/>
    <w:tmpl w:val="1A5A3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2D3BF2"/>
    <w:multiLevelType w:val="hybridMultilevel"/>
    <w:tmpl w:val="FC08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563C07"/>
    <w:multiLevelType w:val="hybridMultilevel"/>
    <w:tmpl w:val="1EA0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05BEF"/>
    <w:multiLevelType w:val="hybridMultilevel"/>
    <w:tmpl w:val="A67093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BE7144"/>
    <w:multiLevelType w:val="hybridMultilevel"/>
    <w:tmpl w:val="1B3AF28A"/>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786B54"/>
    <w:multiLevelType w:val="hybridMultilevel"/>
    <w:tmpl w:val="55CCD0E2"/>
    <w:lvl w:ilvl="0" w:tplc="82AEC064">
      <w:start w:val="1"/>
      <w:numFmt w:val="decimal"/>
      <w:pStyle w:val="NumberedList"/>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FE6408"/>
    <w:multiLevelType w:val="hybridMultilevel"/>
    <w:tmpl w:val="E19238D6"/>
    <w:lvl w:ilvl="0" w:tplc="745C74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5D73EF"/>
    <w:multiLevelType w:val="hybridMultilevel"/>
    <w:tmpl w:val="E8545CE4"/>
    <w:lvl w:ilvl="0" w:tplc="EF902F46">
      <w:start w:val="1"/>
      <w:numFmt w:val="bullet"/>
      <w:lvlText w:val=""/>
      <w:lvlJc w:val="left"/>
      <w:pPr>
        <w:ind w:left="720" w:hanging="360"/>
      </w:pPr>
      <w:rPr>
        <w:rFonts w:ascii="Symbol" w:hAnsi="Symbol" w:hint="default"/>
      </w:rPr>
    </w:lvl>
    <w:lvl w:ilvl="1" w:tplc="FFA2891A">
      <w:start w:val="1"/>
      <w:numFmt w:val="bullet"/>
      <w:lvlText w:val="o"/>
      <w:lvlJc w:val="left"/>
      <w:pPr>
        <w:ind w:left="1440" w:hanging="360"/>
      </w:pPr>
      <w:rPr>
        <w:rFonts w:ascii="Courier New" w:hAnsi="Courier New" w:hint="default"/>
      </w:rPr>
    </w:lvl>
    <w:lvl w:ilvl="2" w:tplc="4F9A4F12">
      <w:start w:val="1"/>
      <w:numFmt w:val="bullet"/>
      <w:lvlText w:val=""/>
      <w:lvlJc w:val="left"/>
      <w:pPr>
        <w:ind w:left="2160" w:hanging="360"/>
      </w:pPr>
      <w:rPr>
        <w:rFonts w:ascii="Wingdings" w:hAnsi="Wingdings" w:hint="default"/>
      </w:rPr>
    </w:lvl>
    <w:lvl w:ilvl="3" w:tplc="D4BA9E4A">
      <w:start w:val="1"/>
      <w:numFmt w:val="bullet"/>
      <w:lvlText w:val=""/>
      <w:lvlJc w:val="left"/>
      <w:pPr>
        <w:ind w:left="2880" w:hanging="360"/>
      </w:pPr>
      <w:rPr>
        <w:rFonts w:ascii="Symbol" w:hAnsi="Symbol" w:hint="default"/>
      </w:rPr>
    </w:lvl>
    <w:lvl w:ilvl="4" w:tplc="287ECBE6">
      <w:start w:val="1"/>
      <w:numFmt w:val="bullet"/>
      <w:lvlText w:val="o"/>
      <w:lvlJc w:val="left"/>
      <w:pPr>
        <w:ind w:left="3600" w:hanging="360"/>
      </w:pPr>
      <w:rPr>
        <w:rFonts w:ascii="Courier New" w:hAnsi="Courier New" w:hint="default"/>
      </w:rPr>
    </w:lvl>
    <w:lvl w:ilvl="5" w:tplc="DA1E4A1A">
      <w:start w:val="1"/>
      <w:numFmt w:val="bullet"/>
      <w:lvlText w:val=""/>
      <w:lvlJc w:val="left"/>
      <w:pPr>
        <w:ind w:left="4320" w:hanging="360"/>
      </w:pPr>
      <w:rPr>
        <w:rFonts w:ascii="Wingdings" w:hAnsi="Wingdings" w:hint="default"/>
      </w:rPr>
    </w:lvl>
    <w:lvl w:ilvl="6" w:tplc="3440FE92">
      <w:start w:val="1"/>
      <w:numFmt w:val="bullet"/>
      <w:lvlText w:val=""/>
      <w:lvlJc w:val="left"/>
      <w:pPr>
        <w:ind w:left="5040" w:hanging="360"/>
      </w:pPr>
      <w:rPr>
        <w:rFonts w:ascii="Symbol" w:hAnsi="Symbol" w:hint="default"/>
      </w:rPr>
    </w:lvl>
    <w:lvl w:ilvl="7" w:tplc="CCE02F2A">
      <w:start w:val="1"/>
      <w:numFmt w:val="bullet"/>
      <w:lvlText w:val="o"/>
      <w:lvlJc w:val="left"/>
      <w:pPr>
        <w:ind w:left="5760" w:hanging="360"/>
      </w:pPr>
      <w:rPr>
        <w:rFonts w:ascii="Courier New" w:hAnsi="Courier New" w:hint="default"/>
      </w:rPr>
    </w:lvl>
    <w:lvl w:ilvl="8" w:tplc="B8D44DD8">
      <w:start w:val="1"/>
      <w:numFmt w:val="bullet"/>
      <w:lvlText w:val=""/>
      <w:lvlJc w:val="left"/>
      <w:pPr>
        <w:ind w:left="6480" w:hanging="360"/>
      </w:pPr>
      <w:rPr>
        <w:rFonts w:ascii="Wingdings" w:hAnsi="Wingdings" w:hint="default"/>
      </w:rPr>
    </w:lvl>
  </w:abstractNum>
  <w:abstractNum w:abstractNumId="28" w15:restartNumberingAfterBreak="0">
    <w:nsid w:val="6A7C7185"/>
    <w:multiLevelType w:val="hybridMultilevel"/>
    <w:tmpl w:val="8DA812DA"/>
    <w:lvl w:ilvl="0" w:tplc="A46A013C">
      <w:start w:val="1"/>
      <w:numFmt w:val="bullet"/>
      <w:lvlText w:val=""/>
      <w:lvlJc w:val="left"/>
      <w:pPr>
        <w:ind w:left="720" w:hanging="360"/>
      </w:pPr>
      <w:rPr>
        <w:rFonts w:ascii="Symbol" w:hAnsi="Symbol" w:hint="default"/>
      </w:rPr>
    </w:lvl>
    <w:lvl w:ilvl="1" w:tplc="BD9229C0">
      <w:start w:val="1"/>
      <w:numFmt w:val="bullet"/>
      <w:lvlText w:val="o"/>
      <w:lvlJc w:val="left"/>
      <w:pPr>
        <w:ind w:left="1440" w:hanging="360"/>
      </w:pPr>
      <w:rPr>
        <w:rFonts w:ascii="Courier New" w:hAnsi="Courier New" w:hint="default"/>
      </w:rPr>
    </w:lvl>
    <w:lvl w:ilvl="2" w:tplc="FD4CF6C6">
      <w:start w:val="1"/>
      <w:numFmt w:val="bullet"/>
      <w:lvlText w:val=""/>
      <w:lvlJc w:val="left"/>
      <w:pPr>
        <w:ind w:left="2160" w:hanging="360"/>
      </w:pPr>
      <w:rPr>
        <w:rFonts w:ascii="Wingdings" w:hAnsi="Wingdings" w:hint="default"/>
      </w:rPr>
    </w:lvl>
    <w:lvl w:ilvl="3" w:tplc="BED69A84">
      <w:start w:val="1"/>
      <w:numFmt w:val="bullet"/>
      <w:lvlText w:val=""/>
      <w:lvlJc w:val="left"/>
      <w:pPr>
        <w:ind w:left="2880" w:hanging="360"/>
      </w:pPr>
      <w:rPr>
        <w:rFonts w:ascii="Symbol" w:hAnsi="Symbol" w:hint="default"/>
      </w:rPr>
    </w:lvl>
    <w:lvl w:ilvl="4" w:tplc="2A3C9382">
      <w:start w:val="1"/>
      <w:numFmt w:val="bullet"/>
      <w:lvlText w:val="o"/>
      <w:lvlJc w:val="left"/>
      <w:pPr>
        <w:ind w:left="3600" w:hanging="360"/>
      </w:pPr>
      <w:rPr>
        <w:rFonts w:ascii="Courier New" w:hAnsi="Courier New" w:hint="default"/>
      </w:rPr>
    </w:lvl>
    <w:lvl w:ilvl="5" w:tplc="6B88C0D4">
      <w:start w:val="1"/>
      <w:numFmt w:val="bullet"/>
      <w:lvlText w:val=""/>
      <w:lvlJc w:val="left"/>
      <w:pPr>
        <w:ind w:left="4320" w:hanging="360"/>
      </w:pPr>
      <w:rPr>
        <w:rFonts w:ascii="Wingdings" w:hAnsi="Wingdings" w:hint="default"/>
      </w:rPr>
    </w:lvl>
    <w:lvl w:ilvl="6" w:tplc="2B92C4B0">
      <w:start w:val="1"/>
      <w:numFmt w:val="bullet"/>
      <w:lvlText w:val=""/>
      <w:lvlJc w:val="left"/>
      <w:pPr>
        <w:ind w:left="5040" w:hanging="360"/>
      </w:pPr>
      <w:rPr>
        <w:rFonts w:ascii="Symbol" w:hAnsi="Symbol" w:hint="default"/>
      </w:rPr>
    </w:lvl>
    <w:lvl w:ilvl="7" w:tplc="380C8754">
      <w:start w:val="1"/>
      <w:numFmt w:val="bullet"/>
      <w:lvlText w:val="o"/>
      <w:lvlJc w:val="left"/>
      <w:pPr>
        <w:ind w:left="5760" w:hanging="360"/>
      </w:pPr>
      <w:rPr>
        <w:rFonts w:ascii="Courier New" w:hAnsi="Courier New" w:hint="default"/>
      </w:rPr>
    </w:lvl>
    <w:lvl w:ilvl="8" w:tplc="10447F7A">
      <w:start w:val="1"/>
      <w:numFmt w:val="bullet"/>
      <w:lvlText w:val=""/>
      <w:lvlJc w:val="left"/>
      <w:pPr>
        <w:ind w:left="6480" w:hanging="360"/>
      </w:pPr>
      <w:rPr>
        <w:rFonts w:ascii="Wingdings" w:hAnsi="Wingdings" w:hint="default"/>
      </w:rPr>
    </w:lvl>
  </w:abstractNum>
  <w:abstractNum w:abstractNumId="29" w15:restartNumberingAfterBreak="0">
    <w:nsid w:val="6C041AA2"/>
    <w:multiLevelType w:val="hybridMultilevel"/>
    <w:tmpl w:val="DB78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C96D5D"/>
    <w:multiLevelType w:val="hybridMultilevel"/>
    <w:tmpl w:val="D43C9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9853DA"/>
    <w:multiLevelType w:val="hybridMultilevel"/>
    <w:tmpl w:val="1604FB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467700F"/>
    <w:multiLevelType w:val="hybridMultilevel"/>
    <w:tmpl w:val="867E3274"/>
    <w:lvl w:ilvl="0" w:tplc="9018785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093B82"/>
    <w:multiLevelType w:val="hybridMultilevel"/>
    <w:tmpl w:val="7A382934"/>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624CBB"/>
    <w:multiLevelType w:val="hybridMultilevel"/>
    <w:tmpl w:val="D21E7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9738822">
    <w:abstractNumId w:val="15"/>
  </w:num>
  <w:num w:numId="2" w16cid:durableId="1865361498">
    <w:abstractNumId w:val="28"/>
  </w:num>
  <w:num w:numId="3" w16cid:durableId="1686051329">
    <w:abstractNumId w:val="2"/>
  </w:num>
  <w:num w:numId="4" w16cid:durableId="505480619">
    <w:abstractNumId w:val="27"/>
  </w:num>
  <w:num w:numId="5" w16cid:durableId="827137898">
    <w:abstractNumId w:val="7"/>
  </w:num>
  <w:num w:numId="6" w16cid:durableId="1333027438">
    <w:abstractNumId w:val="33"/>
  </w:num>
  <w:num w:numId="7" w16cid:durableId="1992100202">
    <w:abstractNumId w:val="24"/>
  </w:num>
  <w:num w:numId="8" w16cid:durableId="1228420308">
    <w:abstractNumId w:val="21"/>
  </w:num>
  <w:num w:numId="9" w16cid:durableId="1517226663">
    <w:abstractNumId w:val="17"/>
  </w:num>
  <w:num w:numId="10" w16cid:durableId="1437941122">
    <w:abstractNumId w:val="32"/>
  </w:num>
  <w:num w:numId="11" w16cid:durableId="2031880589">
    <w:abstractNumId w:val="5"/>
  </w:num>
  <w:num w:numId="12" w16cid:durableId="63188266">
    <w:abstractNumId w:val="25"/>
  </w:num>
  <w:num w:numId="13" w16cid:durableId="1350060834">
    <w:abstractNumId w:val="11"/>
  </w:num>
  <w:num w:numId="14" w16cid:durableId="899437282">
    <w:abstractNumId w:val="23"/>
  </w:num>
  <w:num w:numId="15" w16cid:durableId="1707950798">
    <w:abstractNumId w:val="9"/>
  </w:num>
  <w:num w:numId="16" w16cid:durableId="586811167">
    <w:abstractNumId w:val="31"/>
  </w:num>
  <w:num w:numId="17" w16cid:durableId="1513686422">
    <w:abstractNumId w:val="34"/>
  </w:num>
  <w:num w:numId="18" w16cid:durableId="1285769454">
    <w:abstractNumId w:val="10"/>
  </w:num>
  <w:num w:numId="19" w16cid:durableId="5138936">
    <w:abstractNumId w:val="8"/>
  </w:num>
  <w:num w:numId="20" w16cid:durableId="1506435145">
    <w:abstractNumId w:val="14"/>
  </w:num>
  <w:num w:numId="21" w16cid:durableId="2030526480">
    <w:abstractNumId w:val="0"/>
  </w:num>
  <w:num w:numId="22" w16cid:durableId="1804154615">
    <w:abstractNumId w:val="22"/>
  </w:num>
  <w:num w:numId="23" w16cid:durableId="935985338">
    <w:abstractNumId w:val="1"/>
  </w:num>
  <w:num w:numId="24" w16cid:durableId="683940759">
    <w:abstractNumId w:val="4"/>
  </w:num>
  <w:num w:numId="25" w16cid:durableId="250086056">
    <w:abstractNumId w:val="13"/>
  </w:num>
  <w:num w:numId="26" w16cid:durableId="826439186">
    <w:abstractNumId w:val="20"/>
  </w:num>
  <w:num w:numId="27" w16cid:durableId="979506141">
    <w:abstractNumId w:val="19"/>
  </w:num>
  <w:num w:numId="28" w16cid:durableId="1622227898">
    <w:abstractNumId w:val="12"/>
  </w:num>
  <w:num w:numId="29" w16cid:durableId="517037139">
    <w:abstractNumId w:val="18"/>
  </w:num>
  <w:num w:numId="30" w16cid:durableId="2136099684">
    <w:abstractNumId w:val="6"/>
  </w:num>
  <w:num w:numId="31" w16cid:durableId="1788815218">
    <w:abstractNumId w:val="30"/>
  </w:num>
  <w:num w:numId="32" w16cid:durableId="1737849357">
    <w:abstractNumId w:val="3"/>
  </w:num>
  <w:num w:numId="33" w16cid:durableId="548542270">
    <w:abstractNumId w:val="29"/>
  </w:num>
  <w:num w:numId="34" w16cid:durableId="1497182599">
    <w:abstractNumId w:val="26"/>
  </w:num>
  <w:num w:numId="35" w16cid:durableId="525095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U3MrA0MzQztTRR0lEKTi0uzszPAykwrgUAhzx39iwAAAA="/>
  </w:docVars>
  <w:rsids>
    <w:rsidRoot w:val="00482494"/>
    <w:rsid w:val="00010181"/>
    <w:rsid w:val="00014857"/>
    <w:rsid w:val="000323A2"/>
    <w:rsid w:val="00037A61"/>
    <w:rsid w:val="000424F4"/>
    <w:rsid w:val="00042FB2"/>
    <w:rsid w:val="00043F6A"/>
    <w:rsid w:val="00062315"/>
    <w:rsid w:val="000722C5"/>
    <w:rsid w:val="00082491"/>
    <w:rsid w:val="00086292"/>
    <w:rsid w:val="000A06B8"/>
    <w:rsid w:val="000C7151"/>
    <w:rsid w:val="000D13F7"/>
    <w:rsid w:val="000D4CB4"/>
    <w:rsid w:val="00101681"/>
    <w:rsid w:val="00124976"/>
    <w:rsid w:val="001454DF"/>
    <w:rsid w:val="001706DD"/>
    <w:rsid w:val="00182F0D"/>
    <w:rsid w:val="00186D9D"/>
    <w:rsid w:val="00197A57"/>
    <w:rsid w:val="001A4AE1"/>
    <w:rsid w:val="001B3747"/>
    <w:rsid w:val="001B7606"/>
    <w:rsid w:val="001C240F"/>
    <w:rsid w:val="001D42C3"/>
    <w:rsid w:val="001D55E6"/>
    <w:rsid w:val="001F34E8"/>
    <w:rsid w:val="0021239F"/>
    <w:rsid w:val="00251316"/>
    <w:rsid w:val="0025528E"/>
    <w:rsid w:val="00266B90"/>
    <w:rsid w:val="00266CBD"/>
    <w:rsid w:val="00274FAD"/>
    <w:rsid w:val="00296AE9"/>
    <w:rsid w:val="002D1303"/>
    <w:rsid w:val="0031229E"/>
    <w:rsid w:val="00341B16"/>
    <w:rsid w:val="003442CB"/>
    <w:rsid w:val="00363AED"/>
    <w:rsid w:val="00377C2C"/>
    <w:rsid w:val="003847B7"/>
    <w:rsid w:val="00391F76"/>
    <w:rsid w:val="003B5DC2"/>
    <w:rsid w:val="003D639A"/>
    <w:rsid w:val="003E595A"/>
    <w:rsid w:val="003F0BB8"/>
    <w:rsid w:val="003F3D41"/>
    <w:rsid w:val="004005A0"/>
    <w:rsid w:val="00417DC5"/>
    <w:rsid w:val="00423A37"/>
    <w:rsid w:val="00426E3D"/>
    <w:rsid w:val="004371B7"/>
    <w:rsid w:val="00477BDB"/>
    <w:rsid w:val="00482494"/>
    <w:rsid w:val="00490094"/>
    <w:rsid w:val="0049193E"/>
    <w:rsid w:val="004A7BA0"/>
    <w:rsid w:val="004B6FD6"/>
    <w:rsid w:val="004C743A"/>
    <w:rsid w:val="004D07AE"/>
    <w:rsid w:val="005017E8"/>
    <w:rsid w:val="005263CF"/>
    <w:rsid w:val="005274FC"/>
    <w:rsid w:val="00541136"/>
    <w:rsid w:val="0054208F"/>
    <w:rsid w:val="005423E9"/>
    <w:rsid w:val="00554EC5"/>
    <w:rsid w:val="0057200A"/>
    <w:rsid w:val="005933CF"/>
    <w:rsid w:val="00594DC5"/>
    <w:rsid w:val="005A44C0"/>
    <w:rsid w:val="005C1303"/>
    <w:rsid w:val="005D42AD"/>
    <w:rsid w:val="005F205E"/>
    <w:rsid w:val="005F20F4"/>
    <w:rsid w:val="00613FE2"/>
    <w:rsid w:val="0062622A"/>
    <w:rsid w:val="00626455"/>
    <w:rsid w:val="00673DD4"/>
    <w:rsid w:val="00693935"/>
    <w:rsid w:val="006951DC"/>
    <w:rsid w:val="006A0F3A"/>
    <w:rsid w:val="006A1EFA"/>
    <w:rsid w:val="006B284C"/>
    <w:rsid w:val="006B3978"/>
    <w:rsid w:val="006B5DB1"/>
    <w:rsid w:val="006D30BB"/>
    <w:rsid w:val="006E0732"/>
    <w:rsid w:val="006E3011"/>
    <w:rsid w:val="006E30A9"/>
    <w:rsid w:val="0070642A"/>
    <w:rsid w:val="007102C6"/>
    <w:rsid w:val="007138CD"/>
    <w:rsid w:val="007154F3"/>
    <w:rsid w:val="00735297"/>
    <w:rsid w:val="007408A7"/>
    <w:rsid w:val="0075625B"/>
    <w:rsid w:val="0079132D"/>
    <w:rsid w:val="007D15AF"/>
    <w:rsid w:val="00851B33"/>
    <w:rsid w:val="00877DC1"/>
    <w:rsid w:val="008867CE"/>
    <w:rsid w:val="008A4F5C"/>
    <w:rsid w:val="008B5925"/>
    <w:rsid w:val="008C6B91"/>
    <w:rsid w:val="008E54D8"/>
    <w:rsid w:val="00903C59"/>
    <w:rsid w:val="00926219"/>
    <w:rsid w:val="0093575B"/>
    <w:rsid w:val="00945CB6"/>
    <w:rsid w:val="009517D9"/>
    <w:rsid w:val="00973778"/>
    <w:rsid w:val="009762B1"/>
    <w:rsid w:val="00976ACF"/>
    <w:rsid w:val="00980611"/>
    <w:rsid w:val="00985278"/>
    <w:rsid w:val="0099128E"/>
    <w:rsid w:val="009A696D"/>
    <w:rsid w:val="009B5824"/>
    <w:rsid w:val="009C7C45"/>
    <w:rsid w:val="009D178C"/>
    <w:rsid w:val="009D20D2"/>
    <w:rsid w:val="009D5069"/>
    <w:rsid w:val="00A03570"/>
    <w:rsid w:val="00A31AAF"/>
    <w:rsid w:val="00A37A63"/>
    <w:rsid w:val="00A402C0"/>
    <w:rsid w:val="00A539E2"/>
    <w:rsid w:val="00A90370"/>
    <w:rsid w:val="00A95570"/>
    <w:rsid w:val="00AA048E"/>
    <w:rsid w:val="00AA464A"/>
    <w:rsid w:val="00AC16DF"/>
    <w:rsid w:val="00AF0EA9"/>
    <w:rsid w:val="00AF1C18"/>
    <w:rsid w:val="00AF4EDE"/>
    <w:rsid w:val="00B13CA4"/>
    <w:rsid w:val="00B402D2"/>
    <w:rsid w:val="00B445DD"/>
    <w:rsid w:val="00B80667"/>
    <w:rsid w:val="00BA3A39"/>
    <w:rsid w:val="00BB157C"/>
    <w:rsid w:val="00BB1A0B"/>
    <w:rsid w:val="00BB32B3"/>
    <w:rsid w:val="00BD23E4"/>
    <w:rsid w:val="00BD4C68"/>
    <w:rsid w:val="00BE12B1"/>
    <w:rsid w:val="00BE64A9"/>
    <w:rsid w:val="00BF29D0"/>
    <w:rsid w:val="00C15803"/>
    <w:rsid w:val="00C4496E"/>
    <w:rsid w:val="00C57904"/>
    <w:rsid w:val="00C6113C"/>
    <w:rsid w:val="00C72AB7"/>
    <w:rsid w:val="00CB1705"/>
    <w:rsid w:val="00CB22C4"/>
    <w:rsid w:val="00CC7EA6"/>
    <w:rsid w:val="00CF075B"/>
    <w:rsid w:val="00CF5D55"/>
    <w:rsid w:val="00D0328C"/>
    <w:rsid w:val="00D12C0F"/>
    <w:rsid w:val="00D31289"/>
    <w:rsid w:val="00D65335"/>
    <w:rsid w:val="00D819E5"/>
    <w:rsid w:val="00DA0F46"/>
    <w:rsid w:val="00DC1BD2"/>
    <w:rsid w:val="00DD072A"/>
    <w:rsid w:val="00DD446B"/>
    <w:rsid w:val="00E2458D"/>
    <w:rsid w:val="00E53BE5"/>
    <w:rsid w:val="00E70AEC"/>
    <w:rsid w:val="00E8023E"/>
    <w:rsid w:val="00E81AC5"/>
    <w:rsid w:val="00E854C5"/>
    <w:rsid w:val="00EA7F34"/>
    <w:rsid w:val="00EB69A7"/>
    <w:rsid w:val="00EB77BE"/>
    <w:rsid w:val="00EB7E77"/>
    <w:rsid w:val="00EE5CB5"/>
    <w:rsid w:val="00F34E18"/>
    <w:rsid w:val="00F60D6B"/>
    <w:rsid w:val="00F622E4"/>
    <w:rsid w:val="00F731EC"/>
    <w:rsid w:val="00F815DA"/>
    <w:rsid w:val="00F85D36"/>
    <w:rsid w:val="00F90BF2"/>
    <w:rsid w:val="00FA045D"/>
    <w:rsid w:val="00FA2EAA"/>
    <w:rsid w:val="00FA6FAE"/>
    <w:rsid w:val="00FD1D63"/>
    <w:rsid w:val="00FD3A6B"/>
    <w:rsid w:val="00FE577C"/>
    <w:rsid w:val="18EF962E"/>
    <w:rsid w:val="195DB38B"/>
    <w:rsid w:val="1A07446C"/>
    <w:rsid w:val="1C91D310"/>
    <w:rsid w:val="1ED1E44D"/>
    <w:rsid w:val="2609D97F"/>
    <w:rsid w:val="2B3B8616"/>
    <w:rsid w:val="2F23B0BA"/>
    <w:rsid w:val="35E605AF"/>
    <w:rsid w:val="3EC724AE"/>
    <w:rsid w:val="405F71C9"/>
    <w:rsid w:val="42500169"/>
    <w:rsid w:val="54DFB662"/>
    <w:rsid w:val="623A9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7E29E"/>
  <w15:chartTrackingRefBased/>
  <w15:docId w15:val="{27EF3369-FE86-4155-8037-FA19D5155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90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port Title"/>
    <w:qFormat/>
    <w:rsid w:val="00EB77BE"/>
    <w:pPr>
      <w:spacing w:before="120" w:after="120"/>
      <w:ind w:left="0"/>
    </w:pPr>
    <w:rPr>
      <w:rFonts w:ascii="Arial" w:hAnsi="Arial"/>
      <w:sz w:val="22"/>
    </w:rPr>
  </w:style>
  <w:style w:type="paragraph" w:styleId="Heading1">
    <w:name w:val="heading 1"/>
    <w:basedOn w:val="Subhead2"/>
    <w:next w:val="Normal"/>
    <w:link w:val="Heading1Char"/>
    <w:uiPriority w:val="9"/>
    <w:qFormat/>
    <w:rsid w:val="00BE64A9"/>
    <w:pPr>
      <w:outlineLvl w:val="0"/>
    </w:pPr>
    <w:rPr>
      <w:color w:val="0070C0"/>
    </w:rPr>
  </w:style>
  <w:style w:type="paragraph" w:styleId="Heading2">
    <w:name w:val="heading 2"/>
    <w:basedOn w:val="Normal"/>
    <w:next w:val="Normal"/>
    <w:link w:val="Heading2Char"/>
    <w:rsid w:val="00482494"/>
    <w:pPr>
      <w:keepNext/>
      <w:keepLines/>
      <w:spacing w:before="200" w:after="240"/>
      <w:outlineLvl w:val="1"/>
    </w:pPr>
    <w:rPr>
      <w:rFonts w:eastAsiaTheme="majorEastAsia" w:cstheme="majorBidi"/>
      <w:b/>
      <w:bCs/>
      <w:color w:val="000000" w:themeColor="text1"/>
      <w:sz w:val="48"/>
      <w:szCs w:val="26"/>
    </w:rPr>
  </w:style>
  <w:style w:type="paragraph" w:styleId="Heading3">
    <w:name w:val="heading 3"/>
    <w:aliases w:val="Heading 2 - ECOF"/>
    <w:basedOn w:val="Subhead"/>
    <w:next w:val="Normal"/>
    <w:link w:val="Heading3Char"/>
    <w:uiPriority w:val="9"/>
    <w:unhideWhenUsed/>
    <w:qFormat/>
    <w:rsid w:val="00CB22C4"/>
    <w:pPr>
      <w:outlineLvl w:val="2"/>
    </w:pPr>
  </w:style>
  <w:style w:type="paragraph" w:styleId="Heading4">
    <w:name w:val="heading 4"/>
    <w:basedOn w:val="Normal"/>
    <w:next w:val="Normal"/>
    <w:link w:val="Heading4Char"/>
    <w:uiPriority w:val="9"/>
    <w:unhideWhenUsed/>
    <w:qFormat/>
    <w:rsid w:val="004A7BA0"/>
    <w:pPr>
      <w:keepNext/>
      <w:keepLines/>
      <w:outlineLvl w:val="3"/>
    </w:pPr>
    <w:rPr>
      <w:rFonts w:eastAsiaTheme="majorEastAsia" w:cstheme="majorBidi"/>
      <w:b/>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nternal Title - Heading 1"/>
    <w:next w:val="Normal"/>
    <w:link w:val="TitleChar"/>
    <w:autoRedefine/>
    <w:uiPriority w:val="10"/>
    <w:qFormat/>
    <w:rsid w:val="003E595A"/>
    <w:pPr>
      <w:adjustRightInd w:val="0"/>
      <w:ind w:left="0"/>
      <w:contextualSpacing/>
    </w:pPr>
    <w:rPr>
      <w:rFonts w:ascii="Arial" w:eastAsiaTheme="majorEastAsia" w:hAnsi="Arial" w:cs="Times New Roman (Headings CS)"/>
      <w:b/>
      <w:color w:val="365F91" w:themeColor="accent1" w:themeShade="BF"/>
      <w:kern w:val="24"/>
      <w:sz w:val="40"/>
      <w:szCs w:val="56"/>
    </w:rPr>
  </w:style>
  <w:style w:type="character" w:customStyle="1" w:styleId="TitleChar">
    <w:name w:val="Title Char"/>
    <w:aliases w:val="Internal Title - Heading 1 Char"/>
    <w:basedOn w:val="DefaultParagraphFont"/>
    <w:link w:val="Title"/>
    <w:uiPriority w:val="10"/>
    <w:rsid w:val="003E595A"/>
    <w:rPr>
      <w:rFonts w:ascii="Arial" w:eastAsiaTheme="majorEastAsia" w:hAnsi="Arial" w:cs="Times New Roman (Headings CS)"/>
      <w:b/>
      <w:color w:val="365F91" w:themeColor="accent1" w:themeShade="BF"/>
      <w:kern w:val="24"/>
      <w:sz w:val="40"/>
      <w:szCs w:val="56"/>
    </w:rPr>
  </w:style>
  <w:style w:type="paragraph" w:customStyle="1" w:styleId="ReportSubtitle">
    <w:name w:val="Report Subtitle"/>
    <w:next w:val="Subtitle"/>
    <w:qFormat/>
    <w:rsid w:val="00E81AC5"/>
    <w:pPr>
      <w:spacing w:before="360" w:after="120"/>
    </w:pPr>
    <w:rPr>
      <w:rFonts w:ascii="Arial" w:eastAsiaTheme="minorEastAsia" w:hAnsi="Arial"/>
      <w:caps/>
      <w:color w:val="FFFFFF" w:themeColor="background1"/>
      <w:spacing w:val="15"/>
      <w:sz w:val="40"/>
      <w:szCs w:val="22"/>
    </w:rPr>
  </w:style>
  <w:style w:type="paragraph" w:styleId="Subtitle">
    <w:name w:val="Subtitle"/>
    <w:aliases w:val="Body Text-ECOF"/>
    <w:basedOn w:val="Normal"/>
    <w:next w:val="Normal"/>
    <w:link w:val="SubtitleChar"/>
    <w:uiPriority w:val="11"/>
    <w:qFormat/>
    <w:rsid w:val="00037A61"/>
    <w:pPr>
      <w:numPr>
        <w:ilvl w:val="1"/>
      </w:numPr>
      <w:adjustRightInd w:val="0"/>
      <w:ind w:left="-907"/>
    </w:pPr>
    <w:rPr>
      <w:rFonts w:eastAsiaTheme="minorEastAsia" w:cs="Times New Roman (Body CS)"/>
      <w:szCs w:val="22"/>
    </w:rPr>
  </w:style>
  <w:style w:type="character" w:customStyle="1" w:styleId="SubtitleChar">
    <w:name w:val="Subtitle Char"/>
    <w:aliases w:val="Body Text-ECOF Char"/>
    <w:basedOn w:val="DefaultParagraphFont"/>
    <w:link w:val="Subtitle"/>
    <w:uiPriority w:val="11"/>
    <w:rsid w:val="00037A61"/>
    <w:rPr>
      <w:rFonts w:ascii="Arial" w:eastAsiaTheme="minorEastAsia" w:hAnsi="Arial" w:cs="Times New Roman (Body CS)"/>
      <w:sz w:val="22"/>
      <w:szCs w:val="22"/>
    </w:rPr>
  </w:style>
  <w:style w:type="character" w:customStyle="1" w:styleId="Heading3Char">
    <w:name w:val="Heading 3 Char"/>
    <w:aliases w:val="Heading 2 - ECOF Char"/>
    <w:basedOn w:val="DefaultParagraphFont"/>
    <w:link w:val="Heading3"/>
    <w:uiPriority w:val="9"/>
    <w:rsid w:val="00CB22C4"/>
    <w:rPr>
      <w:rFonts w:ascii="Arial" w:hAnsi="Arial"/>
      <w:b/>
    </w:rPr>
  </w:style>
  <w:style w:type="character" w:styleId="SubtleEmphasis">
    <w:name w:val="Subtle Emphasis"/>
    <w:aliases w:val="Report Author(s)"/>
    <w:basedOn w:val="DefaultParagraphFont"/>
    <w:uiPriority w:val="19"/>
    <w:qFormat/>
    <w:rsid w:val="00AA048E"/>
    <w:rPr>
      <w:rFonts w:ascii="Arial" w:hAnsi="Arial"/>
      <w:b w:val="0"/>
      <w:i w:val="0"/>
      <w:iCs/>
      <w:caps/>
      <w:smallCaps w:val="0"/>
      <w:strike w:val="0"/>
      <w:dstrike w:val="0"/>
      <w:vanish w:val="0"/>
      <w:color w:val="auto"/>
      <w:sz w:val="30"/>
      <w:vertAlign w:val="baseline"/>
    </w:rPr>
  </w:style>
  <w:style w:type="paragraph" w:styleId="Header">
    <w:name w:val="header"/>
    <w:basedOn w:val="Normal"/>
    <w:link w:val="HeaderChar"/>
    <w:uiPriority w:val="99"/>
    <w:unhideWhenUsed/>
    <w:rsid w:val="00482494"/>
    <w:pPr>
      <w:tabs>
        <w:tab w:val="center" w:pos="4680"/>
        <w:tab w:val="right" w:pos="9360"/>
      </w:tabs>
      <w:ind w:left="-907"/>
    </w:pPr>
    <w:rPr>
      <w:b/>
      <w:sz w:val="64"/>
    </w:rPr>
  </w:style>
  <w:style w:type="character" w:customStyle="1" w:styleId="HeaderChar">
    <w:name w:val="Header Char"/>
    <w:basedOn w:val="DefaultParagraphFont"/>
    <w:link w:val="Header"/>
    <w:uiPriority w:val="99"/>
    <w:rsid w:val="00482494"/>
    <w:rPr>
      <w:rFonts w:ascii="Arial" w:hAnsi="Arial"/>
      <w:b/>
      <w:sz w:val="64"/>
    </w:rPr>
  </w:style>
  <w:style w:type="paragraph" w:styleId="Footer">
    <w:name w:val="footer"/>
    <w:basedOn w:val="Normal"/>
    <w:link w:val="FooterChar"/>
    <w:uiPriority w:val="99"/>
    <w:unhideWhenUsed/>
    <w:rsid w:val="00482494"/>
    <w:pPr>
      <w:tabs>
        <w:tab w:val="center" w:pos="4680"/>
        <w:tab w:val="right" w:pos="9360"/>
      </w:tabs>
      <w:ind w:left="-907"/>
    </w:pPr>
    <w:rPr>
      <w:b/>
      <w:sz w:val="64"/>
    </w:rPr>
  </w:style>
  <w:style w:type="character" w:customStyle="1" w:styleId="FooterChar">
    <w:name w:val="Footer Char"/>
    <w:basedOn w:val="DefaultParagraphFont"/>
    <w:link w:val="Footer"/>
    <w:uiPriority w:val="99"/>
    <w:rsid w:val="00482494"/>
    <w:rPr>
      <w:rFonts w:ascii="Arial" w:hAnsi="Arial"/>
      <w:b/>
      <w:sz w:val="64"/>
    </w:rPr>
  </w:style>
  <w:style w:type="character" w:customStyle="1" w:styleId="Heading2Char">
    <w:name w:val="Heading 2 Char"/>
    <w:basedOn w:val="DefaultParagraphFont"/>
    <w:link w:val="Heading2"/>
    <w:rsid w:val="00482494"/>
    <w:rPr>
      <w:rFonts w:ascii="Arial" w:eastAsiaTheme="majorEastAsia" w:hAnsi="Arial" w:cstheme="majorBidi"/>
      <w:b/>
      <w:bCs/>
      <w:color w:val="000000" w:themeColor="text1"/>
      <w:sz w:val="48"/>
      <w:szCs w:val="26"/>
    </w:rPr>
  </w:style>
  <w:style w:type="paragraph" w:customStyle="1" w:styleId="Subhead2">
    <w:name w:val="Subhead 2"/>
    <w:basedOn w:val="Normal"/>
    <w:qFormat/>
    <w:rsid w:val="00086292"/>
    <w:pPr>
      <w:spacing w:before="240"/>
    </w:pPr>
    <w:rPr>
      <w:b/>
      <w:caps/>
      <w:color w:val="4F81BD" w:themeColor="accent1"/>
    </w:rPr>
  </w:style>
  <w:style w:type="character" w:styleId="PageNumber">
    <w:name w:val="page number"/>
    <w:basedOn w:val="DefaultParagraphFont"/>
    <w:uiPriority w:val="99"/>
    <w:semiHidden/>
    <w:unhideWhenUsed/>
    <w:rsid w:val="00F60D6B"/>
  </w:style>
  <w:style w:type="character" w:styleId="CommentReference">
    <w:name w:val="annotation reference"/>
    <w:basedOn w:val="DefaultParagraphFont"/>
    <w:uiPriority w:val="99"/>
    <w:semiHidden/>
    <w:unhideWhenUsed/>
    <w:rsid w:val="001454DF"/>
    <w:rPr>
      <w:sz w:val="16"/>
      <w:szCs w:val="16"/>
    </w:rPr>
  </w:style>
  <w:style w:type="paragraph" w:styleId="CommentText">
    <w:name w:val="annotation text"/>
    <w:basedOn w:val="Normal"/>
    <w:link w:val="CommentTextChar"/>
    <w:uiPriority w:val="99"/>
    <w:unhideWhenUsed/>
    <w:rsid w:val="001454DF"/>
    <w:rPr>
      <w:sz w:val="20"/>
      <w:szCs w:val="20"/>
    </w:rPr>
  </w:style>
  <w:style w:type="character" w:customStyle="1" w:styleId="CommentTextChar">
    <w:name w:val="Comment Text Char"/>
    <w:basedOn w:val="DefaultParagraphFont"/>
    <w:link w:val="CommentText"/>
    <w:uiPriority w:val="99"/>
    <w:rsid w:val="001454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454DF"/>
    <w:rPr>
      <w:b/>
      <w:bCs/>
    </w:rPr>
  </w:style>
  <w:style w:type="character" w:customStyle="1" w:styleId="CommentSubjectChar">
    <w:name w:val="Comment Subject Char"/>
    <w:basedOn w:val="CommentTextChar"/>
    <w:link w:val="CommentSubject"/>
    <w:uiPriority w:val="99"/>
    <w:semiHidden/>
    <w:rsid w:val="001454DF"/>
    <w:rPr>
      <w:rFonts w:ascii="Arial" w:hAnsi="Arial"/>
      <w:b/>
      <w:bCs/>
      <w:sz w:val="20"/>
      <w:szCs w:val="20"/>
    </w:rPr>
  </w:style>
  <w:style w:type="paragraph" w:styleId="BalloonText">
    <w:name w:val="Balloon Text"/>
    <w:basedOn w:val="Normal"/>
    <w:link w:val="BalloonTextChar"/>
    <w:uiPriority w:val="99"/>
    <w:semiHidden/>
    <w:unhideWhenUsed/>
    <w:rsid w:val="001454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4DF"/>
    <w:rPr>
      <w:rFonts w:ascii="Segoe UI" w:hAnsi="Segoe UI" w:cs="Segoe UI"/>
      <w:sz w:val="18"/>
      <w:szCs w:val="18"/>
    </w:rPr>
  </w:style>
  <w:style w:type="paragraph" w:styleId="ListParagraph">
    <w:name w:val="List Paragraph"/>
    <w:basedOn w:val="Normal"/>
    <w:link w:val="ListParagraphChar"/>
    <w:uiPriority w:val="34"/>
    <w:qFormat/>
    <w:rsid w:val="00CB1705"/>
    <w:pPr>
      <w:numPr>
        <w:numId w:val="10"/>
      </w:numPr>
      <w:ind w:left="720"/>
      <w:contextualSpacing/>
    </w:pPr>
  </w:style>
  <w:style w:type="character" w:customStyle="1" w:styleId="Heading1Char">
    <w:name w:val="Heading 1 Char"/>
    <w:basedOn w:val="DefaultParagraphFont"/>
    <w:link w:val="Heading1"/>
    <w:uiPriority w:val="9"/>
    <w:rsid w:val="00BE64A9"/>
    <w:rPr>
      <w:rFonts w:ascii="Arial" w:hAnsi="Arial"/>
      <w:b/>
      <w:caps/>
      <w:color w:val="0070C0"/>
      <w:sz w:val="22"/>
    </w:rPr>
  </w:style>
  <w:style w:type="character" w:styleId="Hyperlink">
    <w:name w:val="Hyperlink"/>
    <w:basedOn w:val="DefaultParagraphFont"/>
    <w:uiPriority w:val="99"/>
    <w:unhideWhenUsed/>
    <w:rPr>
      <w:color w:val="0000FF" w:themeColor="hyperlink"/>
      <w:u w:val="single"/>
    </w:rPr>
  </w:style>
  <w:style w:type="character" w:customStyle="1" w:styleId="normaltextrun">
    <w:name w:val="normaltextrun"/>
    <w:basedOn w:val="DefaultParagraphFont"/>
    <w:rsid w:val="000A06B8"/>
  </w:style>
  <w:style w:type="paragraph" w:customStyle="1" w:styleId="paragraph">
    <w:name w:val="paragraph"/>
    <w:basedOn w:val="Normal"/>
    <w:rsid w:val="00DA0F46"/>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A0F46"/>
  </w:style>
  <w:style w:type="paragraph" w:styleId="FootnoteText">
    <w:name w:val="footnote text"/>
    <w:basedOn w:val="Normal"/>
    <w:link w:val="FootnoteTextChar"/>
    <w:uiPriority w:val="99"/>
    <w:semiHidden/>
    <w:unhideWhenUsed/>
    <w:rsid w:val="005C1303"/>
    <w:rPr>
      <w:sz w:val="20"/>
      <w:szCs w:val="20"/>
    </w:rPr>
  </w:style>
  <w:style w:type="character" w:customStyle="1" w:styleId="FootnoteTextChar">
    <w:name w:val="Footnote Text Char"/>
    <w:basedOn w:val="DefaultParagraphFont"/>
    <w:link w:val="FootnoteText"/>
    <w:uiPriority w:val="99"/>
    <w:semiHidden/>
    <w:rsid w:val="005C1303"/>
    <w:rPr>
      <w:rFonts w:ascii="Arial" w:hAnsi="Arial"/>
      <w:sz w:val="20"/>
      <w:szCs w:val="20"/>
    </w:rPr>
  </w:style>
  <w:style w:type="character" w:styleId="FootnoteReference">
    <w:name w:val="footnote reference"/>
    <w:basedOn w:val="DefaultParagraphFont"/>
    <w:uiPriority w:val="99"/>
    <w:semiHidden/>
    <w:unhideWhenUsed/>
    <w:rsid w:val="005C1303"/>
    <w:rPr>
      <w:vertAlign w:val="superscript"/>
    </w:rPr>
  </w:style>
  <w:style w:type="paragraph" w:customStyle="1" w:styleId="VerticalStyle">
    <w:name w:val="Vertical Style"/>
    <w:basedOn w:val="Normal"/>
    <w:link w:val="VerticalStyleChar"/>
    <w:qFormat/>
    <w:rsid w:val="00C57904"/>
    <w:pPr>
      <w:ind w:left="180"/>
    </w:pPr>
    <w:rPr>
      <w:rFonts w:eastAsia="Cambria" w:cs="Times New Roman"/>
      <w:b/>
      <w:bCs/>
      <w:szCs w:val="22"/>
    </w:rPr>
  </w:style>
  <w:style w:type="character" w:customStyle="1" w:styleId="VerticalStyleChar">
    <w:name w:val="Vertical Style Char"/>
    <w:basedOn w:val="DefaultParagraphFont"/>
    <w:link w:val="VerticalStyle"/>
    <w:rsid w:val="00C57904"/>
    <w:rPr>
      <w:rFonts w:ascii="Arial" w:eastAsia="Cambria" w:hAnsi="Arial" w:cs="Times New Roman"/>
      <w:b/>
      <w:bCs/>
      <w:sz w:val="22"/>
      <w:szCs w:val="22"/>
    </w:rPr>
  </w:style>
  <w:style w:type="table" w:styleId="TableGrid">
    <w:name w:val="Table Grid"/>
    <w:basedOn w:val="TableNormal"/>
    <w:uiPriority w:val="39"/>
    <w:rsid w:val="00594D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List">
    <w:name w:val="Numbered List"/>
    <w:basedOn w:val="ListParagraph"/>
    <w:link w:val="NumberedListChar"/>
    <w:qFormat/>
    <w:rsid w:val="0099128E"/>
    <w:pPr>
      <w:numPr>
        <w:numId w:val="12"/>
      </w:numPr>
      <w:spacing w:before="60" w:after="60"/>
      <w:ind w:left="720"/>
      <w:contextualSpacing w:val="0"/>
    </w:pPr>
  </w:style>
  <w:style w:type="character" w:styleId="Emphasis">
    <w:name w:val="Emphasis"/>
    <w:basedOn w:val="DefaultParagraphFont"/>
    <w:uiPriority w:val="20"/>
    <w:qFormat/>
    <w:rsid w:val="00B13CA4"/>
    <w:rPr>
      <w:rFonts w:ascii="Arial" w:hAnsi="Arial"/>
      <w:i/>
      <w:iCs/>
      <w:color w:val="auto"/>
      <w:sz w:val="22"/>
    </w:rPr>
  </w:style>
  <w:style w:type="character" w:customStyle="1" w:styleId="ListParagraphChar">
    <w:name w:val="List Paragraph Char"/>
    <w:basedOn w:val="DefaultParagraphFont"/>
    <w:link w:val="ListParagraph"/>
    <w:uiPriority w:val="34"/>
    <w:rsid w:val="00CB1705"/>
    <w:rPr>
      <w:rFonts w:ascii="Arial" w:hAnsi="Arial"/>
    </w:rPr>
  </w:style>
  <w:style w:type="character" w:customStyle="1" w:styleId="NumberedListChar">
    <w:name w:val="Numbered List Char"/>
    <w:basedOn w:val="ListParagraphChar"/>
    <w:link w:val="NumberedList"/>
    <w:rsid w:val="0099128E"/>
    <w:rPr>
      <w:rFonts w:ascii="Arial" w:hAnsi="Arial"/>
    </w:rPr>
  </w:style>
  <w:style w:type="paragraph" w:customStyle="1" w:styleId="Subhead">
    <w:name w:val="Subhead"/>
    <w:basedOn w:val="Normal"/>
    <w:qFormat/>
    <w:rsid w:val="0057200A"/>
    <w:rPr>
      <w:b/>
    </w:rPr>
  </w:style>
  <w:style w:type="character" w:customStyle="1" w:styleId="Heading4Char">
    <w:name w:val="Heading 4 Char"/>
    <w:basedOn w:val="DefaultParagraphFont"/>
    <w:link w:val="Heading4"/>
    <w:uiPriority w:val="9"/>
    <w:rsid w:val="004A7BA0"/>
    <w:rPr>
      <w:rFonts w:ascii="Arial" w:eastAsiaTheme="majorEastAsia" w:hAnsi="Arial" w:cstheme="majorBidi"/>
      <w:b/>
      <w:i/>
      <w:iCs/>
      <w:color w:val="365F91" w:themeColor="accent1" w:themeShade="BF"/>
      <w:sz w:val="22"/>
    </w:rPr>
  </w:style>
  <w:style w:type="character" w:styleId="UnresolvedMention">
    <w:name w:val="Unresolved Mention"/>
    <w:basedOn w:val="DefaultParagraphFont"/>
    <w:uiPriority w:val="99"/>
    <w:semiHidden/>
    <w:unhideWhenUsed/>
    <w:rsid w:val="00BD4C68"/>
    <w:rPr>
      <w:color w:val="605E5C"/>
      <w:shd w:val="clear" w:color="auto" w:fill="E1DFDD"/>
    </w:rPr>
  </w:style>
  <w:style w:type="paragraph" w:styleId="Revision">
    <w:name w:val="Revision"/>
    <w:hidden/>
    <w:uiPriority w:val="99"/>
    <w:semiHidden/>
    <w:rsid w:val="001C240F"/>
    <w:pPr>
      <w:ind w:left="0"/>
    </w:pPr>
    <w:rPr>
      <w:rFonts w:ascii="Arial" w:hAnsi="Arial"/>
      <w:sz w:val="22"/>
    </w:rPr>
  </w:style>
  <w:style w:type="character" w:styleId="FollowedHyperlink">
    <w:name w:val="FollowedHyperlink"/>
    <w:basedOn w:val="DefaultParagraphFont"/>
    <w:uiPriority w:val="99"/>
    <w:semiHidden/>
    <w:unhideWhenUsed/>
    <w:rsid w:val="00BD23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3779">
      <w:bodyDiv w:val="1"/>
      <w:marLeft w:val="0"/>
      <w:marRight w:val="0"/>
      <w:marTop w:val="0"/>
      <w:marBottom w:val="0"/>
      <w:divBdr>
        <w:top w:val="none" w:sz="0" w:space="0" w:color="auto"/>
        <w:left w:val="none" w:sz="0" w:space="0" w:color="auto"/>
        <w:bottom w:val="none" w:sz="0" w:space="0" w:color="auto"/>
        <w:right w:val="none" w:sz="0" w:space="0" w:color="auto"/>
      </w:divBdr>
    </w:div>
    <w:div w:id="1101683372">
      <w:bodyDiv w:val="1"/>
      <w:marLeft w:val="0"/>
      <w:marRight w:val="0"/>
      <w:marTop w:val="0"/>
      <w:marBottom w:val="0"/>
      <w:divBdr>
        <w:top w:val="none" w:sz="0" w:space="0" w:color="auto"/>
        <w:left w:val="none" w:sz="0" w:space="0" w:color="auto"/>
        <w:bottom w:val="none" w:sz="0" w:space="0" w:color="auto"/>
        <w:right w:val="none" w:sz="0" w:space="0" w:color="auto"/>
      </w:divBdr>
    </w:div>
    <w:div w:id="1534152416">
      <w:bodyDiv w:val="1"/>
      <w:marLeft w:val="0"/>
      <w:marRight w:val="0"/>
      <w:marTop w:val="0"/>
      <w:marBottom w:val="0"/>
      <w:divBdr>
        <w:top w:val="none" w:sz="0" w:space="0" w:color="auto"/>
        <w:left w:val="none" w:sz="0" w:space="0" w:color="auto"/>
        <w:bottom w:val="none" w:sz="0" w:space="0" w:color="auto"/>
        <w:right w:val="none" w:sz="0" w:space="0" w:color="auto"/>
      </w:divBdr>
    </w:div>
    <w:div w:id="2101020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Topics/Special-Education/Special-Education-Indicator-Target-Setti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cfr.gov/current/title-2/subtitle-A/chapter-II/part-200" TargetMode="External"/><Relationship Id="rId17" Type="http://schemas.openxmlformats.org/officeDocument/2006/relationships/hyperlink" Target="https://education.ohio.gov/Topics/Special-Education/Special-Education-Data-and-Funding/Ohio-s-Special-Education-Profiles" TargetMode="External"/><Relationship Id="rId2" Type="http://schemas.openxmlformats.org/officeDocument/2006/relationships/customXml" Target="../customXml/item2.xml"/><Relationship Id="rId16" Type="http://schemas.openxmlformats.org/officeDocument/2006/relationships/hyperlink" Target="mailto:determinations@education.ohio.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ms.microsoft.com/l/file/299EAB25-0283-4745-9175-287FB3908754?tenantId=50f8fcc4-94d8-4f07-84eb-36ed57c7c8a2&amp;fileType=pdf&amp;objectUrl=https%3A%2F%2Fohiodas.sharepoint.com%2Fsites%2F2019-2020SpecialEducationProfiles%2FShared%20Documents%2F2022%20Special%20Education%20Ratings%2FMaterials%2FSpecial%20Education%20Ratings%20-%20Examples%20of%20Audit%20Findings.pdf&amp;baseUrl=https%3A%2F%2Fohiodas.sharepoint.com%2Fsites%2F2019-2020SpecialEducationProfiles&amp;serviceName=teams&amp;threadId=19:6895312b7f32411c96d5de248d7ed4df@thread.skype&amp;groupId=8ed9b740-e8d1-4287-a0ff-cdab882b14cd" TargetMode="External"/><Relationship Id="rId5" Type="http://schemas.openxmlformats.org/officeDocument/2006/relationships/numbering" Target="numbering.xml"/><Relationship Id="rId15" Type="http://schemas.openxmlformats.org/officeDocument/2006/relationships/hyperlink" Target="https://education.ohio.gov/Topics/Special-Education/Special-Education-Indicator-Target-Sett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ohio.gov/Topics/Special-Education/Special-Education-Indicator-Target-Setting"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4DFAEBBA97C942BFFB60BBE68183E8" ma:contentTypeVersion="6" ma:contentTypeDescription="Create a new document." ma:contentTypeScope="" ma:versionID="0a0d2beaff7a8772787d7f553707beaf">
  <xsd:schema xmlns:xsd="http://www.w3.org/2001/XMLSchema" xmlns:xs="http://www.w3.org/2001/XMLSchema" xmlns:p="http://schemas.microsoft.com/office/2006/metadata/properties" xmlns:ns2="4a56c0b1-c466-4594-944a-8ebf586e9e44" xmlns:ns3="4df91513-fa67-4a9c-b3fc-8ff4cec04ea6" targetNamespace="http://schemas.microsoft.com/office/2006/metadata/properties" ma:root="true" ma:fieldsID="979a43a9d131ec7d4741ccc230d66205" ns2:_="" ns3:_="">
    <xsd:import namespace="4a56c0b1-c466-4594-944a-8ebf586e9e44"/>
    <xsd:import namespace="4df91513-fa67-4a9c-b3fc-8ff4cec04e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6c0b1-c466-4594-944a-8ebf586e9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f91513-fa67-4a9c-b3fc-8ff4cec04e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2D354-8A85-4167-A0CB-79A7FD8E9B48}">
  <ds:schemaRef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4df91513-fa67-4a9c-b3fc-8ff4cec04ea6"/>
    <ds:schemaRef ds:uri="http://purl.org/dc/dcmitype/"/>
    <ds:schemaRef ds:uri="4a56c0b1-c466-4594-944a-8ebf586e9e44"/>
    <ds:schemaRef ds:uri="http://www.w3.org/XML/1998/namespace"/>
    <ds:schemaRef ds:uri="http://purl.org/dc/terms/"/>
  </ds:schemaRefs>
</ds:datastoreItem>
</file>

<file path=customXml/itemProps2.xml><?xml version="1.0" encoding="utf-8"?>
<ds:datastoreItem xmlns:ds="http://schemas.openxmlformats.org/officeDocument/2006/customXml" ds:itemID="{C17E453E-41E8-4E72-96BB-6912851ED68E}">
  <ds:schemaRefs>
    <ds:schemaRef ds:uri="http://schemas.microsoft.com/sharepoint/v3/contenttype/forms"/>
  </ds:schemaRefs>
</ds:datastoreItem>
</file>

<file path=customXml/itemProps3.xml><?xml version="1.0" encoding="utf-8"?>
<ds:datastoreItem xmlns:ds="http://schemas.openxmlformats.org/officeDocument/2006/customXml" ds:itemID="{1EFE5ECA-F895-4CA9-9577-7AA2896D9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6c0b1-c466-4594-944a-8ebf586e9e44"/>
    <ds:schemaRef ds:uri="4df91513-fa67-4a9c-b3fc-8ff4cec0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A93CCD-2EB3-4784-B477-23DC30058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2</Pages>
  <Words>3482</Words>
  <Characters>1985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ly, Chad</dc:creator>
  <cp:keywords/>
  <dc:description/>
  <cp:lastModifiedBy>Rector, Ashley</cp:lastModifiedBy>
  <cp:revision>28</cp:revision>
  <dcterms:created xsi:type="dcterms:W3CDTF">2022-06-15T16:14:00Z</dcterms:created>
  <dcterms:modified xsi:type="dcterms:W3CDTF">2022-12-0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DFAEBBA97C942BFFB60BBE68183E8</vt:lpwstr>
  </property>
</Properties>
</file>